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FF22ED" w14:textId="77777777" w:rsidR="00BE6D27" w:rsidRDefault="00BE6D27" w:rsidP="00BE6D27">
      <w:pPr>
        <w:pStyle w:val="Tekstpodstawowy"/>
        <w:spacing w:after="120" w:line="276" w:lineRule="auto"/>
        <w:jc w:val="left"/>
        <w:rPr>
          <w:rFonts w:asciiTheme="minorHAnsi" w:hAnsiTheme="minorHAnsi" w:cstheme="minorHAnsi"/>
          <w:b/>
          <w:bCs/>
          <w:sz w:val="22"/>
          <w:szCs w:val="22"/>
        </w:rPr>
      </w:pPr>
    </w:p>
    <w:p w14:paraId="4EEBBA42" w14:textId="77777777" w:rsidR="00BE6D27" w:rsidRDefault="00BE6D27" w:rsidP="00BE6D27">
      <w:pPr>
        <w:pStyle w:val="Tekstpodstawowy"/>
        <w:spacing w:after="120" w:line="276" w:lineRule="auto"/>
        <w:jc w:val="left"/>
        <w:rPr>
          <w:rFonts w:asciiTheme="minorHAnsi" w:hAnsiTheme="minorHAnsi" w:cstheme="minorHAnsi"/>
          <w:b/>
          <w:bCs/>
          <w:sz w:val="22"/>
          <w:szCs w:val="22"/>
        </w:rPr>
      </w:pPr>
    </w:p>
    <w:p w14:paraId="49A48EA0" w14:textId="496A5332" w:rsidR="00EE7B5F" w:rsidRDefault="00175AFF" w:rsidP="00BE6D27">
      <w:pPr>
        <w:pStyle w:val="Tekstpodstawowy"/>
        <w:spacing w:after="120" w:line="276" w:lineRule="auto"/>
        <w:ind w:left="6372" w:firstLine="708"/>
        <w:jc w:val="left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>Załącznik nr 1</w:t>
      </w:r>
      <w:r w:rsidR="008E1446"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="009D157B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759C7F4B" w14:textId="18AA8316" w:rsidR="002E6282" w:rsidRPr="00DC267D" w:rsidRDefault="002E6282" w:rsidP="002E62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Data: </w:t>
      </w:r>
      <w:r w:rsidRPr="00DC267D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0FCC4C4C" w14:textId="77777777" w:rsidR="002E6282" w:rsidRPr="00DC267D" w:rsidRDefault="002E6282" w:rsidP="002E628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51512F9A" w14:textId="71B398C3" w:rsidR="00A535E9" w:rsidRDefault="00A535E9" w:rsidP="00A923F5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63EC514" w14:textId="77777777" w:rsidR="008E1446" w:rsidRPr="008E1446" w:rsidRDefault="008E1446" w:rsidP="008E1446">
      <w:pPr>
        <w:rPr>
          <w:rFonts w:ascii="Calibri" w:eastAsia="Arial" w:hAnsi="Calibri" w:cs="Calibri"/>
          <w:b/>
          <w:color w:val="000000"/>
          <w:sz w:val="24"/>
          <w:szCs w:val="24"/>
        </w:rPr>
      </w:pPr>
      <w:r w:rsidRPr="008E1446">
        <w:rPr>
          <w:rFonts w:ascii="Calibri" w:eastAsia="Arial" w:hAnsi="Calibri" w:cs="Calibri"/>
          <w:b/>
          <w:sz w:val="24"/>
          <w:szCs w:val="24"/>
        </w:rPr>
        <w:t xml:space="preserve">Wymagania i specyfikacja techniczna - komory chemiczne dla płytek o średnicy 150 mm – 200 mm </w:t>
      </w:r>
    </w:p>
    <w:p w14:paraId="111B751F" w14:textId="77777777" w:rsidR="008E1446" w:rsidRPr="008E1446" w:rsidRDefault="008E1446" w:rsidP="008E1446">
      <w:pPr>
        <w:ind w:left="360"/>
        <w:jc w:val="center"/>
        <w:rPr>
          <w:rFonts w:ascii="Arial" w:eastAsia="Arial" w:hAnsi="Arial" w:cs="Arial"/>
          <w:b/>
          <w:color w:val="000000"/>
          <w:sz w:val="22"/>
        </w:rPr>
      </w:pPr>
    </w:p>
    <w:p w14:paraId="6568EC78" w14:textId="77777777" w:rsidR="008E1446" w:rsidRPr="008E1446" w:rsidRDefault="008E1446" w:rsidP="008E1446">
      <w:pPr>
        <w:tabs>
          <w:tab w:val="left" w:pos="1395"/>
        </w:tabs>
        <w:rPr>
          <w:rFonts w:ascii="Arial" w:eastAsia="Arial" w:hAnsi="Arial" w:cs="Arial"/>
          <w:b/>
          <w:sz w:val="18"/>
        </w:rPr>
      </w:pPr>
      <w:r w:rsidRPr="008E1446">
        <w:rPr>
          <w:rFonts w:ascii="Arial" w:eastAsia="Arial" w:hAnsi="Arial" w:cs="Arial"/>
          <w:b/>
          <w:sz w:val="18"/>
        </w:rPr>
        <w:tab/>
      </w:r>
    </w:p>
    <w:tbl>
      <w:tblPr>
        <w:tblW w:w="921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67"/>
        <w:gridCol w:w="2266"/>
        <w:gridCol w:w="4249"/>
        <w:gridCol w:w="2133"/>
      </w:tblGrid>
      <w:tr w:rsidR="008E1446" w:rsidRPr="002E6282" w14:paraId="6EA7AB96" w14:textId="77777777" w:rsidTr="0039520B">
        <w:trPr>
          <w:trHeight w:val="1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05449901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Nr</w:t>
            </w: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33AE73EF" w14:textId="77777777" w:rsidR="008E1446" w:rsidRPr="002E6282" w:rsidRDefault="008E1446" w:rsidP="008E1446">
            <w:pPr>
              <w:jc w:val="center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Nazwa parametru</w:t>
            </w:r>
          </w:p>
        </w:tc>
        <w:tc>
          <w:tcPr>
            <w:tcW w:w="4249" w:type="dxa"/>
            <w:shd w:val="clear" w:color="auto" w:fill="auto"/>
            <w:tcMar>
              <w:left w:w="108" w:type="dxa"/>
              <w:right w:w="108" w:type="dxa"/>
            </w:tcMar>
          </w:tcPr>
          <w:p w14:paraId="46A276FC" w14:textId="77777777" w:rsidR="008E1446" w:rsidRPr="002E6282" w:rsidRDefault="008E1446" w:rsidP="008E1446">
            <w:pPr>
              <w:jc w:val="center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Wymaganie</w:t>
            </w: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61BB6F3F" w14:textId="2CEDA2CB" w:rsidR="008E1446" w:rsidRPr="002E6282" w:rsidRDefault="008E1446" w:rsidP="008E1446">
            <w:pPr>
              <w:jc w:val="center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Kolumna</w:t>
            </w:r>
            <w:r w:rsidR="00EB73D6" w:rsidRPr="002E6282">
              <w:rPr>
                <w:rFonts w:asciiTheme="minorHAnsi" w:eastAsia="Arial" w:hAnsiTheme="minorHAnsi" w:cstheme="minorHAnsi"/>
              </w:rPr>
              <w:t xml:space="preserve"> do wypełnienia przez wykonawcę</w:t>
            </w:r>
          </w:p>
        </w:tc>
      </w:tr>
      <w:tr w:rsidR="008E1446" w:rsidRPr="002E6282" w14:paraId="2A01FBD6" w14:textId="77777777" w:rsidTr="0039520B">
        <w:trPr>
          <w:trHeight w:val="1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316E8251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1</w:t>
            </w: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778A3BC2" w14:textId="77777777" w:rsidR="008E1446" w:rsidRPr="002E6282" w:rsidRDefault="008E1446" w:rsidP="008E1446">
            <w:pPr>
              <w:jc w:val="center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2</w:t>
            </w:r>
          </w:p>
        </w:tc>
        <w:tc>
          <w:tcPr>
            <w:tcW w:w="4249" w:type="dxa"/>
            <w:shd w:val="clear" w:color="auto" w:fill="auto"/>
            <w:tcMar>
              <w:left w:w="108" w:type="dxa"/>
              <w:right w:w="108" w:type="dxa"/>
            </w:tcMar>
          </w:tcPr>
          <w:p w14:paraId="0D23759E" w14:textId="77777777" w:rsidR="008E1446" w:rsidRPr="002E6282" w:rsidRDefault="008E1446" w:rsidP="008E1446">
            <w:pPr>
              <w:jc w:val="center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3</w:t>
            </w: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2463F6DB" w14:textId="77777777" w:rsidR="008E1446" w:rsidRPr="002E6282" w:rsidRDefault="008E1446" w:rsidP="008E1446">
            <w:pPr>
              <w:jc w:val="center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4</w:t>
            </w:r>
          </w:p>
        </w:tc>
      </w:tr>
      <w:tr w:rsidR="008E1446" w:rsidRPr="002E6282" w14:paraId="1200B712" w14:textId="77777777" w:rsidTr="0039520B">
        <w:trPr>
          <w:trHeight w:val="1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29271723" w14:textId="77777777" w:rsidR="008E1446" w:rsidRPr="002E6282" w:rsidRDefault="008E1446" w:rsidP="00736C65">
            <w:pPr>
              <w:numPr>
                <w:ilvl w:val="0"/>
                <w:numId w:val="68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5BAF5DC0" w14:textId="77777777" w:rsidR="008E1446" w:rsidRPr="002E6282" w:rsidRDefault="008E1446" w:rsidP="008E1446">
            <w:pPr>
              <w:rPr>
                <w:rFonts w:asciiTheme="minorHAnsi" w:eastAsia="Arial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Typ</w:t>
            </w:r>
          </w:p>
          <w:p w14:paraId="71AC65E4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49" w:type="dxa"/>
            <w:shd w:val="clear" w:color="auto" w:fill="auto"/>
            <w:tcMar>
              <w:left w:w="108" w:type="dxa"/>
              <w:right w:w="108" w:type="dxa"/>
            </w:tcMar>
          </w:tcPr>
          <w:p w14:paraId="7DCDBF2E" w14:textId="77777777" w:rsidR="008E1446" w:rsidRPr="002E6282" w:rsidRDefault="008E1446" w:rsidP="008E1446">
            <w:pPr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592C4284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Podać</w:t>
            </w:r>
          </w:p>
        </w:tc>
      </w:tr>
      <w:tr w:rsidR="008E1446" w:rsidRPr="002E6282" w14:paraId="226F674B" w14:textId="77777777" w:rsidTr="0039520B">
        <w:trPr>
          <w:trHeight w:val="1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407BDD58" w14:textId="77777777" w:rsidR="008E1446" w:rsidRPr="002E6282" w:rsidRDefault="008E1446" w:rsidP="00736C65">
            <w:pPr>
              <w:numPr>
                <w:ilvl w:val="0"/>
                <w:numId w:val="68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6AE74E76" w14:textId="77777777" w:rsidR="008E1446" w:rsidRPr="002E6282" w:rsidRDefault="008E1446" w:rsidP="008E1446">
            <w:pPr>
              <w:rPr>
                <w:rFonts w:asciiTheme="minorHAnsi" w:eastAsia="Arial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Producent</w:t>
            </w:r>
          </w:p>
          <w:p w14:paraId="46B9E85F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49" w:type="dxa"/>
            <w:shd w:val="clear" w:color="auto" w:fill="auto"/>
            <w:tcMar>
              <w:left w:w="108" w:type="dxa"/>
              <w:right w:w="108" w:type="dxa"/>
            </w:tcMar>
          </w:tcPr>
          <w:p w14:paraId="651466BE" w14:textId="77777777" w:rsidR="008E1446" w:rsidRPr="002E6282" w:rsidRDefault="008E1446" w:rsidP="008E1446">
            <w:pPr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5AB665E2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Podać</w:t>
            </w:r>
          </w:p>
        </w:tc>
      </w:tr>
      <w:tr w:rsidR="008E1446" w:rsidRPr="002E6282" w14:paraId="0B649463" w14:textId="77777777" w:rsidTr="0039520B">
        <w:trPr>
          <w:trHeight w:val="1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26DA7A12" w14:textId="77777777" w:rsidR="008E1446" w:rsidRPr="002E6282" w:rsidRDefault="008E1446" w:rsidP="00736C65">
            <w:pPr>
              <w:numPr>
                <w:ilvl w:val="0"/>
                <w:numId w:val="68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2689C581" w14:textId="77777777" w:rsidR="008E1446" w:rsidRPr="002E6282" w:rsidRDefault="008E1446" w:rsidP="008E1446">
            <w:pPr>
              <w:rPr>
                <w:rFonts w:asciiTheme="minorHAnsi" w:eastAsia="Arial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Kraj pochodzenia</w:t>
            </w:r>
          </w:p>
          <w:p w14:paraId="0E6AABDA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49" w:type="dxa"/>
            <w:shd w:val="clear" w:color="auto" w:fill="auto"/>
            <w:tcMar>
              <w:left w:w="108" w:type="dxa"/>
              <w:right w:w="108" w:type="dxa"/>
            </w:tcMar>
          </w:tcPr>
          <w:p w14:paraId="2D4F7056" w14:textId="77777777" w:rsidR="008E1446" w:rsidRPr="002E6282" w:rsidRDefault="008E1446" w:rsidP="008E1446">
            <w:pPr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5B95582D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Podać</w:t>
            </w:r>
          </w:p>
        </w:tc>
      </w:tr>
      <w:tr w:rsidR="008E1446" w:rsidRPr="002E6282" w14:paraId="13490588" w14:textId="77777777" w:rsidTr="0039520B">
        <w:trPr>
          <w:trHeight w:val="1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2C9D4BDE" w14:textId="77777777" w:rsidR="008E1446" w:rsidRPr="002E6282" w:rsidRDefault="008E1446" w:rsidP="00736C65">
            <w:pPr>
              <w:numPr>
                <w:ilvl w:val="0"/>
                <w:numId w:val="68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29745C71" w14:textId="77777777" w:rsidR="008E1446" w:rsidRPr="002E6282" w:rsidRDefault="008E1446" w:rsidP="008E1446">
            <w:pPr>
              <w:rPr>
                <w:rFonts w:asciiTheme="minorHAnsi" w:eastAsia="Arial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Rok produkcji</w:t>
            </w:r>
          </w:p>
          <w:p w14:paraId="700B17E4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49" w:type="dxa"/>
            <w:shd w:val="clear" w:color="auto" w:fill="auto"/>
            <w:tcMar>
              <w:left w:w="108" w:type="dxa"/>
              <w:right w:w="108" w:type="dxa"/>
            </w:tcMar>
          </w:tcPr>
          <w:p w14:paraId="74A0728C" w14:textId="77777777" w:rsidR="008E1446" w:rsidRPr="002E6282" w:rsidRDefault="008E1446" w:rsidP="008E1446">
            <w:pPr>
              <w:jc w:val="center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</w:rPr>
              <w:t>2021</w:t>
            </w: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4A575447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Potwierdzić</w:t>
            </w:r>
          </w:p>
        </w:tc>
      </w:tr>
      <w:tr w:rsidR="008E1446" w:rsidRPr="002E6282" w14:paraId="364D7102" w14:textId="77777777" w:rsidTr="0039520B">
        <w:trPr>
          <w:trHeight w:val="1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7365EECC" w14:textId="77777777" w:rsidR="008E1446" w:rsidRPr="002E6282" w:rsidRDefault="008E1446" w:rsidP="00736C65">
            <w:pPr>
              <w:numPr>
                <w:ilvl w:val="0"/>
                <w:numId w:val="68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2886F163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</w:rPr>
              <w:t>Urządzenie: komory chemiczne dla płytek o średnicy 150 mm – 200 mm</w:t>
            </w:r>
          </w:p>
        </w:tc>
        <w:tc>
          <w:tcPr>
            <w:tcW w:w="4249" w:type="dxa"/>
            <w:shd w:val="clear" w:color="auto" w:fill="auto"/>
            <w:tcMar>
              <w:left w:w="108" w:type="dxa"/>
              <w:right w:w="108" w:type="dxa"/>
            </w:tcMar>
          </w:tcPr>
          <w:p w14:paraId="5BE71E62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</w:rPr>
              <w:t>Fabrycznie nowe</w:t>
            </w: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4C857103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Potwierdzić</w:t>
            </w:r>
          </w:p>
        </w:tc>
      </w:tr>
      <w:tr w:rsidR="008E1446" w:rsidRPr="002E6282" w14:paraId="480F600F" w14:textId="77777777" w:rsidTr="0039520B">
        <w:trPr>
          <w:trHeight w:val="1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53F5294D" w14:textId="77777777" w:rsidR="008E1446" w:rsidRPr="002E6282" w:rsidRDefault="008E1446" w:rsidP="00736C65">
            <w:pPr>
              <w:numPr>
                <w:ilvl w:val="0"/>
                <w:numId w:val="68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7F3E4510" w14:textId="77777777" w:rsidR="008E1446" w:rsidRPr="002E6282" w:rsidRDefault="008E1446" w:rsidP="008E1446">
            <w:pPr>
              <w:tabs>
                <w:tab w:val="left" w:pos="708"/>
              </w:tabs>
              <w:rPr>
                <w:rFonts w:asciiTheme="minorHAnsi" w:eastAsia="Arial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Główne zastosowanie</w:t>
            </w:r>
          </w:p>
        </w:tc>
        <w:tc>
          <w:tcPr>
            <w:tcW w:w="4249" w:type="dxa"/>
            <w:shd w:val="clear" w:color="auto" w:fill="auto"/>
            <w:tcMar>
              <w:left w:w="108" w:type="dxa"/>
              <w:right w:w="108" w:type="dxa"/>
            </w:tcMar>
          </w:tcPr>
          <w:p w14:paraId="12EC6BB4" w14:textId="77777777" w:rsidR="008E1446" w:rsidRPr="002E6282" w:rsidRDefault="008E1446" w:rsidP="008E1446">
            <w:pPr>
              <w:jc w:val="both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</w:rPr>
              <w:t>Trawienie mokre (w roztworach chemicznych) płytek krzemowych oraz warstw na nich osadzonych.</w:t>
            </w: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12EC99A8" w14:textId="77777777" w:rsidR="008E1446" w:rsidRPr="002E6282" w:rsidRDefault="008E1446" w:rsidP="008E1446">
            <w:pPr>
              <w:rPr>
                <w:rFonts w:asciiTheme="minorHAnsi" w:eastAsia="Arial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Potwierdzić</w:t>
            </w:r>
          </w:p>
          <w:p w14:paraId="19CF7D87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</w:p>
        </w:tc>
      </w:tr>
      <w:tr w:rsidR="008E1446" w:rsidRPr="002E6282" w14:paraId="4476B650" w14:textId="77777777" w:rsidTr="0039520B">
        <w:trPr>
          <w:trHeight w:val="2182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10E50C40" w14:textId="77777777" w:rsidR="008E1446" w:rsidRPr="002E6282" w:rsidRDefault="008E1446" w:rsidP="00736C65">
            <w:pPr>
              <w:numPr>
                <w:ilvl w:val="0"/>
                <w:numId w:val="68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3E139CD6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</w:rPr>
              <w:t>Wymagania techniczne</w:t>
            </w:r>
          </w:p>
        </w:tc>
        <w:tc>
          <w:tcPr>
            <w:tcW w:w="4249" w:type="dxa"/>
            <w:tcBorders>
              <w:bottom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1749051" w14:textId="77777777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Sześć komór chemicznych </w:t>
            </w:r>
          </w:p>
          <w:p w14:paraId="3FD12D58" w14:textId="15769CA0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Każda komora wyposażona w naczynia wpuszczone w blat roboczy: reaktory przeznaczone do trawienia, płuczki kaskadowe oraz w trzech wybranych komorach zlew; a w czterech otwory w blacie do montażu reaktorów do trawienia na gorąco.</w:t>
            </w:r>
            <w:r w:rsidR="00014A40">
              <w:rPr>
                <w:rFonts w:asciiTheme="minorHAnsi" w:eastAsia="Calibri" w:hAnsiTheme="minorHAnsi" w:cstheme="minorHAnsi"/>
                <w:color w:val="000000"/>
                <w:lang w:eastAsia="en-US"/>
              </w:rPr>
              <w:t xml:space="preserve"> </w:t>
            </w:r>
            <w:r w:rsidRPr="002E6282">
              <w:rPr>
                <w:rFonts w:asciiTheme="minorHAnsi" w:eastAsia="Calibri" w:hAnsiTheme="minorHAnsi" w:cstheme="minorHAnsi"/>
                <w:color w:val="000000"/>
                <w:lang w:eastAsia="en-US"/>
              </w:rPr>
              <w:t>Usytuowanie naczyń w poszczególnych  komorach do ustalenia z zamawiającym (w przypadku płuczek kaskadowych i zlewów, odległość między krawędzią naczynia a tylną ścianą komory nie powinna przekraczać 10 cm).</w:t>
            </w:r>
          </w:p>
          <w:p w14:paraId="56C57277" w14:textId="77777777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Wylewki doprowadzające wodę do płuczek i zlewu powinny być osadzone w tylnej ścianie komory.</w:t>
            </w:r>
          </w:p>
          <w:p w14:paraId="6FC535D7" w14:textId="77777777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Wymiary naczyń dostosowane do standardowej pracy z koszykami na 25 płytek; Zgodnie z załączonymi rysunkami</w:t>
            </w:r>
          </w:p>
          <w:p w14:paraId="7BAF678C" w14:textId="77777777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Obudowa komór (body) wykonane z Białego PVC o grubości 8 – 10 mm, przedni ruchomy panel przesłaniający obszar roboczy z przezroczystego poliwęglanu w ramie ze stali kwasoodpornej , poruszający się góra dół na zasadzie linek w oplocie z </w:t>
            </w:r>
            <w:r w:rsidRPr="002E6282">
              <w:rPr>
                <w:rFonts w:asciiTheme="minorHAnsi" w:eastAsia="Calibri" w:hAnsiTheme="minorHAnsi" w:cstheme="minorHAnsi"/>
                <w:lang w:eastAsia="en-US"/>
              </w:rPr>
              <w:lastRenderedPageBreak/>
              <w:t>tworzywa z przeciwwagą. W dolnej części okna , płyty z poliwęglanu przesuwane w poziomie</w:t>
            </w:r>
          </w:p>
          <w:p w14:paraId="13245C2D" w14:textId="77777777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Blat roboczy powinien znajdować się na wysokości </w:t>
            </w:r>
            <w:r w:rsidRPr="002E6282">
              <w:rPr>
                <w:rFonts w:asciiTheme="minorHAnsi" w:eastAsia="Calibri" w:hAnsiTheme="minorHAnsi" w:cstheme="minorHAnsi"/>
                <w:color w:val="FF0000"/>
                <w:lang w:eastAsia="en-US"/>
              </w:rPr>
              <w:t xml:space="preserve"> </w:t>
            </w:r>
            <w:r w:rsidRPr="002E6282">
              <w:rPr>
                <w:rFonts w:asciiTheme="minorHAnsi" w:eastAsia="Calibri" w:hAnsiTheme="minorHAnsi" w:cstheme="minorHAnsi"/>
                <w:lang w:eastAsia="en-US"/>
              </w:rPr>
              <w:t>90 cm, , a nieprzezroczysta osłona ograniczająca obszar roboczy powinna znajdować się na wysokości co najmniej 175cm</w:t>
            </w:r>
          </w:p>
          <w:p w14:paraId="74F0D6A1" w14:textId="77777777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Poniżej blatów roboczych komora drenażowa z odprowadzeniem do króćca odpływowego, który zostanie podłączony do systemu odprowadzania wody/ścieków DI w miejscu instalacji urządzenia;</w:t>
            </w:r>
          </w:p>
          <w:p w14:paraId="5666C5BD" w14:textId="77777777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Komora drenażowa posadowiona na ramie ze stali malowanej proszkowo z regulowanymi nóżkami</w:t>
            </w:r>
          </w:p>
          <w:p w14:paraId="3FBCC930" w14:textId="124FB47F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W każdej komorze zainstalowana poniżej blatów roboczych pompka inżektorowa; sterowanie pompką dostępne w przedniej części komory (panel frontowy) – mechaniczne (zawór kulowy). Odpływ z pompki wyprowadzony na zewnątrz komory rurą PVC o średnicy 25 mm i zakończony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półśrubunkiem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d 25 (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union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bush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PVC-U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metric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Georg Fischer nr kat 721 840 107 )</w:t>
            </w:r>
          </w:p>
          <w:p w14:paraId="487F14FF" w14:textId="77777777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Końcowy odcinek przewodu ssącego umieszczany w reaktorze winien być wykonany z materiału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inertnego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chemicznie – teflonu. </w:t>
            </w:r>
          </w:p>
          <w:p w14:paraId="4E555D51" w14:textId="77777777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Oświetlenie LED wnętrza komór zapewniające równomierne oświetlenie obszaru roboczego – barwa światła biała;</w:t>
            </w:r>
          </w:p>
          <w:p w14:paraId="3BE9CEBB" w14:textId="77777777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Elementy sterujące interfejsu operatora zamontowane w przedniej części komory (panel frontowy); Na panelu frontowym powinny znaleźć się zawory kulowe regulujące dopływ wody dejonizowanej do płuczek kaskadowych, zlewów (o ile znajda się wewnątrz komory), wylewek natryskowych i pompek inżektorowych</w:t>
            </w:r>
          </w:p>
          <w:p w14:paraId="13ACC1C4" w14:textId="77777777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Każda komora wyposażona w wylewkę natryskową na elastycznym wężu umożliwiają opłukanie wnętrza przestrzeni roboczej.</w:t>
            </w:r>
            <w:r w:rsidRPr="002E6282">
              <w:rPr>
                <w:rFonts w:asciiTheme="minorHAnsi" w:eastAsia="Calibri" w:hAnsiTheme="minorHAnsi" w:cstheme="minorHAnsi"/>
                <w:shd w:val="clear" w:color="auto" w:fill="92D050"/>
                <w:lang w:eastAsia="en-US"/>
              </w:rPr>
              <w:t xml:space="preserve"> </w:t>
            </w:r>
          </w:p>
          <w:p w14:paraId="659229E8" w14:textId="77777777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Wylewka powinna być osadzona w gnieździe znajdującym się wewnątrz komory. Wąż doprowadzający wodę do wylewki powinien swobodnie schodzić pod blat roboczy bez ograniczania przestrzeni wewnątrz komory.</w:t>
            </w:r>
          </w:p>
          <w:p w14:paraId="335EA1D8" w14:textId="058781B9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Wyjścia instalacji drenażowej zakończone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półśrubunkiem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d 40 </w:t>
            </w:r>
            <w:r w:rsidR="0054670E" w:rsidRPr="002E6282">
              <w:rPr>
                <w:rFonts w:asciiTheme="minorHAnsi" w:eastAsia="Calibri" w:hAnsiTheme="minorHAnsi" w:cstheme="minorHAnsi"/>
                <w:lang w:eastAsia="en-US"/>
              </w:rPr>
              <w:t xml:space="preserve">          (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union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bush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PVC-U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metric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Georg Fischer nr kat 721 840 109 )</w:t>
            </w:r>
          </w:p>
          <w:p w14:paraId="507398E9" w14:textId="1A18302B" w:rsidR="008E1446" w:rsidRPr="002E6282" w:rsidRDefault="008E1446" w:rsidP="00736C65">
            <w:pPr>
              <w:numPr>
                <w:ilvl w:val="0"/>
                <w:numId w:val="69"/>
              </w:numPr>
              <w:spacing w:after="200" w:line="312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lastRenderedPageBreak/>
              <w:t>Kanał odciągowy każdej komory posiada  kolektor z wyjściem o średnicy 300mm i 4 wejściami o średnicy 110 mm   wyposażonymi w szyber/regulowany przepust umożliwiający regulację ciągu z poszczególnych segmentów komory; każda komora wyposażona w miernik umożliwiający pomiar siły odciągu</w:t>
            </w:r>
            <w:r w:rsidR="0054670E" w:rsidRPr="002E6282">
              <w:rPr>
                <w:rFonts w:asciiTheme="minorHAnsi" w:eastAsia="Calibri" w:hAnsiTheme="minorHAnsi" w:cstheme="minorHAnsi"/>
                <w:lang w:eastAsia="en-US"/>
              </w:rPr>
              <w:t>.</w:t>
            </w: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  <w:r w:rsidR="0054670E" w:rsidRPr="002E6282">
              <w:rPr>
                <w:rFonts w:asciiTheme="minorHAnsi" w:eastAsia="Calibri" w:hAnsiTheme="minorHAnsi" w:cstheme="minorHAnsi"/>
                <w:lang w:eastAsia="en-US"/>
              </w:rPr>
              <w:t xml:space="preserve">Umiejscowienie </w:t>
            </w:r>
            <w:r w:rsidRPr="002E6282">
              <w:rPr>
                <w:rFonts w:asciiTheme="minorHAnsi" w:eastAsia="Calibri" w:hAnsiTheme="minorHAnsi" w:cstheme="minorHAnsi"/>
                <w:lang w:eastAsia="en-US"/>
              </w:rPr>
              <w:t>otworów wyciągowych w komorze do uzgodnienia z zamawiającym</w:t>
            </w:r>
            <w:r w:rsidR="0054670E" w:rsidRPr="002E6282">
              <w:rPr>
                <w:rFonts w:asciiTheme="minorHAnsi" w:eastAsia="Calibri" w:hAnsiTheme="minorHAnsi" w:cstheme="minorHAnsi"/>
                <w:lang w:eastAsia="en-US"/>
              </w:rPr>
              <w:t>.</w:t>
            </w:r>
          </w:p>
          <w:p w14:paraId="7DBDFA62" w14:textId="77777777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Na panelu frontowym powinny znaleźć się przejrzyste sygnalizatory informujące o włączonym (bądź wyłączonym) systemie odciągowym.</w:t>
            </w:r>
          </w:p>
          <w:p w14:paraId="7C3B7656" w14:textId="11C2BBCE" w:rsidR="008E1446" w:rsidRPr="002E6282" w:rsidRDefault="008E1446" w:rsidP="00736C65">
            <w:pPr>
              <w:numPr>
                <w:ilvl w:val="0"/>
                <w:numId w:val="69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Na panelu frontowym powinny również znaleźć się włączniki światła w komorze oraz gniazda</w:t>
            </w:r>
            <w:r w:rsidR="0054670E" w:rsidRPr="002E6282">
              <w:rPr>
                <w:rFonts w:asciiTheme="minorHAnsi" w:eastAsia="Calibri" w:hAnsiTheme="minorHAnsi" w:cstheme="minorHAnsi"/>
                <w:lang w:eastAsia="en-US"/>
              </w:rPr>
              <w:t xml:space="preserve"> elektryczne</w:t>
            </w:r>
          </w:p>
          <w:p w14:paraId="1037C173" w14:textId="77777777" w:rsidR="008E1446" w:rsidRPr="002E6282" w:rsidRDefault="008E1446" w:rsidP="008E1446">
            <w:pPr>
              <w:autoSpaceDE w:val="0"/>
              <w:autoSpaceDN w:val="0"/>
              <w:adjustRightInd w:val="0"/>
              <w:ind w:left="535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46050429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</w:rPr>
              <w:lastRenderedPageBreak/>
              <w:t>Potwierdzić</w:t>
            </w:r>
          </w:p>
          <w:p w14:paraId="497D7941" w14:textId="77777777" w:rsidR="008E1446" w:rsidRPr="002E6282" w:rsidRDefault="008E1446" w:rsidP="008E1446">
            <w:pPr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6DA17CB7" w14:textId="77777777" w:rsidR="008E1446" w:rsidRPr="002E6282" w:rsidRDefault="008E1446" w:rsidP="008E1446">
            <w:pPr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673A6AF8" w14:textId="77777777" w:rsidR="008E1446" w:rsidRPr="002E6282" w:rsidRDefault="008E1446" w:rsidP="008E1446">
            <w:pPr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47269AEA" w14:textId="77777777" w:rsidR="008E1446" w:rsidRPr="002E6282" w:rsidRDefault="008E1446" w:rsidP="008E1446">
            <w:pPr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2F11CF49" w14:textId="77777777" w:rsidR="008E1446" w:rsidRPr="002E6282" w:rsidRDefault="008E1446" w:rsidP="008E1446">
            <w:pPr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5949F9E9" w14:textId="77777777" w:rsidR="008E1446" w:rsidRPr="002E6282" w:rsidRDefault="008E1446" w:rsidP="008E1446">
            <w:pPr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06054A0C" w14:textId="77777777" w:rsidR="008E1446" w:rsidRPr="002E6282" w:rsidRDefault="008E1446" w:rsidP="008E1446">
            <w:pPr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13F65F24" w14:textId="77777777" w:rsidR="008E1446" w:rsidRPr="002E6282" w:rsidRDefault="008E1446" w:rsidP="008E1446">
            <w:pPr>
              <w:tabs>
                <w:tab w:val="left" w:pos="496"/>
              </w:tabs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6DACA511" w14:textId="77777777" w:rsidR="008E1446" w:rsidRPr="002E6282" w:rsidRDefault="008E1446" w:rsidP="008E1446">
            <w:pPr>
              <w:tabs>
                <w:tab w:val="left" w:pos="496"/>
              </w:tabs>
              <w:spacing w:after="160" w:line="259" w:lineRule="auto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</w:rPr>
              <w:tab/>
            </w:r>
          </w:p>
          <w:p w14:paraId="134577D6" w14:textId="77777777" w:rsidR="008E1446" w:rsidRPr="002E6282" w:rsidRDefault="008E1446" w:rsidP="008E1446">
            <w:pPr>
              <w:tabs>
                <w:tab w:val="left" w:pos="496"/>
              </w:tabs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6B130D8E" w14:textId="77777777" w:rsidR="008E1446" w:rsidRPr="002E6282" w:rsidRDefault="008E1446" w:rsidP="008E1446">
            <w:pPr>
              <w:tabs>
                <w:tab w:val="left" w:pos="496"/>
              </w:tabs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54FBDEFF" w14:textId="77777777" w:rsidR="008E1446" w:rsidRPr="002E6282" w:rsidRDefault="008E1446" w:rsidP="008E1446">
            <w:pPr>
              <w:tabs>
                <w:tab w:val="left" w:pos="496"/>
              </w:tabs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5DA6B161" w14:textId="77777777" w:rsidR="008E1446" w:rsidRPr="002E6282" w:rsidRDefault="008E1446" w:rsidP="008E1446">
            <w:pPr>
              <w:tabs>
                <w:tab w:val="left" w:pos="496"/>
              </w:tabs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5EEFC0C9" w14:textId="77777777" w:rsidR="008E1446" w:rsidRPr="002E6282" w:rsidRDefault="008E1446" w:rsidP="008E1446">
            <w:pPr>
              <w:tabs>
                <w:tab w:val="left" w:pos="496"/>
              </w:tabs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2EC3C419" w14:textId="77777777" w:rsidR="008E1446" w:rsidRPr="002E6282" w:rsidRDefault="008E1446" w:rsidP="008E1446">
            <w:pPr>
              <w:tabs>
                <w:tab w:val="left" w:pos="496"/>
              </w:tabs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2746CE32" w14:textId="77777777" w:rsidR="008E1446" w:rsidRPr="002E6282" w:rsidRDefault="008E1446" w:rsidP="008E1446">
            <w:pPr>
              <w:tabs>
                <w:tab w:val="left" w:pos="496"/>
              </w:tabs>
              <w:spacing w:after="160" w:line="259" w:lineRule="auto"/>
              <w:rPr>
                <w:rFonts w:asciiTheme="minorHAnsi" w:hAnsiTheme="minorHAnsi" w:cstheme="minorHAnsi"/>
              </w:rPr>
            </w:pPr>
          </w:p>
          <w:p w14:paraId="62612935" w14:textId="77777777" w:rsidR="008E1446" w:rsidRPr="002E6282" w:rsidRDefault="008E1446" w:rsidP="008E1446">
            <w:pPr>
              <w:tabs>
                <w:tab w:val="left" w:pos="496"/>
              </w:tabs>
              <w:spacing w:after="160" w:line="259" w:lineRule="auto"/>
              <w:rPr>
                <w:rFonts w:asciiTheme="minorHAnsi" w:hAnsiTheme="minorHAnsi" w:cstheme="minorHAnsi"/>
              </w:rPr>
            </w:pPr>
          </w:p>
        </w:tc>
      </w:tr>
      <w:tr w:rsidR="008E1446" w:rsidRPr="002E6282" w14:paraId="310DBEEE" w14:textId="77777777" w:rsidTr="0039520B">
        <w:trPr>
          <w:trHeight w:val="1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193CEFA9" w14:textId="77777777" w:rsidR="008E1446" w:rsidRPr="002E6282" w:rsidRDefault="008E1446" w:rsidP="00736C65">
            <w:pPr>
              <w:numPr>
                <w:ilvl w:val="0"/>
                <w:numId w:val="68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51C2DCA4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</w:rPr>
              <w:t>Konfiguracja komór</w:t>
            </w:r>
          </w:p>
        </w:tc>
        <w:tc>
          <w:tcPr>
            <w:tcW w:w="4249" w:type="dxa"/>
            <w:tcBorders>
              <w:bottom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47F1161" w14:textId="5AEA78D1" w:rsidR="002E6282" w:rsidRPr="002E6282" w:rsidRDefault="008E1446" w:rsidP="002E6282">
            <w:pPr>
              <w:autoSpaceDE w:val="0"/>
              <w:autoSpaceDN w:val="0"/>
              <w:adjustRightInd w:val="0"/>
              <w:ind w:left="535"/>
              <w:contextualSpacing/>
              <w:jc w:val="both"/>
              <w:rPr>
                <w:rFonts w:asciiTheme="minorHAnsi" w:eastAsia="Calibri" w:hAnsiTheme="minorHAnsi" w:cstheme="minorHAnsi"/>
                <w:b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b/>
                <w:lang w:eastAsia="en-US"/>
              </w:rPr>
              <w:t xml:space="preserve">8.1 Komora 1: </w:t>
            </w:r>
          </w:p>
          <w:p w14:paraId="3B398DEB" w14:textId="77777777" w:rsidR="008E1446" w:rsidRPr="002E6282" w:rsidRDefault="008E1446" w:rsidP="00736C65">
            <w:pPr>
              <w:numPr>
                <w:ilvl w:val="0"/>
                <w:numId w:val="90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Wymiary całkowite: 2000 x 900 x 1900, Komora robocza wykonana z litego PCV.</w:t>
            </w:r>
          </w:p>
          <w:p w14:paraId="2A064C76" w14:textId="2AD7BF65" w:rsidR="008E1446" w:rsidRPr="002E6282" w:rsidRDefault="008E1446" w:rsidP="00736C65">
            <w:pPr>
              <w:numPr>
                <w:ilvl w:val="0"/>
                <w:numId w:val="90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Część dolna w postaci wanny ze spustem o wymiarach 2000 x 800 x 500 posadowiona na stelażu stalowym malowanym proszkowo, blat roboczy wykonany z białego PCV perforowany; dwa naczynia do trawienia ( z pokrywką ) wykonane z PP naturalnego ( wymiary wg rysunku),   wycięte miejsce (270 x 445) na jedno naczynie,   płuczka kaskadowa oraz zlew wykonane z PCV z grawitacyjnym odpływem wyprowadzonym na zewnątrz komory i zakończonym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półśrubunkiem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d 25 (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union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bush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PVC-U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metric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Georg Fischer nr kat 721 840 107 ( wymiary wg r</w:t>
            </w:r>
            <w:r w:rsidR="0054670E" w:rsidRPr="002E6282">
              <w:rPr>
                <w:rFonts w:asciiTheme="minorHAnsi" w:eastAsia="Calibri" w:hAnsiTheme="minorHAnsi" w:cstheme="minorHAnsi"/>
                <w:lang w:eastAsia="en-US"/>
              </w:rPr>
              <w:t>ysunku). 1 x pompka inżektorowa</w:t>
            </w:r>
            <w:r w:rsidRPr="002E6282">
              <w:rPr>
                <w:rFonts w:asciiTheme="minorHAnsi" w:eastAsia="Calibri" w:hAnsiTheme="minorHAnsi" w:cstheme="minorHAnsi"/>
                <w:lang w:eastAsia="en-US"/>
              </w:rPr>
              <w:t>, 1 x wylewka prysznicowa, 2 x  wylewki .  W części frontowej zainstalowany 1x zawór gazu technicznego, 4 x zawór wody dejonizowanej, 1 x włącznik oświetlenia , 1 x gniazdko 220 V, 1 x czujnik zaniku ciągu.</w:t>
            </w:r>
          </w:p>
          <w:p w14:paraId="4EB00769" w14:textId="77777777" w:rsidR="008E1446" w:rsidRPr="002E6282" w:rsidRDefault="008E1446" w:rsidP="00736C65">
            <w:pPr>
              <w:numPr>
                <w:ilvl w:val="0"/>
                <w:numId w:val="90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Kanał odciągowy montowany z tyłu  komory posiada  kolektor z wyjściem o średnicy 300mm i 4 wejściami o średnicy 110 mm   wyposażonymi w szyber umożliwiający regulację ciągu z poszczególnych segmentów komory;</w:t>
            </w:r>
          </w:p>
          <w:p w14:paraId="521917FE" w14:textId="77777777" w:rsidR="008E1446" w:rsidRPr="002E6282" w:rsidRDefault="008E1446" w:rsidP="008E1446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68D686A6" w14:textId="22315DDC" w:rsidR="0054670E" w:rsidRPr="002E6282" w:rsidRDefault="008E1446" w:rsidP="00736C65">
            <w:pPr>
              <w:pStyle w:val="Akapitzlist"/>
              <w:numPr>
                <w:ilvl w:val="1"/>
                <w:numId w:val="68"/>
              </w:numPr>
              <w:adjustRightInd w:val="0"/>
              <w:rPr>
                <w:rFonts w:asciiTheme="minorHAnsi" w:eastAsia="Calibri" w:hAnsiTheme="minorHAnsi" w:cstheme="minorHAnsi"/>
                <w:b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b/>
                <w:lang w:eastAsia="en-US"/>
              </w:rPr>
              <w:t>Komora 2:</w:t>
            </w:r>
          </w:p>
          <w:p w14:paraId="2FEBDBDB" w14:textId="77777777" w:rsidR="008E1446" w:rsidRPr="002E6282" w:rsidRDefault="008E1446" w:rsidP="00736C65">
            <w:pPr>
              <w:numPr>
                <w:ilvl w:val="0"/>
                <w:numId w:val="91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Wymiary całkowite: 2000 x 900 x 1900, Komora robocza wykonana z litego PCV.</w:t>
            </w:r>
          </w:p>
          <w:p w14:paraId="065E2832" w14:textId="77777777" w:rsidR="008E1446" w:rsidRPr="002E6282" w:rsidRDefault="008E1446" w:rsidP="00736C65">
            <w:pPr>
              <w:numPr>
                <w:ilvl w:val="0"/>
                <w:numId w:val="91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Część dolna w postaci wanny ze spustem o wymiarach 2000 x 800 x 500 </w:t>
            </w:r>
            <w:r w:rsidRPr="002E6282">
              <w:rPr>
                <w:rFonts w:asciiTheme="minorHAnsi" w:eastAsia="Calibri" w:hAnsiTheme="minorHAnsi" w:cstheme="minorHAnsi"/>
                <w:lang w:eastAsia="en-US"/>
              </w:rPr>
              <w:lastRenderedPageBreak/>
              <w:t xml:space="preserve">posadowiona na stelażu stalowym malowanym proszkowo, blat roboczy wykonany z białego PCV perforowany; 2 x naczynia do trawienia ( z pokrywką ) wykonane z PP naturalnego ( wymiary wg rysunku, 2 x płuczka kaskadowa wykonane z PCV z grawitacyjnym odpływem wyprowadzonym na zewnątrz komory i zakończonym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półśrubunkiem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d 25 (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union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bush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PVC-U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metric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Georg Fischer nr kat 721 840 107 ( wymiary wg rysunku), 1 x pompka inżektorowa , 1 x wylewka prysznicowa, 2 x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wylweka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.  W części frontowej zainstalowany  4 x zawór wody dejonizowanej, 1 x włącznik oświetlenia , 1, gniazdko 220 V, 1 x czujnik zaniku ciągu.</w:t>
            </w:r>
          </w:p>
          <w:p w14:paraId="6538AC27" w14:textId="77777777" w:rsidR="008E1446" w:rsidRPr="002E6282" w:rsidRDefault="008E1446" w:rsidP="00736C65">
            <w:pPr>
              <w:numPr>
                <w:ilvl w:val="0"/>
                <w:numId w:val="91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Kanał odciągowy montowany z tyłu  komory posiada  kolektor z wyjściem o średnicy 300mm i 4 wejściami o średnicy 110 mm   wyposażonymi w szyber umożliwiający regulację ciągu z poszczególnych segmentów komory;</w:t>
            </w:r>
          </w:p>
          <w:p w14:paraId="4A313187" w14:textId="77777777" w:rsidR="008E1446" w:rsidRPr="002E6282" w:rsidRDefault="008E1446" w:rsidP="008E1446">
            <w:pPr>
              <w:autoSpaceDE w:val="0"/>
              <w:autoSpaceDN w:val="0"/>
              <w:adjustRightInd w:val="0"/>
              <w:ind w:left="535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01D4974F" w14:textId="29F12190" w:rsidR="008E1446" w:rsidRPr="002E6282" w:rsidRDefault="002E6282" w:rsidP="002E6282">
            <w:pPr>
              <w:autoSpaceDE w:val="0"/>
              <w:autoSpaceDN w:val="0"/>
              <w:adjustRightInd w:val="0"/>
              <w:ind w:left="644"/>
              <w:contextualSpacing/>
              <w:jc w:val="both"/>
              <w:rPr>
                <w:rFonts w:asciiTheme="minorHAnsi" w:eastAsia="Calibri" w:hAnsiTheme="minorHAnsi" w:cstheme="minorHAnsi"/>
                <w:b/>
                <w:lang w:eastAsia="en-US"/>
              </w:rPr>
            </w:pPr>
            <w:r>
              <w:rPr>
                <w:rFonts w:asciiTheme="minorHAnsi" w:eastAsia="Calibri" w:hAnsiTheme="minorHAnsi" w:cstheme="minorHAnsi"/>
                <w:b/>
                <w:lang w:eastAsia="en-US"/>
              </w:rPr>
              <w:t xml:space="preserve">8.3 Komora 3: </w:t>
            </w:r>
          </w:p>
          <w:p w14:paraId="53BD6B2B" w14:textId="77777777" w:rsidR="008E1446" w:rsidRPr="002E6282" w:rsidRDefault="008E1446" w:rsidP="00736C65">
            <w:pPr>
              <w:numPr>
                <w:ilvl w:val="0"/>
                <w:numId w:val="92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Wymiary całkowite: 2000 x 900 x 1900, Komora robocza wykonana z litego PCV.</w:t>
            </w:r>
          </w:p>
          <w:p w14:paraId="24C536AE" w14:textId="77777777" w:rsidR="008E1446" w:rsidRPr="002E6282" w:rsidRDefault="008E1446" w:rsidP="00736C65">
            <w:pPr>
              <w:numPr>
                <w:ilvl w:val="0"/>
                <w:numId w:val="92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Część dolna w postaci wanny ze spustem o wymiarach 2000 x 800 x 500 posadowiona na stelażu stalowym malowanym proszkowo, blat roboczy wykonany z białego PCV perforowany; 4 x naczynia do trawienia ( z pokrywką ) wykonane z PP naturalnego ( wymiary wg rysunku), 1 x otwór 260 x 360 do montażu reaktora z teflonu z grzałką zanurzeniową (reaktor dostarczy zamawiający),  1 x płuczka kaskadowa wykonane z PCV z grawitacyjnym odpływem wyprowadzonym na zewnątrz komory i zakończonym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półśrubunkiem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d 25 (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union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bush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PVC-U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metric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Georg Fischer nr kat 721 840 107 ( wymiary wg rysunku), 1 x pompka inżektorowa , 1 x wylewka prysznicowa , 1x wylewka.  W części frontowej zainstalowany 1x zawór gazu technicznego, 3 x zawór wody dejonizowanej, 1 x włącznik oświetlenia , 1, gniazdko 220 V, 1 x czujnik zaniku ciągu.</w:t>
            </w:r>
          </w:p>
          <w:p w14:paraId="3CCF6476" w14:textId="77777777" w:rsidR="008E1446" w:rsidRPr="002E6282" w:rsidRDefault="008E1446" w:rsidP="00736C65">
            <w:pPr>
              <w:numPr>
                <w:ilvl w:val="0"/>
                <w:numId w:val="92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Kanał odciągowy montowany z tyłu  komory posiada  kolektor z wyjściem o średnicy 300mm i 4 wejściami o średnicy 110 mm   wyposażonymi w szyber umożliwiający regulację ciągu z poszczególnych segmentów komory;</w:t>
            </w:r>
          </w:p>
          <w:p w14:paraId="400EC294" w14:textId="77777777" w:rsidR="008E1446" w:rsidRPr="002E6282" w:rsidRDefault="008E1446" w:rsidP="008E1446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1A4A56E1" w14:textId="25FE5AE1" w:rsidR="008E1446" w:rsidRPr="002E6282" w:rsidRDefault="002E6282" w:rsidP="002E6282">
            <w:pPr>
              <w:autoSpaceDE w:val="0"/>
              <w:autoSpaceDN w:val="0"/>
              <w:adjustRightInd w:val="0"/>
              <w:ind w:left="644"/>
              <w:contextualSpacing/>
              <w:jc w:val="both"/>
              <w:rPr>
                <w:rFonts w:asciiTheme="minorHAnsi" w:eastAsia="Calibri" w:hAnsiTheme="minorHAnsi" w:cstheme="minorHAnsi"/>
                <w:b/>
                <w:lang w:eastAsia="en-US"/>
              </w:rPr>
            </w:pPr>
            <w:r>
              <w:rPr>
                <w:rFonts w:asciiTheme="minorHAnsi" w:eastAsia="Calibri" w:hAnsiTheme="minorHAnsi" w:cstheme="minorHAnsi"/>
                <w:b/>
                <w:lang w:eastAsia="en-US"/>
              </w:rPr>
              <w:lastRenderedPageBreak/>
              <w:t xml:space="preserve">8.4 Komora 4: </w:t>
            </w:r>
          </w:p>
          <w:p w14:paraId="30F3A744" w14:textId="77777777" w:rsidR="008E1446" w:rsidRPr="002E6282" w:rsidRDefault="008E1446" w:rsidP="00736C65">
            <w:pPr>
              <w:numPr>
                <w:ilvl w:val="0"/>
                <w:numId w:val="93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Wymiary całkowite: 2000 x 900 x 1900, Komora robocza wykonana z litego PCV.</w:t>
            </w:r>
          </w:p>
          <w:p w14:paraId="0E64B805" w14:textId="77777777" w:rsidR="008E1446" w:rsidRPr="002E6282" w:rsidRDefault="008E1446" w:rsidP="00736C65">
            <w:pPr>
              <w:numPr>
                <w:ilvl w:val="0"/>
                <w:numId w:val="93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Część dolna w postaci wanny ze spustem o wymiarach 2000 x 800 x 500 posadowiona na stelażu stalowym malowanym proszkowo, blat roboczy wykonany z białego PCV perforowany; 4 x naczynia do trawienia ( z pokrywką ) wykonane z PP naturalnego ( wymiary wg rysunku), 1 x wycięte miejsce (270 x 445) na jedno naczynie 1 x płuczka kaskadowa wykonane z PCV z grawitacyjnym odpływem wyprowadzonym na zewnątrz komory i zakończonym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półśrubunkiem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d 25 (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union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bush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PVC-U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metric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Georg Fischer nr kat 721 840 107 ( wymiary wg rysunku), 1 x pompka inżektorowa , 1 x wylewka prysznicowa , 1 x wylewka.  W części frontowej zainstalowany 1x zawór gazu technicznego, 3 x zawór wody dejonizowanej, 1 x włącznik oświetlenia , 1, gniazdko 220 V, 1 x czujnik zaniku ciągu.</w:t>
            </w:r>
          </w:p>
          <w:p w14:paraId="48F442E6" w14:textId="77777777" w:rsidR="008E1446" w:rsidRPr="002E6282" w:rsidRDefault="008E1446" w:rsidP="00736C65">
            <w:pPr>
              <w:numPr>
                <w:ilvl w:val="0"/>
                <w:numId w:val="93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Kanał odciągowy montowany z tyłu  komory posiada  kolektor z wyjściem o średnicy 300mm i 4 wejściami o średnicy 110 mm   wyposażonymi w szyber umożliwiający regulację ciągu z poszczególnych segmentów komory;</w:t>
            </w:r>
          </w:p>
          <w:p w14:paraId="5E60B601" w14:textId="77777777" w:rsidR="008E1446" w:rsidRPr="002E6282" w:rsidRDefault="008E1446" w:rsidP="008E1446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18AE2707" w14:textId="39CA6E83" w:rsidR="0054670E" w:rsidRPr="002E6282" w:rsidRDefault="008E1446" w:rsidP="002E6282">
            <w:pPr>
              <w:autoSpaceDE w:val="0"/>
              <w:autoSpaceDN w:val="0"/>
              <w:adjustRightInd w:val="0"/>
              <w:ind w:left="644"/>
              <w:contextualSpacing/>
              <w:jc w:val="both"/>
              <w:rPr>
                <w:rFonts w:asciiTheme="minorHAnsi" w:eastAsia="Calibri" w:hAnsiTheme="minorHAnsi" w:cstheme="minorHAnsi"/>
                <w:b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b/>
                <w:lang w:eastAsia="en-US"/>
              </w:rPr>
              <w:t xml:space="preserve">8.5 Komora 5: </w:t>
            </w:r>
          </w:p>
          <w:p w14:paraId="2A92BA9A" w14:textId="77777777" w:rsidR="008E1446" w:rsidRPr="002E6282" w:rsidRDefault="008E1446" w:rsidP="00736C65">
            <w:pPr>
              <w:numPr>
                <w:ilvl w:val="0"/>
                <w:numId w:val="94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Wymiary całkowite: 2000 x 900 x 1900, Komora robocza wykonana z litego PCV.</w:t>
            </w:r>
          </w:p>
          <w:p w14:paraId="5A0D77EA" w14:textId="77777777" w:rsidR="008E1446" w:rsidRPr="002E6282" w:rsidRDefault="008E1446" w:rsidP="00736C65">
            <w:pPr>
              <w:numPr>
                <w:ilvl w:val="0"/>
                <w:numId w:val="94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Część dolna w postaci wanny ze spustem o wymiarach 2000 x 800 x 500 posadowiona na stelażu stalowym malowanym proszkowo, blat roboczy wykonany z białego PCV perforowany; 4 x naczynia do trawienia ( z pokrywką ) wykonane z PP naturalnego jako wolno stojące ( wymiary wg rysunku), 1 x wycięte miejsce (270 x 445) na jedno naczynie, 1 x zlew (wymiary wg rysunku) ,1 x płuczka kaskadowa wykonane z PCV z grawitacyjnym odpływem wyprowadzonym na zewnątrz komory i zakończonym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półśrubunkiem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d 25 (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union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bush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PVC-U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metric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Georg Fischer nr kat 721 840 107 ( wymiary wg rysunku), 1 x pompka inżektorowa , 1 x wylewka prysznicowa, 2 x wylewka .  W części frontowej zainstalowany 1x zawór gazu technicznego, 4 x zawór wody dejonizowanej, 1 x włącznik oświetlenia , 1, gniazdko 220 V, 1 x czujnik zaniku ciągu.</w:t>
            </w:r>
          </w:p>
          <w:p w14:paraId="51BE4145" w14:textId="77777777" w:rsidR="008E1446" w:rsidRPr="002E6282" w:rsidRDefault="008E1446" w:rsidP="00736C65">
            <w:pPr>
              <w:numPr>
                <w:ilvl w:val="0"/>
                <w:numId w:val="94"/>
              </w:numPr>
              <w:autoSpaceDE w:val="0"/>
              <w:autoSpaceDN w:val="0"/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lastRenderedPageBreak/>
              <w:t>Kanał odciągowy montowany z tyłu  komory posiada  kolektor z wyjściem o średnicy 300mm i 4 wejściami o średnicy 110 mm   wyposażonymi w szyber umożliwiający regulację ciągu z poszczególnych segmentów komory;</w:t>
            </w:r>
          </w:p>
          <w:p w14:paraId="0ADAD82D" w14:textId="77777777" w:rsidR="008E1446" w:rsidRPr="002E6282" w:rsidRDefault="008E1446" w:rsidP="008E1446">
            <w:pPr>
              <w:autoSpaceDE w:val="0"/>
              <w:autoSpaceDN w:val="0"/>
              <w:adjustRightInd w:val="0"/>
              <w:ind w:left="644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</w:p>
          <w:p w14:paraId="116B2B0E" w14:textId="2A118F52" w:rsidR="008E1446" w:rsidRPr="002E6282" w:rsidRDefault="008E1446" w:rsidP="00736C65">
            <w:pPr>
              <w:pStyle w:val="Akapitzlist"/>
              <w:numPr>
                <w:ilvl w:val="1"/>
                <w:numId w:val="95"/>
              </w:numPr>
              <w:adjustRightInd w:val="0"/>
              <w:contextualSpacing/>
              <w:jc w:val="both"/>
              <w:rPr>
                <w:rFonts w:asciiTheme="minorHAnsi" w:eastAsia="Calibri" w:hAnsiTheme="minorHAnsi" w:cstheme="minorHAnsi"/>
                <w:b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b/>
                <w:lang w:eastAsia="en-US"/>
              </w:rPr>
              <w:t>Komora 6</w:t>
            </w:r>
          </w:p>
          <w:p w14:paraId="575F6CE9" w14:textId="0D99B8B3" w:rsidR="008E1446" w:rsidRPr="002E6282" w:rsidRDefault="008E1446" w:rsidP="00736C65">
            <w:pPr>
              <w:pStyle w:val="Akapitzlist"/>
              <w:numPr>
                <w:ilvl w:val="0"/>
                <w:numId w:val="96"/>
              </w:numPr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>Modułowa, Wymiary całkowite: 4000 x 900 x 1900, Komora robocza wykonana z litego PCV.</w:t>
            </w:r>
          </w:p>
          <w:p w14:paraId="02E202A9" w14:textId="42B51DC7" w:rsidR="008E1446" w:rsidRPr="002E6282" w:rsidRDefault="008E1446" w:rsidP="00736C65">
            <w:pPr>
              <w:pStyle w:val="Akapitzlist"/>
              <w:numPr>
                <w:ilvl w:val="0"/>
                <w:numId w:val="96"/>
              </w:numPr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Część dolna w postaci wanny ze spustem o wymiarach 4000 x 800 x 500 posadowiona na stelażu stalowym malowanym proszkowo, blat roboczy wykonany z białego PCV perforowany; W blacie umieszczone 1 x wycięte miejsce (270 x 445) na jedno naczynie, 1 x zlew ( wymiary wg rysunku), 3 x płuczka kaskadowa wykonane z PCV z grawitacyjnym odpływem wyprowadzonym na zewnątrz komory i zakończonym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półśrubunkiem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d 25 (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union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bush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PVC-U </w:t>
            </w:r>
            <w:proofErr w:type="spellStart"/>
            <w:r w:rsidRPr="002E6282">
              <w:rPr>
                <w:rFonts w:asciiTheme="minorHAnsi" w:eastAsia="Calibri" w:hAnsiTheme="minorHAnsi" w:cstheme="minorHAnsi"/>
                <w:lang w:eastAsia="en-US"/>
              </w:rPr>
              <w:t>metric</w:t>
            </w:r>
            <w:proofErr w:type="spellEnd"/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 Georg Fischer nr kat 721 840 107 ( wymiary wg rysunku), blat ze perforowany ze stali kwasoodpornej o wymiarach 450 x 800 obniżony w stosunku do blatu PCV o 100 mm ze stalowym radiatorem zapobiegającym nagrzewaniu ścian komory, 1 x pompka inżektorowa , 1 x wylewka prysznicowa , 4 x wylewki.  W części frontowej zainstalowany 1x zawór gazu technicznego, 5 x zawór wody dejonizo</w:t>
            </w:r>
            <w:r w:rsidR="002E6282">
              <w:rPr>
                <w:rFonts w:asciiTheme="minorHAnsi" w:eastAsia="Calibri" w:hAnsiTheme="minorHAnsi" w:cstheme="minorHAnsi"/>
                <w:lang w:eastAsia="en-US"/>
              </w:rPr>
              <w:t>wanej, 1 x włącznik oświetlenia, 1</w:t>
            </w: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gniazdko 220 V, 1 x czujnik zaniku ciągu.</w:t>
            </w:r>
          </w:p>
          <w:p w14:paraId="338CC2F8" w14:textId="2B722674" w:rsidR="008E1446" w:rsidRPr="002E6282" w:rsidRDefault="008E1446" w:rsidP="00736C65">
            <w:pPr>
              <w:pStyle w:val="Akapitzlist"/>
              <w:numPr>
                <w:ilvl w:val="0"/>
                <w:numId w:val="96"/>
              </w:numPr>
              <w:adjustRightInd w:val="0"/>
              <w:spacing w:after="160" w:line="259" w:lineRule="auto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Kanał odciągowy montowany z tyłu  komory posiada  kolektor z wyjściem o średnicy 300mm i 4 wejściami o średnicy 110 mm   wyposażonymi w szyber umożliwiający regulację ciągu z </w:t>
            </w:r>
            <w:r w:rsidR="00510E81" w:rsidRPr="002E6282">
              <w:rPr>
                <w:rFonts w:asciiTheme="minorHAnsi" w:eastAsia="Calibri" w:hAnsiTheme="minorHAnsi" w:cstheme="minorHAnsi"/>
                <w:lang w:eastAsia="en-US"/>
              </w:rPr>
              <w:t>poszczególnych segmentów komory.</w:t>
            </w: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3A207911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</w:rPr>
              <w:lastRenderedPageBreak/>
              <w:t>Potwierdzić</w:t>
            </w:r>
          </w:p>
          <w:p w14:paraId="0AD14AE9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1A3375EF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43400886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0A93C716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624958A1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32D9F6D3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6EDECA6D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7408A644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0ADF637C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36F84B5D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6E6FF4EA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5813B5CF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0732A955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3D96E145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604CE12A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006704F1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0B354E9F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1715DEAA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3D0BEAC1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0D39B1E4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796A236F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77DE4E95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2679B4AC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2614FEC8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0E7EFF66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39189D22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0050FA39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3D9BFA28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23D892C5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4683674F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3A1F1013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54B88297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4576C4F4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786EA645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47ED98E8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010FCF3B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568DC0D5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172B8047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7AE4DB03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38B2FD46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45AB3195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539A0216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564EE17B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2B2CFD35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77FAA5B4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65B3E738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41BA40DC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215718E2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25624B3A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46ECC198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03CBAFAD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381F2FF4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1F7F6EA5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76C482F5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  <w:p w14:paraId="6BE0FB18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</w:p>
        </w:tc>
      </w:tr>
      <w:tr w:rsidR="008E1446" w:rsidRPr="002E6282" w14:paraId="2795A8DE" w14:textId="77777777" w:rsidTr="0039520B">
        <w:trPr>
          <w:trHeight w:val="1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776289FF" w14:textId="77777777" w:rsidR="008E1446" w:rsidRPr="002E6282" w:rsidRDefault="008E1446" w:rsidP="00736C65">
            <w:pPr>
              <w:numPr>
                <w:ilvl w:val="0"/>
                <w:numId w:val="95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1A54FE2A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</w:rPr>
              <w:t>Wymagania instalacyjne</w:t>
            </w:r>
          </w:p>
        </w:tc>
        <w:tc>
          <w:tcPr>
            <w:tcW w:w="4249" w:type="dxa"/>
            <w:tcBorders>
              <w:top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9A754EB" w14:textId="2B830FE4" w:rsidR="008E1446" w:rsidRPr="002E6282" w:rsidRDefault="008E1446" w:rsidP="008E1446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Komory muszą być dostosowane do podłączenia do centralnego systemu odciągowego </w:t>
            </w:r>
            <w:r w:rsidR="00510E81" w:rsidRPr="002E6282">
              <w:rPr>
                <w:rFonts w:asciiTheme="minorHAnsi" w:hAnsiTheme="minorHAnsi" w:cstheme="minorHAnsi"/>
              </w:rPr>
              <w:t xml:space="preserve"> (</w:t>
            </w:r>
            <w:r w:rsidR="00510E81" w:rsidRPr="002E6282">
              <w:rPr>
                <w:rFonts w:asciiTheme="minorHAnsi" w:eastAsia="Calibri" w:hAnsiTheme="minorHAnsi" w:cstheme="minorHAnsi"/>
                <w:lang w:eastAsia="en-US"/>
              </w:rPr>
              <w:t xml:space="preserve">przyłącze do centralnego kanału odciągowego – średnica 300 mm)  </w:t>
            </w:r>
            <w:r w:rsidRPr="002E6282">
              <w:rPr>
                <w:rFonts w:asciiTheme="minorHAnsi" w:eastAsia="Calibri" w:hAnsiTheme="minorHAnsi" w:cstheme="minorHAnsi"/>
                <w:lang w:eastAsia="en-US"/>
              </w:rPr>
              <w:t>w laboratorium zamawiającego w Piasecznie (nie mogą być wyposażone we własny s</w:t>
            </w:r>
            <w:r w:rsidR="00847FD1" w:rsidRPr="002E6282">
              <w:rPr>
                <w:rFonts w:asciiTheme="minorHAnsi" w:eastAsia="Calibri" w:hAnsiTheme="minorHAnsi" w:cstheme="minorHAnsi"/>
                <w:lang w:eastAsia="en-US"/>
              </w:rPr>
              <w:t>ys</w:t>
            </w:r>
            <w:r w:rsidRPr="002E6282">
              <w:rPr>
                <w:rFonts w:asciiTheme="minorHAnsi" w:eastAsia="Calibri" w:hAnsiTheme="minorHAnsi" w:cstheme="minorHAnsi"/>
                <w:lang w:eastAsia="en-US"/>
              </w:rPr>
              <w:t>tem odciągowy);</w:t>
            </w: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33719609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</w:rPr>
              <w:t>Potwierdzić</w:t>
            </w:r>
          </w:p>
        </w:tc>
      </w:tr>
      <w:tr w:rsidR="008E1446" w:rsidRPr="002E6282" w14:paraId="0269750E" w14:textId="77777777" w:rsidTr="0039520B">
        <w:trPr>
          <w:trHeight w:val="1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337C1F12" w14:textId="77777777" w:rsidR="008E1446" w:rsidRPr="002E6282" w:rsidRDefault="008E1446" w:rsidP="00736C65">
            <w:pPr>
              <w:numPr>
                <w:ilvl w:val="0"/>
                <w:numId w:val="95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3BC0C7E3" w14:textId="77777777" w:rsidR="008E1446" w:rsidRPr="002E6282" w:rsidRDefault="008E1446" w:rsidP="008E1446">
            <w:pPr>
              <w:rPr>
                <w:rFonts w:asciiTheme="minorHAnsi" w:eastAsia="Arial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Test</w:t>
            </w:r>
          </w:p>
          <w:p w14:paraId="6DC11AD7" w14:textId="77777777" w:rsidR="008E1446" w:rsidRPr="002E6282" w:rsidRDefault="008E1446" w:rsidP="008E1446">
            <w:pPr>
              <w:rPr>
                <w:rFonts w:asciiTheme="minorHAnsi" w:eastAsia="Arial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 xml:space="preserve">akceptacyjny </w:t>
            </w:r>
          </w:p>
          <w:p w14:paraId="242F9FF8" w14:textId="77777777" w:rsidR="008E1446" w:rsidRPr="002E6282" w:rsidRDefault="008E1446" w:rsidP="008E1446">
            <w:pPr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4249" w:type="dxa"/>
            <w:shd w:val="clear" w:color="auto" w:fill="auto"/>
            <w:tcMar>
              <w:left w:w="108" w:type="dxa"/>
              <w:right w:w="108" w:type="dxa"/>
            </w:tcMar>
          </w:tcPr>
          <w:p w14:paraId="5218BC4B" w14:textId="77777777" w:rsidR="008E1446" w:rsidRPr="002E6282" w:rsidRDefault="008E1446" w:rsidP="008E1446">
            <w:pPr>
              <w:jc w:val="both"/>
              <w:rPr>
                <w:rFonts w:asciiTheme="minorHAnsi" w:eastAsia="Arial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Test akceptacyjny po instalacji i uruchomieniu urządzeń w siedzibie Zamawiającego obejmujący weryfikację szczelności komór (wykonany z użyciem wody DI) oraz ich funkcjonalności.</w:t>
            </w: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19FC62DD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Potwierdzić</w:t>
            </w:r>
          </w:p>
        </w:tc>
      </w:tr>
      <w:tr w:rsidR="008E1446" w:rsidRPr="002E6282" w14:paraId="50136B23" w14:textId="77777777" w:rsidTr="0039520B">
        <w:trPr>
          <w:trHeight w:val="1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22BC597A" w14:textId="77777777" w:rsidR="008E1446" w:rsidRPr="002E6282" w:rsidRDefault="008E1446" w:rsidP="00736C65">
            <w:pPr>
              <w:numPr>
                <w:ilvl w:val="0"/>
                <w:numId w:val="95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2EC16A6D" w14:textId="77777777" w:rsidR="008E1446" w:rsidRPr="002E6282" w:rsidRDefault="008E1446" w:rsidP="008E1446">
            <w:pPr>
              <w:ind w:hanging="8"/>
              <w:rPr>
                <w:rFonts w:asciiTheme="minorHAnsi" w:eastAsia="Arial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Uruchomienie</w:t>
            </w:r>
          </w:p>
          <w:p w14:paraId="4D1C9E8E" w14:textId="77777777" w:rsidR="008E1446" w:rsidRPr="002E6282" w:rsidRDefault="008E1446" w:rsidP="008E1446">
            <w:pPr>
              <w:ind w:hanging="8"/>
              <w:rPr>
                <w:rFonts w:asciiTheme="minorHAnsi" w:eastAsia="Arial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 xml:space="preserve"> i szkolenie </w:t>
            </w:r>
          </w:p>
          <w:p w14:paraId="5DFB87F3" w14:textId="77777777" w:rsidR="008E1446" w:rsidRPr="002E6282" w:rsidRDefault="008E1446" w:rsidP="008E1446">
            <w:pPr>
              <w:ind w:hanging="8"/>
              <w:rPr>
                <w:rFonts w:asciiTheme="minorHAnsi" w:hAnsiTheme="minorHAnsi" w:cstheme="minorHAnsi"/>
              </w:rPr>
            </w:pPr>
          </w:p>
        </w:tc>
        <w:tc>
          <w:tcPr>
            <w:tcW w:w="4249" w:type="dxa"/>
            <w:shd w:val="clear" w:color="auto" w:fill="auto"/>
            <w:tcMar>
              <w:left w:w="108" w:type="dxa"/>
              <w:right w:w="108" w:type="dxa"/>
            </w:tcMar>
          </w:tcPr>
          <w:p w14:paraId="028D3FB2" w14:textId="0FFD3BA2" w:rsidR="008E1446" w:rsidRPr="002E6282" w:rsidRDefault="008E1446" w:rsidP="008E1446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Dostawa i uruchomienie </w:t>
            </w:r>
            <w:r w:rsidR="00510E81" w:rsidRPr="002E6282">
              <w:rPr>
                <w:rFonts w:asciiTheme="minorHAnsi" w:eastAsia="Calibri" w:hAnsiTheme="minorHAnsi" w:cstheme="minorHAnsi"/>
                <w:lang w:eastAsia="en-US"/>
              </w:rPr>
              <w:t>do</w:t>
            </w: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  <w:r w:rsidR="00510E81" w:rsidRPr="002E6282">
              <w:rPr>
                <w:rFonts w:asciiTheme="minorHAnsi" w:eastAsia="Calibri" w:hAnsiTheme="minorHAnsi" w:cstheme="minorHAnsi"/>
                <w:lang w:eastAsia="en-US"/>
              </w:rPr>
              <w:t xml:space="preserve">laboratorium </w:t>
            </w: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  <w:r w:rsidR="00510E81" w:rsidRPr="002E6282">
              <w:rPr>
                <w:rFonts w:asciiTheme="minorHAnsi" w:eastAsia="Calibri" w:hAnsiTheme="minorHAnsi" w:cstheme="minorHAnsi"/>
                <w:lang w:eastAsia="en-US"/>
              </w:rPr>
              <w:t>Z</w:t>
            </w:r>
            <w:r w:rsidRPr="002E6282">
              <w:rPr>
                <w:rFonts w:asciiTheme="minorHAnsi" w:eastAsia="Calibri" w:hAnsiTheme="minorHAnsi" w:cstheme="minorHAnsi"/>
                <w:lang w:eastAsia="en-US"/>
              </w:rPr>
              <w:t>amawiającego; podłączenie komór do instalacji mediów/odciągowej/odpływowej w laboratorium w P</w:t>
            </w:r>
            <w:r w:rsidR="00510E81" w:rsidRPr="002E6282">
              <w:rPr>
                <w:rFonts w:asciiTheme="minorHAnsi" w:eastAsia="Calibri" w:hAnsiTheme="minorHAnsi" w:cstheme="minorHAnsi"/>
                <w:lang w:eastAsia="en-US"/>
              </w:rPr>
              <w:t>iasecznie wykonuje Zamawiający.</w:t>
            </w:r>
          </w:p>
          <w:p w14:paraId="18B09D46" w14:textId="6DB4A1F0" w:rsidR="008E1446" w:rsidRPr="002E6282" w:rsidRDefault="008E1446" w:rsidP="002E6282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2E6282">
              <w:rPr>
                <w:rFonts w:asciiTheme="minorHAnsi" w:eastAsia="Calibri" w:hAnsiTheme="minorHAnsi" w:cstheme="minorHAnsi"/>
                <w:lang w:eastAsia="en-US"/>
              </w:rPr>
              <w:lastRenderedPageBreak/>
              <w:t>2 dniowe szkolenie d</w:t>
            </w:r>
            <w:r w:rsidR="002E6282">
              <w:rPr>
                <w:rFonts w:asciiTheme="minorHAnsi" w:eastAsia="Calibri" w:hAnsiTheme="minorHAnsi" w:cstheme="minorHAnsi"/>
                <w:lang w:eastAsia="en-US"/>
              </w:rPr>
              <w:t>la 5 pracowników Zamawiającego.</w:t>
            </w:r>
            <w:r w:rsidRPr="002E6282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4A8E4C56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lastRenderedPageBreak/>
              <w:t>Potwierdzić</w:t>
            </w:r>
          </w:p>
        </w:tc>
      </w:tr>
      <w:tr w:rsidR="008E1446" w:rsidRPr="002E6282" w14:paraId="17A9C040" w14:textId="77777777" w:rsidTr="0039520B">
        <w:trPr>
          <w:trHeight w:val="745"/>
        </w:trPr>
        <w:tc>
          <w:tcPr>
            <w:tcW w:w="567" w:type="dxa"/>
            <w:shd w:val="clear" w:color="auto" w:fill="auto"/>
            <w:tcMar>
              <w:left w:w="108" w:type="dxa"/>
              <w:right w:w="108" w:type="dxa"/>
            </w:tcMar>
          </w:tcPr>
          <w:p w14:paraId="7545C198" w14:textId="77777777" w:rsidR="008E1446" w:rsidRPr="002E6282" w:rsidRDefault="008E1446" w:rsidP="00736C65">
            <w:pPr>
              <w:numPr>
                <w:ilvl w:val="0"/>
                <w:numId w:val="95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2266" w:type="dxa"/>
            <w:shd w:val="clear" w:color="auto" w:fill="auto"/>
            <w:tcMar>
              <w:left w:w="108" w:type="dxa"/>
              <w:right w:w="108" w:type="dxa"/>
            </w:tcMar>
          </w:tcPr>
          <w:p w14:paraId="5707CA81" w14:textId="56D640C7" w:rsidR="008E1446" w:rsidRPr="002E6282" w:rsidRDefault="008E1446" w:rsidP="002E6282">
            <w:pPr>
              <w:ind w:right="-73" w:hanging="8"/>
              <w:rPr>
                <w:rFonts w:asciiTheme="minorHAnsi" w:eastAsia="Arial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Instrukcja obsługi, d</w:t>
            </w:r>
            <w:r w:rsidR="002E6282">
              <w:rPr>
                <w:rFonts w:asciiTheme="minorHAnsi" w:eastAsia="Arial" w:hAnsiTheme="minorHAnsi" w:cstheme="minorHAnsi"/>
              </w:rPr>
              <w:t>okumentacja oraz oprogramowanie</w:t>
            </w:r>
          </w:p>
        </w:tc>
        <w:tc>
          <w:tcPr>
            <w:tcW w:w="4249" w:type="dxa"/>
            <w:shd w:val="clear" w:color="auto" w:fill="auto"/>
            <w:tcMar>
              <w:left w:w="108" w:type="dxa"/>
              <w:right w:w="108" w:type="dxa"/>
            </w:tcMar>
          </w:tcPr>
          <w:p w14:paraId="60F08DEE" w14:textId="77777777" w:rsidR="008E1446" w:rsidRPr="002E6282" w:rsidRDefault="008E1446" w:rsidP="008E1446">
            <w:pPr>
              <w:jc w:val="both"/>
              <w:rPr>
                <w:rFonts w:asciiTheme="minorHAnsi" w:eastAsia="Arial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W języku polskim lub angielskim (pdf).</w:t>
            </w:r>
          </w:p>
        </w:tc>
        <w:tc>
          <w:tcPr>
            <w:tcW w:w="2133" w:type="dxa"/>
            <w:shd w:val="clear" w:color="auto" w:fill="auto"/>
            <w:tcMar>
              <w:left w:w="108" w:type="dxa"/>
              <w:right w:w="108" w:type="dxa"/>
            </w:tcMar>
          </w:tcPr>
          <w:p w14:paraId="0781BFDA" w14:textId="77777777" w:rsidR="008E1446" w:rsidRPr="002E6282" w:rsidRDefault="008E1446" w:rsidP="008E1446">
            <w:pPr>
              <w:suppressAutoHyphens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eastAsia="Arial" w:hAnsiTheme="minorHAnsi" w:cstheme="minorHAnsi"/>
              </w:rPr>
              <w:t>Potwierdzić</w:t>
            </w:r>
          </w:p>
        </w:tc>
      </w:tr>
    </w:tbl>
    <w:p w14:paraId="5E438210" w14:textId="2FAE3CCF" w:rsidR="00A923F5" w:rsidRPr="002E6282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lang w:eastAsia="en-US"/>
        </w:rPr>
      </w:pPr>
    </w:p>
    <w:p w14:paraId="4A5F90AA" w14:textId="0D3E5CF3" w:rsidR="00A923F5" w:rsidRPr="002E6282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lang w:eastAsia="en-US"/>
        </w:rPr>
      </w:pPr>
    </w:p>
    <w:p w14:paraId="5E6EBA08" w14:textId="2DF356B1" w:rsidR="002E6282" w:rsidRPr="00E66333" w:rsidRDefault="002E6282" w:rsidP="002E6282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="Calibri" w:hAnsi="Calibri" w:cs="Calibri"/>
          <w:b/>
          <w:kern w:val="3"/>
          <w:sz w:val="22"/>
          <w:szCs w:val="22"/>
          <w:lang w:eastAsia="zh-CN"/>
        </w:rPr>
      </w:pPr>
      <w:r>
        <w:rPr>
          <w:rFonts w:ascii="Calibri" w:hAnsi="Calibri" w:cs="Calibri"/>
          <w:b/>
          <w:kern w:val="3"/>
          <w:sz w:val="22"/>
          <w:szCs w:val="22"/>
          <w:lang w:eastAsia="zh-CN"/>
        </w:rPr>
        <w:t xml:space="preserve">      </w:t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>………………………………….</w:t>
      </w:r>
      <w:r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>
        <w:rPr>
          <w:rFonts w:ascii="Calibri" w:hAnsi="Calibri" w:cs="Calibri"/>
          <w:b/>
          <w:kern w:val="3"/>
          <w:sz w:val="22"/>
          <w:szCs w:val="22"/>
          <w:lang w:eastAsia="zh-CN"/>
        </w:rPr>
        <w:tab/>
        <w:t>………………………………………….</w:t>
      </w:r>
    </w:p>
    <w:p w14:paraId="58E3B200" w14:textId="77777777" w:rsidR="002E6282" w:rsidRPr="00E66333" w:rsidRDefault="002E6282" w:rsidP="002E6282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 xml:space="preserve">           miejscowość, data</w:t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  <w:t xml:space="preserve">    podpis Wykonawcy</w:t>
      </w:r>
    </w:p>
    <w:p w14:paraId="2C808901" w14:textId="3C96C763" w:rsidR="00A923F5" w:rsidRPr="002E6282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F6BF0E9" w14:textId="678690E2" w:rsidR="00A923F5" w:rsidRPr="002E6282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0710CAA" w14:textId="5E77AB98" w:rsidR="00A923F5" w:rsidRPr="002E6282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FFEC168" w14:textId="2825FCB2" w:rsidR="00A923F5" w:rsidRPr="002E6282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45C0CA8" w14:textId="08B710A1" w:rsidR="00A923F5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205ABE7" w14:textId="76DA161F" w:rsidR="00A923F5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B785D9D" w14:textId="77777777" w:rsidR="008E1446" w:rsidRDefault="008E1446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3AC248E" w14:textId="77777777" w:rsidR="008E1446" w:rsidRDefault="008E1446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E03313A" w14:textId="77777777" w:rsidR="008E1446" w:rsidRDefault="008E1446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B846F84" w14:textId="77777777" w:rsidR="008E1446" w:rsidRDefault="008E1446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2B6CEBA" w14:textId="77777777" w:rsidR="008E1446" w:rsidRDefault="008E1446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A25A31D" w14:textId="77777777" w:rsidR="008E1446" w:rsidRDefault="008E1446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0EF7EF4" w14:textId="77777777" w:rsidR="008E1446" w:rsidRDefault="008E1446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EE6344D" w14:textId="77777777" w:rsidR="008E1446" w:rsidRDefault="008E1446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07149C3" w14:textId="77777777" w:rsidR="008E1446" w:rsidRDefault="008E1446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2048B5B" w14:textId="77777777" w:rsidR="00510E81" w:rsidRDefault="00510E81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6039DCA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5B57524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D5BB0C8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199C62B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3542D79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F614A3B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2699A05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8466A8A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071F6DE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F187F1D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9D1348F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9DA0E31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D5F4923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B85ADAA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264269A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729C59A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88E6EC0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B3B925D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76AF916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DE2B236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CDB86B3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CCB6D00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3216906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3C6E4B7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0414302" w14:textId="77777777" w:rsidR="002E6282" w:rsidRDefault="002E6282" w:rsidP="002E628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20E35CA" w14:textId="77777777" w:rsidR="00510E81" w:rsidRDefault="00510E81" w:rsidP="002E35D9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0CB8232" w14:textId="248B42EC" w:rsidR="002E35D9" w:rsidRDefault="002E35D9" w:rsidP="002E35D9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D931EB2" w14:textId="120AC1B9" w:rsidR="00D06FB7" w:rsidRDefault="00D06FB7" w:rsidP="002E35D9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1B6943F" w14:textId="23E42978" w:rsidR="00D06FB7" w:rsidRDefault="00D06FB7" w:rsidP="002E35D9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317A588" w14:textId="77777777" w:rsidR="00D06FB7" w:rsidRPr="002E6282" w:rsidRDefault="00D06FB7" w:rsidP="002E35D9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8F9A66" w14:textId="0F5F0120" w:rsidR="00A923F5" w:rsidRPr="002E6282" w:rsidRDefault="008E1446" w:rsidP="008E1446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1b do SWZ</w:t>
      </w:r>
    </w:p>
    <w:p w14:paraId="5156CF1C" w14:textId="24F6BCF4" w:rsidR="002E6282" w:rsidRPr="002E6282" w:rsidRDefault="002E6282" w:rsidP="002E62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Data: </w:t>
      </w:r>
      <w:r w:rsidRPr="002E6282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3B097558" w14:textId="5F86BE51" w:rsidR="008E1446" w:rsidRPr="002E6282" w:rsidRDefault="002E6282" w:rsidP="002E628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2E6282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  <w:r w:rsidR="00EE7B5F" w:rsidRPr="002E6282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ab/>
      </w:r>
      <w:r w:rsidR="00553021" w:rsidRPr="002E6282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    </w:t>
      </w:r>
      <w:r w:rsidR="00EB73D6" w:rsidRPr="002E6282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            </w:t>
      </w:r>
    </w:p>
    <w:p w14:paraId="74E78EA0" w14:textId="77777777" w:rsidR="008E1446" w:rsidRPr="002E6282" w:rsidRDefault="008E1446" w:rsidP="00553021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16"/>
          <w:szCs w:val="16"/>
          <w:lang w:eastAsia="en-US"/>
        </w:rPr>
      </w:pPr>
    </w:p>
    <w:p w14:paraId="43E2E2AB" w14:textId="1B50888C" w:rsidR="008E1446" w:rsidRPr="002E6282" w:rsidRDefault="008E1446" w:rsidP="008E1446">
      <w:pPr>
        <w:spacing w:before="100" w:after="100"/>
        <w:ind w:right="4"/>
        <w:jc w:val="center"/>
        <w:rPr>
          <w:rFonts w:asciiTheme="minorHAnsi" w:hAnsiTheme="minorHAnsi" w:cstheme="minorHAnsi"/>
          <w:snapToGrid w:val="0"/>
          <w:sz w:val="22"/>
        </w:rPr>
      </w:pPr>
      <w:r w:rsidRPr="002E6282">
        <w:rPr>
          <w:rFonts w:asciiTheme="minorHAnsi" w:hAnsiTheme="minorHAnsi" w:cstheme="minorHAnsi"/>
          <w:b/>
          <w:snapToGrid w:val="0"/>
          <w:sz w:val="22"/>
        </w:rPr>
        <w:t xml:space="preserve">Wymagania i specyfikacja techniczna na </w:t>
      </w:r>
      <w:r w:rsidR="00510E81" w:rsidRPr="002E6282">
        <w:rPr>
          <w:rFonts w:asciiTheme="minorHAnsi" w:hAnsiTheme="minorHAnsi" w:cstheme="minorHAnsi"/>
          <w:b/>
          <w:snapToGrid w:val="0"/>
          <w:sz w:val="22"/>
        </w:rPr>
        <w:t xml:space="preserve"> dostawę naczyń z PTFE do trawienia w roztworach KOH </w:t>
      </w:r>
      <w:r w:rsidR="00510E81" w:rsidRPr="002E6282">
        <w:rPr>
          <w:rFonts w:asciiTheme="minorHAnsi" w:hAnsiTheme="minorHAnsi" w:cstheme="minorHAnsi"/>
          <w:b/>
          <w:snapToGrid w:val="0"/>
          <w:sz w:val="22"/>
        </w:rPr>
        <w:br/>
        <w:t xml:space="preserve"> w ramach wyposażenia </w:t>
      </w:r>
      <w:r w:rsidRPr="002E6282">
        <w:rPr>
          <w:rFonts w:asciiTheme="minorHAnsi" w:hAnsiTheme="minorHAnsi" w:cstheme="minorHAnsi"/>
          <w:b/>
          <w:snapToGrid w:val="0"/>
          <w:sz w:val="22"/>
        </w:rPr>
        <w:t>komór chemicznych</w:t>
      </w:r>
    </w:p>
    <w:tbl>
      <w:tblPr>
        <w:tblStyle w:val="Tabela-Siatka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2268"/>
        <w:gridCol w:w="4678"/>
        <w:gridCol w:w="2126"/>
      </w:tblGrid>
      <w:tr w:rsidR="008E1446" w:rsidRPr="002E6282" w14:paraId="0D771862" w14:textId="77777777" w:rsidTr="002E6282">
        <w:tc>
          <w:tcPr>
            <w:tcW w:w="567" w:type="dxa"/>
          </w:tcPr>
          <w:p w14:paraId="721E8858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  <w:b/>
                <w:color w:val="000000"/>
              </w:rPr>
              <w:t>Nr</w:t>
            </w:r>
          </w:p>
        </w:tc>
        <w:tc>
          <w:tcPr>
            <w:tcW w:w="2268" w:type="dxa"/>
          </w:tcPr>
          <w:p w14:paraId="18618A16" w14:textId="77777777" w:rsidR="008E1446" w:rsidRPr="002E6282" w:rsidRDefault="008E1446" w:rsidP="008E1446">
            <w:pPr>
              <w:jc w:val="center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  <w:b/>
                <w:color w:val="000000"/>
              </w:rPr>
              <w:t>Nazwa parametru</w:t>
            </w:r>
          </w:p>
        </w:tc>
        <w:tc>
          <w:tcPr>
            <w:tcW w:w="4678" w:type="dxa"/>
          </w:tcPr>
          <w:p w14:paraId="70FB3A0B" w14:textId="77777777" w:rsidR="008E1446" w:rsidRPr="002E6282" w:rsidRDefault="008E1446" w:rsidP="008E1446">
            <w:pPr>
              <w:jc w:val="center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  <w:b/>
                <w:color w:val="000000"/>
              </w:rPr>
              <w:t>Wymaganie</w:t>
            </w:r>
          </w:p>
        </w:tc>
        <w:tc>
          <w:tcPr>
            <w:tcW w:w="2126" w:type="dxa"/>
          </w:tcPr>
          <w:p w14:paraId="70EE9FD8" w14:textId="77777777" w:rsidR="008E1446" w:rsidRPr="002E6282" w:rsidRDefault="008E1446" w:rsidP="008E1446">
            <w:pPr>
              <w:jc w:val="center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  <w:b/>
                <w:color w:val="000000"/>
              </w:rPr>
              <w:t>Kolumna do wypełnienia przez wykonawcę*</w:t>
            </w:r>
          </w:p>
        </w:tc>
      </w:tr>
      <w:tr w:rsidR="008E1446" w:rsidRPr="002E6282" w14:paraId="07CC8FE1" w14:textId="77777777" w:rsidTr="002E6282">
        <w:tc>
          <w:tcPr>
            <w:tcW w:w="567" w:type="dxa"/>
          </w:tcPr>
          <w:p w14:paraId="2CEF2545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1.</w:t>
            </w:r>
          </w:p>
        </w:tc>
        <w:tc>
          <w:tcPr>
            <w:tcW w:w="2268" w:type="dxa"/>
          </w:tcPr>
          <w:p w14:paraId="6D758E59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Naczynia teflonowe do trawienia w gorącym roztworze KOH</w:t>
            </w:r>
          </w:p>
        </w:tc>
        <w:tc>
          <w:tcPr>
            <w:tcW w:w="4678" w:type="dxa"/>
          </w:tcPr>
          <w:p w14:paraId="51E2D4B5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b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1</w:t>
            </w:r>
            <w:r w:rsidRPr="002E6282">
              <w:rPr>
                <w:rFonts w:asciiTheme="minorHAnsi" w:hAnsiTheme="minorHAnsi" w:cstheme="minorHAnsi"/>
                <w:b/>
                <w:snapToGrid w:val="0"/>
              </w:rPr>
              <w:t>. Naczynia wykonane z PTFE (Teflon)</w:t>
            </w:r>
            <w:r w:rsidRPr="002E6282">
              <w:rPr>
                <w:rFonts w:asciiTheme="minorHAnsi" w:hAnsiTheme="minorHAnsi" w:cstheme="minorHAnsi"/>
                <w:snapToGrid w:val="0"/>
              </w:rPr>
              <w:t xml:space="preserve"> – </w:t>
            </w:r>
            <w:r w:rsidRPr="002E6282">
              <w:rPr>
                <w:rFonts w:asciiTheme="minorHAnsi" w:hAnsiTheme="minorHAnsi" w:cstheme="minorHAnsi"/>
                <w:b/>
                <w:snapToGrid w:val="0"/>
              </w:rPr>
              <w:t>4 sztuki:</w:t>
            </w:r>
          </w:p>
          <w:p w14:paraId="0606FEA5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a) o monolitycznej konstrukcji, dostosowane do 2 koszyków na płytki 6 cali (25 płytek)</w:t>
            </w:r>
          </w:p>
          <w:p w14:paraId="5563C014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 xml:space="preserve">b) wymiary pojedynczego naczynia (ok.  425 x </w:t>
            </w:r>
            <w:smartTag w:uri="urn:schemas-microsoft-com:office:smarttags" w:element="metricconverter">
              <w:smartTagPr>
                <w:attr w:name="ProductID" w:val="244 mm"/>
              </w:smartTagPr>
              <w:r w:rsidRPr="002E6282">
                <w:rPr>
                  <w:rFonts w:asciiTheme="minorHAnsi" w:hAnsiTheme="minorHAnsi" w:cstheme="minorHAnsi"/>
                  <w:snapToGrid w:val="0"/>
                </w:rPr>
                <w:t>244 mm</w:t>
              </w:r>
            </w:smartTag>
            <w:r w:rsidRPr="002E6282">
              <w:rPr>
                <w:rFonts w:asciiTheme="minorHAnsi" w:hAnsiTheme="minorHAnsi" w:cstheme="minorHAnsi"/>
                <w:snapToGrid w:val="0"/>
              </w:rPr>
              <w:t>)</w:t>
            </w:r>
          </w:p>
          <w:p w14:paraId="6ECCABAF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c) grzałka zanurzeniowa PTFE, przedmuch  N</w:t>
            </w:r>
            <w:r w:rsidRPr="002E6282">
              <w:rPr>
                <w:rFonts w:asciiTheme="minorHAnsi" w:hAnsiTheme="minorHAnsi" w:cstheme="minorHAnsi"/>
                <w:snapToGrid w:val="0"/>
                <w:vertAlign w:val="subscript"/>
              </w:rPr>
              <w:t>2</w:t>
            </w:r>
            <w:r w:rsidRPr="002E6282">
              <w:rPr>
                <w:rFonts w:asciiTheme="minorHAnsi" w:hAnsiTheme="minorHAnsi" w:cstheme="minorHAnsi"/>
                <w:snapToGrid w:val="0"/>
              </w:rPr>
              <w:t xml:space="preserve"> 240 V, 50/60 </w:t>
            </w:r>
            <w:proofErr w:type="spellStart"/>
            <w:r w:rsidRPr="002E6282">
              <w:rPr>
                <w:rFonts w:asciiTheme="minorHAnsi" w:hAnsiTheme="minorHAnsi" w:cstheme="minorHAnsi"/>
                <w:snapToGrid w:val="0"/>
              </w:rPr>
              <w:t>Hz</w:t>
            </w:r>
            <w:proofErr w:type="spellEnd"/>
          </w:p>
          <w:p w14:paraId="3CE35268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d) regulacja przepływu N</w:t>
            </w:r>
            <w:r w:rsidRPr="002E6282">
              <w:rPr>
                <w:rFonts w:asciiTheme="minorHAnsi" w:hAnsiTheme="minorHAnsi" w:cstheme="minorHAnsi"/>
                <w:snapToGrid w:val="0"/>
                <w:vertAlign w:val="subscript"/>
              </w:rPr>
              <w:t>2</w:t>
            </w:r>
            <w:r w:rsidRPr="002E6282">
              <w:rPr>
                <w:rFonts w:asciiTheme="minorHAnsi" w:hAnsiTheme="minorHAnsi" w:cstheme="minorHAnsi"/>
                <w:snapToGrid w:val="0"/>
              </w:rPr>
              <w:t xml:space="preserve"> </w:t>
            </w:r>
          </w:p>
          <w:p w14:paraId="77DD471B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e) zakres temperatury roztworu 40-180ºC (typowa temperatura grzania w zakresie 70-90ºC)</w:t>
            </w:r>
          </w:p>
          <w:p w14:paraId="7EFDC327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f) regulacja zadanej temperatury roztworu +/- 1ºC</w:t>
            </w:r>
          </w:p>
          <w:p w14:paraId="6834A22E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 xml:space="preserve">g) panel podgrzewacza, 240 V z przekaźnikiem sterującym, przekaźnikiem bezpieczeństwa, złączem T / C, typ „J” </w:t>
            </w:r>
          </w:p>
          <w:p w14:paraId="463EB805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h) pojemnościowy czujnik poziomu cieczy</w:t>
            </w:r>
          </w:p>
          <w:p w14:paraId="6F267493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 xml:space="preserve">i) termopara procesowa typu „J” w obudowie teflonowej PTFE oraz termopara do pomiaru przegrzania (ang. </w:t>
            </w:r>
            <w:proofErr w:type="spellStart"/>
            <w:r w:rsidRPr="002E6282">
              <w:rPr>
                <w:rFonts w:asciiTheme="minorHAnsi" w:hAnsiTheme="minorHAnsi" w:cstheme="minorHAnsi"/>
                <w:snapToGrid w:val="0"/>
              </w:rPr>
              <w:t>overtemperature</w:t>
            </w:r>
            <w:proofErr w:type="spellEnd"/>
            <w:r w:rsidRPr="002E6282">
              <w:rPr>
                <w:rFonts w:asciiTheme="minorHAnsi" w:hAnsiTheme="minorHAnsi" w:cstheme="minorHAnsi"/>
                <w:snapToGrid w:val="0"/>
              </w:rPr>
              <w:t xml:space="preserve"> </w:t>
            </w:r>
            <w:proofErr w:type="spellStart"/>
            <w:r w:rsidRPr="002E6282">
              <w:rPr>
                <w:rFonts w:asciiTheme="minorHAnsi" w:hAnsiTheme="minorHAnsi" w:cstheme="minorHAnsi"/>
                <w:snapToGrid w:val="0"/>
              </w:rPr>
              <w:t>thermocouple</w:t>
            </w:r>
            <w:proofErr w:type="spellEnd"/>
            <w:r w:rsidRPr="002E6282">
              <w:rPr>
                <w:rFonts w:asciiTheme="minorHAnsi" w:hAnsiTheme="minorHAnsi" w:cstheme="minorHAnsi"/>
                <w:snapToGrid w:val="0"/>
              </w:rPr>
              <w:t>)</w:t>
            </w:r>
          </w:p>
          <w:p w14:paraId="315326A9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j) alarm i monitorowanie przegrzania roztworu</w:t>
            </w:r>
          </w:p>
          <w:p w14:paraId="5DFEF397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k) instrukcja obsługi (w języku polskim lub angielskim)</w:t>
            </w:r>
          </w:p>
          <w:p w14:paraId="1038EA24" w14:textId="494C7F5F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 xml:space="preserve">l) regulator temperatury, programowalne nastawy temperatur, </w:t>
            </w:r>
            <w:proofErr w:type="spellStart"/>
            <w:r w:rsidRPr="002E6282">
              <w:rPr>
                <w:rFonts w:asciiTheme="minorHAnsi" w:hAnsiTheme="minorHAnsi" w:cstheme="minorHAnsi"/>
                <w:snapToGrid w:val="0"/>
              </w:rPr>
              <w:t>timer</w:t>
            </w:r>
            <w:proofErr w:type="spellEnd"/>
            <w:r w:rsidRPr="002E6282">
              <w:rPr>
                <w:rFonts w:asciiTheme="minorHAnsi" w:hAnsiTheme="minorHAnsi" w:cstheme="minorHAnsi"/>
                <w:snapToGrid w:val="0"/>
              </w:rPr>
              <w:t xml:space="preserve"> (napięcie zasilania 24V)</w:t>
            </w:r>
          </w:p>
          <w:p w14:paraId="727B0F16" w14:textId="4108035E" w:rsidR="008E1446" w:rsidRPr="002E6282" w:rsidRDefault="00510E81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m</w:t>
            </w:r>
            <w:r w:rsidR="008E1446" w:rsidRPr="002E6282">
              <w:rPr>
                <w:rFonts w:asciiTheme="minorHAnsi" w:hAnsiTheme="minorHAnsi" w:cstheme="minorHAnsi"/>
                <w:snapToGrid w:val="0"/>
              </w:rPr>
              <w:t>) sterowanie mikroprocesorowe</w:t>
            </w:r>
          </w:p>
          <w:p w14:paraId="48F3F32B" w14:textId="0903C117" w:rsidR="008E1446" w:rsidRPr="002E6282" w:rsidRDefault="00510E81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n</w:t>
            </w:r>
            <w:r w:rsidR="008E1446" w:rsidRPr="002E6282">
              <w:rPr>
                <w:rFonts w:asciiTheme="minorHAnsi" w:hAnsiTheme="minorHAnsi" w:cstheme="minorHAnsi"/>
                <w:snapToGrid w:val="0"/>
              </w:rPr>
              <w:t>) alarm dźwiękowy i</w:t>
            </w:r>
            <w:r w:rsidR="002E6282">
              <w:rPr>
                <w:rFonts w:asciiTheme="minorHAnsi" w:hAnsiTheme="minorHAnsi" w:cstheme="minorHAnsi"/>
                <w:snapToGrid w:val="0"/>
              </w:rPr>
              <w:t xml:space="preserve"> wizualny przegrzania roztworu </w:t>
            </w:r>
          </w:p>
          <w:p w14:paraId="51C4A14C" w14:textId="16042A43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2</w:t>
            </w:r>
            <w:r w:rsidRPr="002E6282">
              <w:rPr>
                <w:rFonts w:asciiTheme="minorHAnsi" w:hAnsiTheme="minorHAnsi" w:cstheme="minorHAnsi"/>
                <w:b/>
                <w:snapToGrid w:val="0"/>
              </w:rPr>
              <w:t xml:space="preserve">. Naczynia wykonane z PTFE (Teflon) </w:t>
            </w:r>
            <w:r w:rsidR="002E6282" w:rsidRPr="002E6282">
              <w:rPr>
                <w:rFonts w:asciiTheme="minorHAnsi" w:hAnsiTheme="minorHAnsi" w:cstheme="minorHAnsi"/>
                <w:b/>
                <w:snapToGrid w:val="0"/>
              </w:rPr>
              <w:br/>
            </w:r>
            <w:r w:rsidRPr="002E6282">
              <w:rPr>
                <w:rFonts w:asciiTheme="minorHAnsi" w:hAnsiTheme="minorHAnsi" w:cstheme="minorHAnsi"/>
                <w:snapToGrid w:val="0"/>
              </w:rPr>
              <w:t>o specyfikacje jak wyżej, wyposażone dodatkowo w chłodnice zwrotną (</w:t>
            </w:r>
            <w:proofErr w:type="spellStart"/>
            <w:r w:rsidRPr="002E6282">
              <w:rPr>
                <w:rFonts w:asciiTheme="minorHAnsi" w:hAnsiTheme="minorHAnsi" w:cstheme="minorHAnsi"/>
                <w:snapToGrid w:val="0"/>
              </w:rPr>
              <w:t>ang</w:t>
            </w:r>
            <w:proofErr w:type="spellEnd"/>
            <w:r w:rsidRPr="002E6282">
              <w:rPr>
                <w:rFonts w:asciiTheme="minorHAnsi" w:hAnsiTheme="minorHAnsi" w:cstheme="minorHAnsi"/>
                <w:snapToGrid w:val="0"/>
              </w:rPr>
              <w:t xml:space="preserve">, </w:t>
            </w:r>
            <w:proofErr w:type="spellStart"/>
            <w:r w:rsidRPr="002E6282">
              <w:rPr>
                <w:rFonts w:asciiTheme="minorHAnsi" w:hAnsiTheme="minorHAnsi" w:cstheme="minorHAnsi"/>
                <w:snapToGrid w:val="0"/>
              </w:rPr>
              <w:t>refluxor</w:t>
            </w:r>
            <w:proofErr w:type="spellEnd"/>
            <w:r w:rsidRPr="002E6282">
              <w:rPr>
                <w:rFonts w:asciiTheme="minorHAnsi" w:hAnsiTheme="minorHAnsi" w:cstheme="minorHAnsi"/>
                <w:snapToGrid w:val="0"/>
              </w:rPr>
              <w:t xml:space="preserve">) z płaszczem na wodę DI </w:t>
            </w:r>
            <w:r w:rsidR="002E6282" w:rsidRPr="002E6282">
              <w:rPr>
                <w:rFonts w:asciiTheme="minorHAnsi" w:hAnsiTheme="minorHAnsi" w:cstheme="minorHAnsi"/>
                <w:snapToGrid w:val="0"/>
              </w:rPr>
              <w:br/>
            </w:r>
            <w:r w:rsidRPr="002E6282">
              <w:rPr>
                <w:rFonts w:asciiTheme="minorHAnsi" w:hAnsiTheme="minorHAnsi" w:cstheme="minorHAnsi"/>
                <w:snapToGrid w:val="0"/>
              </w:rPr>
              <w:t xml:space="preserve">o temperaturze 18-22ºC – </w:t>
            </w:r>
            <w:r w:rsidR="002E6282" w:rsidRPr="002E6282">
              <w:rPr>
                <w:rFonts w:asciiTheme="minorHAnsi" w:hAnsiTheme="minorHAnsi" w:cstheme="minorHAnsi"/>
                <w:b/>
                <w:snapToGrid w:val="0"/>
              </w:rPr>
              <w:t>2 sztuki.</w:t>
            </w:r>
          </w:p>
        </w:tc>
        <w:tc>
          <w:tcPr>
            <w:tcW w:w="2126" w:type="dxa"/>
          </w:tcPr>
          <w:p w14:paraId="7F6CB0EE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Potwierdzić</w:t>
            </w:r>
          </w:p>
        </w:tc>
      </w:tr>
    </w:tbl>
    <w:p w14:paraId="57D235E9" w14:textId="77777777" w:rsidR="008E1446" w:rsidRPr="002E6282" w:rsidRDefault="008E1446" w:rsidP="00DC267D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078A9FC" w14:textId="77777777" w:rsidR="002E6282" w:rsidRPr="002E6282" w:rsidRDefault="002E6282" w:rsidP="002E6282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</w:pP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 xml:space="preserve">      ………………………………….</w:t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  <w:t>………………………………………….</w:t>
      </w:r>
    </w:p>
    <w:p w14:paraId="0684326D" w14:textId="2CDE03BA" w:rsidR="002E6282" w:rsidRDefault="002E6282" w:rsidP="002E628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2E6282">
        <w:rPr>
          <w:rFonts w:asciiTheme="minorHAnsi" w:hAnsiTheme="minorHAnsi" w:cstheme="minorHAnsi"/>
          <w:i/>
          <w:sz w:val="22"/>
          <w:szCs w:val="22"/>
        </w:rPr>
        <w:t xml:space="preserve">           miejscowość,</w:t>
      </w:r>
      <w:r>
        <w:rPr>
          <w:rFonts w:asciiTheme="minorHAnsi" w:hAnsiTheme="minorHAnsi" w:cstheme="minorHAnsi"/>
          <w:i/>
          <w:sz w:val="22"/>
          <w:szCs w:val="22"/>
        </w:rPr>
        <w:t xml:space="preserve"> data</w:t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  <w:t xml:space="preserve">    podpis Wykonawcy</w:t>
      </w:r>
    </w:p>
    <w:p w14:paraId="5C41BDD3" w14:textId="77777777" w:rsidR="002E6282" w:rsidRPr="002E6282" w:rsidRDefault="002E6282" w:rsidP="002E628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204D17D0" w14:textId="1CD1D0AC" w:rsidR="007A6E6A" w:rsidRDefault="00553021" w:rsidP="00D06FB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lastRenderedPageBreak/>
        <w:t xml:space="preserve"> </w:t>
      </w:r>
    </w:p>
    <w:p w14:paraId="272181D2" w14:textId="70D4FF4A" w:rsidR="00EE7B5F" w:rsidRPr="00DC267D" w:rsidRDefault="00EE7B5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B7E211E" w14:textId="77777777" w:rsidR="00EE7B5F" w:rsidRPr="00DC267D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577770" w14:textId="77777777" w:rsidR="00DC267D" w:rsidRPr="00DC267D" w:rsidRDefault="00DC267D" w:rsidP="00DC26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DC267D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7E8DE11F" w14:textId="77777777" w:rsidR="00DC267D" w:rsidRPr="00DC267D" w:rsidRDefault="00DC267D" w:rsidP="00DC267D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24024F82" w14:textId="77777777" w:rsidR="00DC267D" w:rsidRPr="00DC267D" w:rsidRDefault="00DC267D" w:rsidP="00DC267D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……………………………………………</w:t>
      </w:r>
    </w:p>
    <w:p w14:paraId="07B101C6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C9DD0B6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D5CB068" w14:textId="77777777" w:rsidR="00DC267D" w:rsidRP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E85AE7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17F41095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092CF49B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1CB094EF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3D4E5843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19CC81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DC267D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76B5450A" w14:textId="77777777" w:rsidR="00DC267D" w:rsidRPr="00DC267D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2326884C" w14:textId="77777777" w:rsidR="00DC267D" w:rsidRPr="00DC267D" w:rsidRDefault="00DC267D" w:rsidP="00786CFF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</w:t>
      </w:r>
      <w:proofErr w:type="spellStart"/>
      <w:r w:rsidRPr="00DC267D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</w:p>
    <w:p w14:paraId="18478DC6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58B8A12" w14:textId="77777777" w:rsidR="002E35D9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DC267D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0C16A752" w14:textId="653CB0C6" w:rsidR="00DC267D" w:rsidRPr="002E35D9" w:rsidRDefault="00DC267D" w:rsidP="002E35D9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</w:p>
    <w:p w14:paraId="5C1DA5B7" w14:textId="77777777" w:rsidR="00DC267D" w:rsidRPr="00DC267D" w:rsidRDefault="00DC267D" w:rsidP="00DC267D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786B4EC5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47B9CDFB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E1FFE1C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6C644F89" w14:textId="7FD2656A" w:rsidR="00DC267D" w:rsidRPr="00DC267D" w:rsidRDefault="00DC267D" w:rsidP="00786CFF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DC267D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DC267D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DC267D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DC267D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DC267D">
        <w:rPr>
          <w:rFonts w:asciiTheme="minorHAnsi" w:hAnsiTheme="minorHAnsi" w:cstheme="minorHAnsi"/>
          <w:i/>
          <w:sz w:val="22"/>
          <w:szCs w:val="22"/>
        </w:rPr>
        <w:t>)</w:t>
      </w:r>
      <w:r w:rsidRPr="00DC267D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5F4C3307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94E81EA" w14:textId="77777777" w:rsidR="00DC267D" w:rsidRPr="00DC267D" w:rsidRDefault="00DC267D" w:rsidP="00DC267D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3DAB6D7" w14:textId="77777777" w:rsidR="00DC267D" w:rsidRPr="00DC267D" w:rsidRDefault="00DC267D" w:rsidP="00DC267D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8A51EDD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19DC613" w14:textId="77777777" w:rsidR="00DC267D" w:rsidRPr="00DC267D" w:rsidRDefault="00DC267D" w:rsidP="00786CFF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DC267D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DC267D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DC267D">
        <w:rPr>
          <w:rFonts w:asciiTheme="minorHAnsi" w:hAnsiTheme="minorHAnsi" w:cstheme="minorHAnsi"/>
          <w:i/>
          <w:sz w:val="22"/>
          <w:szCs w:val="22"/>
        </w:rPr>
        <w:t>)</w:t>
      </w:r>
      <w:r w:rsidRPr="00DC267D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0AE7796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D2833CF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588788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15445A5" w14:textId="77777777" w:rsidR="00DC267D" w:rsidRPr="00DC267D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</w:p>
    <w:p w14:paraId="4900B198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AA9E85D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34410F4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DC267D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54B19F7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D2FCA7C" w14:textId="6E3AB8A1" w:rsidR="00DC267D" w:rsidRDefault="006A4BEE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8" w:history="1">
        <w:r w:rsidR="00DC267D"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1D77C1E7" w14:textId="720B0C32" w:rsidR="00DC267D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9" w:history="1">
        <w:r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16568001" w14:textId="406F9405" w:rsidR="00DC267D" w:rsidRPr="00DC267D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0" w:history="1">
        <w:r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0F796BF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402FFF7B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C68EB3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014C5DF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27F7BF86" w14:textId="77777777" w:rsidR="00DC267D" w:rsidRP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odpis)</w:t>
      </w:r>
    </w:p>
    <w:p w14:paraId="667B4467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1FC239F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0EF5C6F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9B9E7B6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BFB25B5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CE25C8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303B335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FFEB2ED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922EA3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B7F2735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80FC1B8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F8782C9" w14:textId="77777777" w:rsid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792CC3C" w14:textId="77777777" w:rsidR="00835107" w:rsidRDefault="00835107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B1E985" w14:textId="77777777" w:rsidR="00835107" w:rsidRDefault="00835107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5587758" w14:textId="77777777" w:rsidR="00835107" w:rsidRPr="00DC267D" w:rsidRDefault="00835107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983F3F8" w14:textId="77777777" w:rsidR="00EB73D6" w:rsidRPr="00DC267D" w:rsidRDefault="00EB73D6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5587BE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E95569C" w14:textId="4C2E93C1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Załącznik nr 3 do SWZ</w:t>
      </w:r>
    </w:p>
    <w:p w14:paraId="1228596B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30FB20EF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2D2B3A1B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6E60EA02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16FE4484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3397441C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4D1CBCF0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62892A10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431F90B6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DC267D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2CFF7B59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02BC804" w14:textId="77777777" w:rsidR="00DC267D" w:rsidRPr="00DC267D" w:rsidRDefault="00DC267D" w:rsidP="00DC267D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0AA5349F" w14:textId="77777777" w:rsidR="00DC267D" w:rsidRPr="00DC267D" w:rsidRDefault="00DC267D" w:rsidP="00DC267D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7EE07234" w14:textId="77777777" w:rsidR="00DC267D" w:rsidRPr="00DC267D" w:rsidRDefault="00DC267D" w:rsidP="00DC267D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038A28CF" w14:textId="77777777" w:rsidR="00DC267D" w:rsidRPr="00DC267D" w:rsidRDefault="00DC267D" w:rsidP="00736C65">
      <w:pPr>
        <w:pStyle w:val="Akapitzlist"/>
        <w:numPr>
          <w:ilvl w:val="0"/>
          <w:numId w:val="70"/>
        </w:numPr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DC267D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DC267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64C40AC" w14:textId="42900C01" w:rsidR="00DC267D" w:rsidRPr="00DC267D" w:rsidRDefault="00DC267D" w:rsidP="00DC267D">
      <w:pPr>
        <w:ind w:left="945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i/>
          <w:sz w:val="22"/>
          <w:szCs w:val="22"/>
        </w:rPr>
        <w:t xml:space="preserve">(wskazać dokument i właściwą jednostkę redakcyjną dokumentu, w której określono warunki udziału </w:t>
      </w:r>
      <w:r>
        <w:rPr>
          <w:rFonts w:asciiTheme="minorHAnsi" w:hAnsiTheme="minorHAnsi" w:cstheme="minorHAnsi"/>
          <w:i/>
          <w:sz w:val="22"/>
          <w:szCs w:val="22"/>
        </w:rPr>
        <w:t xml:space="preserve">          </w:t>
      </w:r>
      <w:r w:rsidRPr="00DC267D">
        <w:rPr>
          <w:rFonts w:asciiTheme="minorHAnsi" w:hAnsiTheme="minorHAnsi" w:cstheme="minorHAnsi"/>
          <w:i/>
          <w:sz w:val="22"/>
          <w:szCs w:val="22"/>
        </w:rPr>
        <w:t>w postępowaniu).</w:t>
      </w:r>
    </w:p>
    <w:p w14:paraId="1659FE86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5860DB5" w14:textId="77777777" w:rsidR="00DC267D" w:rsidRPr="00DC267D" w:rsidRDefault="00DC267D" w:rsidP="00DC267D">
      <w:pPr>
        <w:spacing w:line="360" w:lineRule="auto"/>
        <w:ind w:left="5664" w:firstLine="708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52C8A6FA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DC267D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76BAB6EF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408E129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3B2E94B" w14:textId="77777777" w:rsidR="00DC267D" w:rsidRPr="00DC267D" w:rsidRDefault="00DC267D" w:rsidP="00736C65">
      <w:pPr>
        <w:pStyle w:val="Akapitzlist"/>
        <w:numPr>
          <w:ilvl w:val="0"/>
          <w:numId w:val="7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</w:t>
      </w:r>
      <w:proofErr w:type="spellStart"/>
      <w:r w:rsidRPr="00DC267D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DC267D">
        <w:rPr>
          <w:rFonts w:asciiTheme="minorHAnsi" w:hAnsiTheme="minorHAnsi" w:cstheme="minorHAnsi"/>
          <w:sz w:val="22"/>
          <w:szCs w:val="22"/>
        </w:rPr>
        <w:t xml:space="preserve">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51AC9E6A" w14:textId="77777777" w:rsidR="00DC267D" w:rsidRPr="00DC267D" w:rsidRDefault="00DC267D" w:rsidP="00DC267D">
      <w:p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 xml:space="preserve">                                       </w:t>
      </w:r>
      <w:r w:rsidRPr="00DC267D">
        <w:rPr>
          <w:rFonts w:asciiTheme="minorHAnsi" w:hAnsiTheme="minorHAnsi" w:cstheme="minorHAnsi"/>
          <w:i/>
          <w:sz w:val="22"/>
          <w:szCs w:val="22"/>
        </w:rPr>
        <w:t>(wskazać podmiot i określić odpowiedni zakres dla wskazanego podmiotu).</w:t>
      </w:r>
      <w:r w:rsidRPr="00DC267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6461CE0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ACEAB72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559407BC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2AF9908A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32ABE6C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9D8093A" w14:textId="77777777" w:rsidR="00DC267D" w:rsidRPr="00DC267D" w:rsidRDefault="00DC267D" w:rsidP="00736C65">
      <w:pPr>
        <w:pStyle w:val="Akapitzlist"/>
        <w:numPr>
          <w:ilvl w:val="0"/>
          <w:numId w:val="7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3294EF28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16A7A36E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668A3F4A" w14:textId="6BE00B3C" w:rsidR="001D27D9" w:rsidRP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(podpis)</w:t>
      </w:r>
    </w:p>
    <w:p w14:paraId="31E73B57" w14:textId="77777777" w:rsidR="00DC267D" w:rsidRPr="00DC267D" w:rsidRDefault="00DC267D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16A49FD" w14:textId="639D78AC" w:rsidR="00E66333" w:rsidRPr="00DC267D" w:rsidRDefault="003A3E00" w:rsidP="00E6633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E66333">
        <w:rPr>
          <w:rFonts w:ascii="Calibri" w:hAnsi="Calibri" w:cs="Calibri"/>
          <w:b/>
          <w:bCs/>
          <w:sz w:val="22"/>
          <w:szCs w:val="22"/>
        </w:rPr>
        <w:tab/>
      </w:r>
      <w:r w:rsidRPr="00E66333">
        <w:rPr>
          <w:rFonts w:ascii="Calibri" w:hAnsi="Calibri" w:cs="Calibri"/>
          <w:b/>
          <w:bCs/>
          <w:sz w:val="22"/>
          <w:szCs w:val="22"/>
        </w:rPr>
        <w:tab/>
      </w:r>
      <w:r w:rsidR="00E66333">
        <w:rPr>
          <w:rFonts w:ascii="Calibri" w:hAnsi="Calibri" w:cs="Calibri"/>
          <w:b/>
          <w:bCs/>
          <w:sz w:val="22"/>
          <w:szCs w:val="22"/>
        </w:rPr>
        <w:tab/>
      </w:r>
      <w:r w:rsidR="00E66333">
        <w:rPr>
          <w:rFonts w:ascii="Calibri" w:hAnsi="Calibri" w:cs="Calibri"/>
          <w:b/>
          <w:bCs/>
          <w:sz w:val="22"/>
          <w:szCs w:val="22"/>
        </w:rPr>
        <w:tab/>
      </w:r>
      <w:r w:rsidR="00E66333">
        <w:rPr>
          <w:rFonts w:ascii="Calibri" w:hAnsi="Calibri" w:cs="Calibri"/>
          <w:b/>
          <w:bCs/>
          <w:sz w:val="22"/>
          <w:szCs w:val="22"/>
        </w:rPr>
        <w:tab/>
      </w:r>
      <w:r w:rsidR="00E66333">
        <w:rPr>
          <w:rFonts w:ascii="Calibri" w:hAnsi="Calibri" w:cs="Calibri"/>
          <w:b/>
          <w:bCs/>
          <w:sz w:val="22"/>
          <w:szCs w:val="22"/>
        </w:rPr>
        <w:tab/>
      </w:r>
      <w:r w:rsidR="00E66333">
        <w:rPr>
          <w:rFonts w:ascii="Calibri" w:hAnsi="Calibri" w:cs="Calibri"/>
          <w:b/>
          <w:bCs/>
          <w:sz w:val="22"/>
          <w:szCs w:val="22"/>
        </w:rPr>
        <w:tab/>
      </w:r>
      <w:r w:rsidR="00E66333"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 w:rsidR="00E6633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4</w:t>
      </w:r>
      <w:r w:rsidR="00E66333"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717413A4" w14:textId="77777777" w:rsidR="00E66333" w:rsidRPr="00E66333" w:rsidRDefault="00E66333" w:rsidP="00E66333">
      <w:pPr>
        <w:spacing w:after="120" w:line="276" w:lineRule="auto"/>
        <w:ind w:left="284" w:firstLine="708"/>
        <w:rPr>
          <w:rFonts w:ascii="Calibri" w:hAnsi="Calibri" w:cs="Calibri"/>
          <w:b/>
          <w:bCs/>
          <w:sz w:val="22"/>
          <w:szCs w:val="22"/>
        </w:rPr>
      </w:pPr>
    </w:p>
    <w:p w14:paraId="2A7EF7ED" w14:textId="77777777" w:rsidR="00E66333" w:rsidRPr="00E6633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E66333">
        <w:rPr>
          <w:rFonts w:ascii="Calibri" w:hAnsi="Calibri" w:cs="Calibri"/>
          <w:b/>
          <w:sz w:val="22"/>
          <w:szCs w:val="22"/>
        </w:rPr>
        <w:t xml:space="preserve">Wykonawcy </w:t>
      </w:r>
      <w:r w:rsidRPr="00E6633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63F9F9D7" w14:textId="77777777" w:rsidR="00E66333" w:rsidRPr="00E6633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0085A8B1" w14:textId="00930E2C" w:rsidR="00E66333" w:rsidRPr="00E6633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22A53424" w14:textId="77777777" w:rsidR="00E66333" w:rsidRPr="00E6633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6CE1881" w14:textId="77777777" w:rsidR="00E66333" w:rsidRPr="00E6633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>(pełna nazwa/firma, adres)</w:t>
      </w:r>
    </w:p>
    <w:p w14:paraId="1B8EE086" w14:textId="77777777" w:rsidR="00E66333" w:rsidRPr="00E6633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13F6E429" w14:textId="24936D00" w:rsidR="00E66333" w:rsidRPr="00E6633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019BB956" w14:textId="77777777" w:rsidR="00E66333" w:rsidRPr="00E6633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4E21D3CF" w14:textId="77777777" w:rsidR="00E66333" w:rsidRPr="00E6633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02C7958E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3DC11000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328F984F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49D2E40B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E66333">
        <w:rPr>
          <w:rFonts w:ascii="Calibri" w:hAnsi="Calibri" w:cs="Calibri"/>
          <w:b/>
          <w:sz w:val="22"/>
          <w:szCs w:val="22"/>
        </w:rPr>
        <w:t>OŚWIADCZENIE WYKONAWCY</w:t>
      </w:r>
    </w:p>
    <w:p w14:paraId="3A834F91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E6633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5A9031C9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E6633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68D2CA21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79A13338" w14:textId="77777777" w:rsidR="00E66333" w:rsidRPr="00E6633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E6633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3836E660" w14:textId="77777777" w:rsidR="00E66333" w:rsidRPr="00E6633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2D30D49B" w14:textId="77777777" w:rsidR="00E66333" w:rsidRPr="00E6633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E66333">
        <w:rPr>
          <w:rFonts w:ascii="Calibri" w:hAnsi="Calibri" w:cs="Calibri"/>
          <w:sz w:val="22"/>
          <w:szCs w:val="22"/>
        </w:rPr>
        <w:t>.</w:t>
      </w:r>
      <w:r w:rsidRPr="00E66333">
        <w:rPr>
          <w:rFonts w:ascii="Calibri" w:hAnsi="Calibri" w:cs="Calibri"/>
          <w:b/>
          <w:sz w:val="22"/>
          <w:szCs w:val="22"/>
        </w:rPr>
        <w:t xml:space="preserve"> </w:t>
      </w:r>
    </w:p>
    <w:p w14:paraId="45590F15" w14:textId="77777777" w:rsidR="00E66333" w:rsidRPr="00E6633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04A46B21" w14:textId="77777777" w:rsidR="00E66333" w:rsidRPr="00E6633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E6633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32AE83F1" w14:textId="77777777" w:rsidR="00E66333" w:rsidRPr="00E6633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6C087BCE" w14:textId="77777777" w:rsidR="00E66333" w:rsidRPr="00E6633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1C828413" w14:textId="77777777" w:rsidR="00E66333" w:rsidRPr="00E6633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E6633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561198A7" w14:textId="77777777" w:rsidR="00E66333" w:rsidRPr="00E6633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7C1A3101" w14:textId="77777777" w:rsidR="00E66333" w:rsidRPr="00E6633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8782262" w14:textId="71E88765" w:rsidR="00E66333" w:rsidRPr="00E66333" w:rsidRDefault="00E66333" w:rsidP="00736C65">
      <w:pPr>
        <w:numPr>
          <w:ilvl w:val="0"/>
          <w:numId w:val="71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E66333">
        <w:rPr>
          <w:rFonts w:ascii="Calibri" w:hAnsi="Calibri" w:cs="Calibri"/>
          <w:sz w:val="22"/>
          <w:szCs w:val="22"/>
          <w:lang w:eastAsia="zh-CN"/>
        </w:rPr>
        <w:t>Wyk</w:t>
      </w:r>
      <w:r>
        <w:rPr>
          <w:rFonts w:ascii="Calibri" w:hAnsi="Calibri" w:cs="Calibri"/>
          <w:sz w:val="22"/>
          <w:szCs w:val="22"/>
          <w:lang w:eastAsia="zh-CN"/>
        </w:rPr>
        <w:t xml:space="preserve">onawca …………………………………….. </w:t>
      </w:r>
      <w:r w:rsidRPr="00E6633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>
        <w:rPr>
          <w:rFonts w:ascii="Calibri" w:hAnsi="Calibri" w:cs="Calibri"/>
          <w:i/>
          <w:sz w:val="18"/>
          <w:szCs w:val="22"/>
          <w:lang w:eastAsia="zh-CN"/>
        </w:rPr>
        <w:t xml:space="preserve"> </w:t>
      </w:r>
      <w:r w:rsidRPr="00E6633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13CBE3F8" w14:textId="77777777" w:rsidR="00E66333" w:rsidRPr="00E6633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FF556D2" w14:textId="77777777" w:rsidR="00E66333" w:rsidRPr="00E6633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21072D5" w14:textId="4142225A" w:rsidR="00E66333" w:rsidRPr="00E66333" w:rsidRDefault="00E66333" w:rsidP="00736C65">
      <w:pPr>
        <w:numPr>
          <w:ilvl w:val="0"/>
          <w:numId w:val="71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E6633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E6633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E6633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2EBE54F7" w14:textId="54C35E00" w:rsidR="00E66333" w:rsidRPr="00E6633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E6633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56CE4F5C" w14:textId="77777777" w:rsidR="00E66333" w:rsidRPr="00E6633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6655122D" w14:textId="77777777" w:rsidR="00E66333" w:rsidRPr="00E6633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68A7463A" w14:textId="77777777" w:rsidR="00E66333" w:rsidRPr="00E6633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E6633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743DFEE7" w14:textId="77777777" w:rsidR="00E66333" w:rsidRPr="00E6633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0968C9F9" w14:textId="77777777" w:rsidR="00E66333" w:rsidRPr="00E6633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E6633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E6633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14191839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C2F01E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E826539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B7209A1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 xml:space="preserve">*    niewłaściwe skreślić   </w:t>
      </w:r>
    </w:p>
    <w:p w14:paraId="60E86218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E080F41" w14:textId="77777777" w:rsidR="00E66333" w:rsidRPr="00E66333" w:rsidRDefault="00E66333" w:rsidP="00E66333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="Calibri" w:hAnsi="Calibri" w:cs="Calibri"/>
          <w:b/>
          <w:kern w:val="3"/>
          <w:sz w:val="22"/>
          <w:szCs w:val="22"/>
          <w:lang w:eastAsia="zh-CN"/>
        </w:rPr>
      </w:pP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>…………………………………..</w:t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  <w:t>………………………………….</w:t>
      </w:r>
    </w:p>
    <w:p w14:paraId="263E16F8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 xml:space="preserve">           miejscowość, data</w:t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  <w:t xml:space="preserve">    podpis Wykonawcy</w:t>
      </w:r>
    </w:p>
    <w:p w14:paraId="2ABD79B2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65F9FBB7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23A93E4" w14:textId="77777777" w:rsidR="00E66333" w:rsidRPr="00E66333" w:rsidRDefault="00E66333" w:rsidP="00E66333">
      <w:pPr>
        <w:spacing w:line="276" w:lineRule="auto"/>
        <w:rPr>
          <w:rFonts w:ascii="Calibri" w:hAnsi="Calibri" w:cs="Calibri"/>
          <w:b/>
          <w:i/>
          <w:iCs/>
          <w:sz w:val="22"/>
          <w:szCs w:val="22"/>
        </w:rPr>
      </w:pPr>
    </w:p>
    <w:p w14:paraId="41F261BA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b/>
          <w:i/>
          <w:iCs/>
          <w:sz w:val="22"/>
          <w:szCs w:val="22"/>
        </w:rPr>
        <w:t>Informacja dla wykonawcy:</w:t>
      </w:r>
    </w:p>
    <w:p w14:paraId="0A9C0207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 xml:space="preserve">Oświadczenie musi być opatrzone przez osobę lub osoby uprawnione do reprezentowania Wykonawcy </w:t>
      </w:r>
      <w:r w:rsidRPr="00E66333">
        <w:rPr>
          <w:rFonts w:ascii="Calibri" w:hAnsi="Calibri" w:cs="Calibri"/>
          <w:b/>
          <w:bCs/>
          <w:i/>
          <w:sz w:val="22"/>
          <w:szCs w:val="22"/>
        </w:rPr>
        <w:t>kwalifikowanym podpisem elektronicznym, podpisem zaufanym lub podpisem osobistym.</w:t>
      </w:r>
      <w:r w:rsidRPr="00E66333">
        <w:rPr>
          <w:rFonts w:ascii="Calibri" w:hAnsi="Calibri" w:cs="Calibri"/>
          <w:i/>
          <w:sz w:val="22"/>
          <w:szCs w:val="22"/>
        </w:rPr>
        <w:t xml:space="preserve"> </w:t>
      </w:r>
    </w:p>
    <w:p w14:paraId="1E0677C6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92DA75D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677AA314" w14:textId="3ADF9F1B" w:rsidR="00E66333" w:rsidRPr="00E66333" w:rsidRDefault="00E66333" w:rsidP="00E66333">
      <w:pPr>
        <w:spacing w:line="276" w:lineRule="auto"/>
        <w:jc w:val="both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b/>
          <w:i/>
          <w:sz w:val="22"/>
          <w:szCs w:val="22"/>
          <w:u w:val="single"/>
        </w:rPr>
        <w:t>Uwaga:</w:t>
      </w:r>
      <w:r w:rsidRPr="00E66333">
        <w:rPr>
          <w:rFonts w:ascii="Calibri" w:hAnsi="Calibri" w:cs="Calibri"/>
          <w:i/>
          <w:sz w:val="22"/>
          <w:szCs w:val="22"/>
        </w:rPr>
        <w:t xml:space="preserve"> Niniejsze oświadczenie wypełniają Wykonawcy w przypadku, gdy wspólnie ubiegają się </w:t>
      </w:r>
      <w:r w:rsidRPr="00E66333">
        <w:rPr>
          <w:rFonts w:ascii="Calibri" w:hAnsi="Calibri" w:cs="Calibri"/>
          <w:i/>
          <w:sz w:val="22"/>
          <w:szCs w:val="22"/>
        </w:rPr>
        <w:br/>
        <w:t>o udzielenie zamówienia, w celu potwierdzenia</w:t>
      </w:r>
      <w:r w:rsidR="009C1BA7">
        <w:rPr>
          <w:rFonts w:ascii="Calibri" w:hAnsi="Calibri" w:cs="Calibri"/>
          <w:i/>
          <w:sz w:val="22"/>
          <w:szCs w:val="22"/>
        </w:rPr>
        <w:t xml:space="preserve"> spełniania warunków udziału w </w:t>
      </w:r>
      <w:r w:rsidRPr="00E66333">
        <w:rPr>
          <w:rFonts w:ascii="Calibri" w:hAnsi="Calibri" w:cs="Calibri"/>
          <w:i/>
          <w:sz w:val="22"/>
          <w:szCs w:val="22"/>
        </w:rPr>
        <w:t>postępowaniu</w:t>
      </w:r>
      <w:r w:rsidR="009C1BA7">
        <w:rPr>
          <w:rFonts w:ascii="Calibri" w:hAnsi="Calibri" w:cs="Calibri"/>
          <w:i/>
          <w:sz w:val="22"/>
          <w:szCs w:val="22"/>
        </w:rPr>
        <w:t>.</w:t>
      </w:r>
      <w:r w:rsidRPr="00E66333">
        <w:rPr>
          <w:rFonts w:ascii="Calibri" w:hAnsi="Calibri" w:cs="Calibri"/>
          <w:i/>
          <w:sz w:val="22"/>
          <w:szCs w:val="22"/>
        </w:rPr>
        <w:br/>
      </w:r>
    </w:p>
    <w:p w14:paraId="7ED5BC16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89D9951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C4867B2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0BEF7A5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92F68EF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AD95331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596BC0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7875C46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EEBB3C2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35BFA82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AA62FAF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4801A20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1771765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0C92208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F2B6A6B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F9E642F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A764CB3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7691889" w14:textId="77777777" w:rsidR="00E66333" w:rsidRDefault="00E66333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63327CA" w14:textId="77777777" w:rsidR="00EB73D6" w:rsidRDefault="00EB73D6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38A6127" w14:textId="77777777" w:rsidR="00EB73D6" w:rsidRDefault="00EB73D6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BDD6E2" w14:textId="77777777" w:rsidR="00EB73D6" w:rsidRDefault="00EB73D6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3E95B0B" w14:textId="77777777" w:rsidR="00EB73D6" w:rsidRDefault="00EB73D6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A567EA6" w14:textId="77777777" w:rsidR="00EB73D6" w:rsidRDefault="00EB73D6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3459558" w14:textId="77777777" w:rsidR="00EB73D6" w:rsidRDefault="00EB73D6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F7F5883" w14:textId="77777777" w:rsidR="00EB73D6" w:rsidRDefault="00EB73D6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3738A0E" w14:textId="77777777" w:rsidR="00EB73D6" w:rsidRDefault="00EB73D6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FE79C96" w14:textId="77777777" w:rsidR="009C1BA7" w:rsidRDefault="009C1BA7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10FA60D" w14:textId="6A0CC404" w:rsidR="00E66333" w:rsidRDefault="00E66333" w:rsidP="00D06FB7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0AAD5BE" w14:textId="4542E99D" w:rsidR="00942845" w:rsidRPr="005778B1" w:rsidRDefault="00FB6E7B" w:rsidP="00EB73D6">
      <w:pPr>
        <w:spacing w:after="120" w:line="276" w:lineRule="auto"/>
        <w:ind w:left="6372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E66333">
        <w:rPr>
          <w:rFonts w:asciiTheme="minorHAnsi" w:hAnsiTheme="minorHAnsi" w:cstheme="minorHAnsi"/>
          <w:b/>
          <w:bCs/>
          <w:sz w:val="22"/>
          <w:szCs w:val="22"/>
        </w:rPr>
        <w:t>5</w:t>
      </w:r>
      <w:r w:rsidR="00185E3A"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="006863DC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14D6CE64" w14:textId="77777777" w:rsidR="006863DC" w:rsidRPr="007A4CB4" w:rsidRDefault="006863DC" w:rsidP="006863DC">
      <w:pPr>
        <w:pStyle w:val="Stopka"/>
        <w:tabs>
          <w:tab w:val="left" w:pos="708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0FB8892E" w14:textId="77777777" w:rsidR="00FB6E7B" w:rsidRPr="007A4CB4" w:rsidRDefault="00FB6E7B" w:rsidP="00FB6E7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7A4CB4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35735BB0" w14:textId="77777777" w:rsidR="00FB6E7B" w:rsidRPr="007A4CB4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5284E1BF" w14:textId="77777777" w:rsidR="004E7CFC" w:rsidRPr="007A4CB4" w:rsidRDefault="004E7CFC" w:rsidP="00942845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4ED5497B" w14:textId="77777777" w:rsidR="00781569" w:rsidRDefault="004E7CFC" w:rsidP="00942845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7A4CB4">
        <w:rPr>
          <w:rFonts w:asciiTheme="minorHAnsi" w:hAnsiTheme="minorHAnsi" w:cstheme="minorHAnsi"/>
          <w:sz w:val="22"/>
          <w:szCs w:val="22"/>
        </w:rPr>
        <w:t xml:space="preserve">dla </w:t>
      </w:r>
      <w:r w:rsidR="005419B4" w:rsidRPr="007A4CB4">
        <w:rPr>
          <w:rFonts w:asciiTheme="minorHAnsi" w:hAnsiTheme="minorHAnsi" w:cstheme="minorHAnsi"/>
          <w:sz w:val="22"/>
          <w:szCs w:val="22"/>
        </w:rPr>
        <w:t xml:space="preserve"> Sieć Badawcza  Łukasiewicz </w:t>
      </w:r>
      <w:r w:rsidR="005419B4" w:rsidRPr="007E120C">
        <w:rPr>
          <w:rFonts w:asciiTheme="minorHAnsi" w:hAnsiTheme="minorHAnsi" w:cstheme="minorHAnsi"/>
          <w:sz w:val="22"/>
          <w:szCs w:val="22"/>
        </w:rPr>
        <w:t xml:space="preserve">- </w:t>
      </w:r>
      <w:r w:rsidRPr="007E120C">
        <w:rPr>
          <w:rFonts w:asciiTheme="minorHAnsi" w:hAnsiTheme="minorHAnsi" w:cstheme="minorHAnsi"/>
          <w:sz w:val="22"/>
          <w:szCs w:val="22"/>
        </w:rPr>
        <w:t>Ins</w:t>
      </w:r>
      <w:r w:rsidR="00781569" w:rsidRPr="007E120C">
        <w:rPr>
          <w:rFonts w:asciiTheme="minorHAnsi" w:hAnsiTheme="minorHAnsi" w:cstheme="minorHAnsi"/>
          <w:sz w:val="22"/>
          <w:szCs w:val="22"/>
        </w:rPr>
        <w:t xml:space="preserve">tytutu </w:t>
      </w:r>
      <w:r w:rsidR="001D27D9">
        <w:rPr>
          <w:rFonts w:asciiTheme="minorHAnsi" w:hAnsiTheme="minorHAnsi" w:cstheme="minorHAnsi"/>
          <w:sz w:val="22"/>
          <w:szCs w:val="22"/>
        </w:rPr>
        <w:t>Mikroelektroniki i Fotoniki</w:t>
      </w:r>
    </w:p>
    <w:p w14:paraId="370DF5C9" w14:textId="77777777" w:rsidR="0008663A" w:rsidRDefault="0008663A" w:rsidP="00942845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44D7BA7D" w14:textId="214A8ABE" w:rsidR="0008663A" w:rsidRPr="0008663A" w:rsidRDefault="0008663A" w:rsidP="00942845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8663A">
        <w:rPr>
          <w:rFonts w:asciiTheme="minorHAnsi" w:hAnsiTheme="minorHAnsi" w:cstheme="minorHAnsi"/>
          <w:b/>
          <w:sz w:val="22"/>
          <w:szCs w:val="22"/>
        </w:rPr>
        <w:t xml:space="preserve">CZĘŚĆ </w:t>
      </w:r>
      <w:r>
        <w:rPr>
          <w:rFonts w:asciiTheme="minorHAnsi" w:hAnsiTheme="minorHAnsi" w:cstheme="minorHAnsi"/>
          <w:b/>
          <w:sz w:val="22"/>
          <w:szCs w:val="22"/>
        </w:rPr>
        <w:t>1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7A4CB4" w14:paraId="40EF1FF5" w14:textId="77777777" w:rsidTr="00700781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B4050" w14:textId="77777777" w:rsidR="004E7CFC" w:rsidRPr="007A4CB4" w:rsidRDefault="00C60AE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1F1ED8" w14:textId="1B15B7AC" w:rsidR="003C2B10" w:rsidRPr="00185E3A" w:rsidRDefault="00406EB2" w:rsidP="00185E3A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</w:t>
            </w:r>
            <w:r w:rsidR="0071217D"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stawa </w:t>
            </w:r>
            <w:r w:rsidR="00772316" w:rsidRPr="00185E3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39520B" w:rsidRPr="00185E3A">
              <w:rPr>
                <w:rFonts w:ascii="Calibri" w:hAnsi="Calibri" w:cs="Calibri"/>
                <w:b/>
                <w:bCs/>
                <w:iCs/>
                <w:sz w:val="22"/>
                <w:szCs w:val="22"/>
              </w:rPr>
              <w:t xml:space="preserve">komór </w:t>
            </w:r>
            <w:r w:rsidR="0039520B" w:rsidRPr="00185E3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chemicznych  dla płytek o średnicy 150 </w:t>
            </w:r>
            <w:r w:rsidR="00185E3A" w:rsidRPr="00185E3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mm – 200 mm </w:t>
            </w:r>
          </w:p>
        </w:tc>
      </w:tr>
      <w:tr w:rsidR="004E7CFC" w:rsidRPr="007A4CB4" w14:paraId="405987AD" w14:textId="777777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9CB87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F1C57E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26F9A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3F05876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7E87D2" w14:textId="77777777" w:rsidR="004E7CFC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6F2D8523" w14:textId="77777777" w:rsidR="00700781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E7CFC" w:rsidRPr="007A4CB4" w14:paraId="48A47E61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6CA58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6B49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368996C7" w14:textId="77777777" w:rsidR="00A535E9" w:rsidRDefault="00A535E9" w:rsidP="00A535E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576A202A" w14:textId="77777777" w:rsidR="004E7CFC" w:rsidRPr="007A4CB4" w:rsidRDefault="00352289" w:rsidP="00A535E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="0008199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60DD3A" w14:textId="77777777" w:rsidR="004E7CFC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2813B81D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178AF34D" w14:textId="77777777" w:rsidR="00A535E9" w:rsidRPr="007A4CB4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E7CFC" w:rsidRPr="007A4CB4" w14:paraId="7367672D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12BEC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F10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4C81496C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EA90B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...</w:t>
            </w:r>
          </w:p>
          <w:p w14:paraId="3FBDE78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</w:p>
        </w:tc>
      </w:tr>
      <w:tr w:rsidR="004E7CFC" w:rsidRPr="007A4CB4" w14:paraId="65B3A3EB" w14:textId="77777777" w:rsidTr="00081999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1A56" w14:textId="77777777" w:rsidR="004E7CFC" w:rsidRPr="007A4CB4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5226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12654" w:rsidRPr="007A4CB4">
              <w:rPr>
                <w:rFonts w:asciiTheme="minorHAnsi" w:hAnsiTheme="minorHAnsi" w:cstheme="minorHAnsi"/>
                <w:sz w:val="22"/>
                <w:szCs w:val="22"/>
              </w:rPr>
              <w:t>ałkowita c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na oferty netto</w:t>
            </w:r>
          </w:p>
          <w:p w14:paraId="14DD4DC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8FD9A32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04112DE9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21AEA89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7DA447A8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25DF996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12654" w:rsidRPr="007A4CB4">
              <w:rPr>
                <w:rFonts w:asciiTheme="minorHAnsi" w:hAnsiTheme="minorHAnsi" w:cstheme="minorHAnsi"/>
                <w:sz w:val="22"/>
                <w:szCs w:val="22"/>
              </w:rPr>
              <w:t>ałkowita c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na oferty brutto</w:t>
            </w:r>
          </w:p>
          <w:p w14:paraId="0A3CA538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9B11E3" w14:textId="6F57053B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</w:t>
            </w:r>
            <w:r w:rsidR="0053785C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7A4CB4">
              <w:rPr>
                <w:rFonts w:asciiTheme="minorHAnsi" w:hAnsiTheme="minorHAnsi" w:cstheme="minorHAnsi"/>
                <w:iCs/>
                <w:sz w:val="22"/>
                <w:szCs w:val="22"/>
              </w:rPr>
              <w:t>PLN</w:t>
            </w:r>
            <w:r w:rsidR="00476B50">
              <w:rPr>
                <w:rFonts w:asciiTheme="minorHAnsi" w:hAnsiTheme="minorHAnsi" w:cstheme="minorHAnsi"/>
                <w:iCs/>
                <w:sz w:val="22"/>
                <w:szCs w:val="22"/>
              </w:rPr>
              <w:t>/EUR/USD/GBP*</w:t>
            </w:r>
          </w:p>
          <w:p w14:paraId="7F0A024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słownie:.........................</w:t>
            </w:r>
            <w:r w:rsidR="00942845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</w:t>
            </w:r>
          </w:p>
          <w:p w14:paraId="3E079087" w14:textId="77777777" w:rsidR="004E7CFC" w:rsidRPr="007A4CB4" w:rsidRDefault="0078156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</w:t>
            </w:r>
            <w:r w:rsidR="004E7CFC"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ać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4340606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7BE8B89" w14:textId="1CB49B69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............</w:t>
            </w:r>
            <w:r w:rsidR="003E2DF5" w:rsidRPr="007A4CB4">
              <w:rPr>
                <w:rFonts w:asciiTheme="minorHAnsi" w:hAnsiTheme="minorHAnsi" w:cstheme="minorHAnsi"/>
                <w:sz w:val="22"/>
                <w:szCs w:val="22"/>
              </w:rPr>
              <w:t>..........</w:t>
            </w:r>
            <w:r w:rsidR="00476B50">
              <w:t xml:space="preserve"> </w:t>
            </w:r>
            <w:r w:rsidR="00476B50" w:rsidRPr="00476B50">
              <w:rPr>
                <w:rFonts w:asciiTheme="minorHAnsi" w:hAnsiTheme="minorHAnsi" w:cstheme="minorHAnsi"/>
                <w:sz w:val="22"/>
                <w:szCs w:val="22"/>
              </w:rPr>
              <w:t>PLN/EUR/USD/GBP*</w:t>
            </w:r>
          </w:p>
          <w:p w14:paraId="03FBCAE2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DA2F7D9" w14:textId="38FA25EB" w:rsidR="004E7CFC" w:rsidRPr="007A4CB4" w:rsidRDefault="004E7CFC" w:rsidP="00BC61F0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</w:t>
            </w:r>
            <w:r w:rsidR="0053785C" w:rsidRPr="007A4CB4">
              <w:rPr>
                <w:rFonts w:asciiTheme="minorHAnsi" w:hAnsiTheme="minorHAnsi" w:cstheme="minorHAnsi"/>
                <w:sz w:val="22"/>
                <w:szCs w:val="22"/>
              </w:rPr>
              <w:t>........</w:t>
            </w:r>
            <w:r w:rsidR="00476B50">
              <w:t xml:space="preserve"> </w:t>
            </w:r>
            <w:r w:rsidR="00476B50" w:rsidRPr="00476B50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*</w:t>
            </w:r>
          </w:p>
          <w:p w14:paraId="200B1F11" w14:textId="77777777" w:rsidR="004E7CFC" w:rsidRPr="007A4CB4" w:rsidRDefault="00781569" w:rsidP="00781569">
            <w:pPr>
              <w:pStyle w:val="Stopka"/>
              <w:tabs>
                <w:tab w:val="clear" w:pos="4536"/>
                <w:tab w:val="clear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słownie: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</w:t>
            </w:r>
          </w:p>
        </w:tc>
      </w:tr>
      <w:tr w:rsidR="004E7CFC" w:rsidRPr="007A4CB4" w14:paraId="1E5C9812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58EC" w14:textId="77777777" w:rsidR="004E7CFC" w:rsidRPr="007A4CB4" w:rsidRDefault="004E7CFC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1473" w14:textId="77777777" w:rsidR="007A1A03" w:rsidRPr="00835107" w:rsidRDefault="004E7CFC" w:rsidP="006B204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636EEECC" w14:textId="77777777" w:rsidR="009C1BA7" w:rsidRPr="00835107" w:rsidRDefault="006863DC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4E7CFC"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185E3A" w:rsidRPr="008351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6 tygodni </w:t>
            </w:r>
            <w:r w:rsidR="00B33671"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od daty </w:t>
            </w:r>
            <w:r w:rsidR="00352289"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zawarcia </w:t>
            </w:r>
            <w:r w:rsidR="00C50DF6"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umowy</w:t>
            </w:r>
            <w:r w:rsidR="00185E3A"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9302172" w14:textId="209DC0DD" w:rsidR="009C1BA7" w:rsidRPr="00835107" w:rsidRDefault="009C1BA7" w:rsidP="009C1BA7">
            <w:pPr>
              <w:spacing w:after="12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b/>
                <w:sz w:val="22"/>
                <w:szCs w:val="22"/>
              </w:rPr>
              <w:t>Uwaga!</w:t>
            </w:r>
          </w:p>
          <w:p w14:paraId="4CC15AE4" w14:textId="1DCE94D3" w:rsidR="00185E3A" w:rsidRPr="00835107" w:rsidRDefault="009C1BA7" w:rsidP="009C1BA7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Dostawa </w:t>
            </w:r>
            <w:r w:rsidR="00185E3A"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nie wcześniej niż 04.10.2021 r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C8B1DF" w14:textId="40D91D65" w:rsidR="004E7CFC" w:rsidRPr="00835107" w:rsidRDefault="004E7CFC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</w:t>
            </w:r>
            <w:r w:rsidR="00772316"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72316" w:rsidRPr="00835107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185E3A" w:rsidRPr="00835107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="00772316" w:rsidRPr="00835107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EB73D6" w:rsidRPr="007A4CB4" w14:paraId="04859636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4DEF1" w14:textId="14EC5C55" w:rsidR="00EB73D6" w:rsidRPr="007A4CB4" w:rsidRDefault="00EB73D6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98797" w14:textId="4E3DD372" w:rsidR="00EB73D6" w:rsidRPr="007A4CB4" w:rsidRDefault="00EB73D6" w:rsidP="006B204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B73D6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Pr="00EB73D6">
              <w:rPr>
                <w:rFonts w:asciiTheme="minorHAnsi" w:hAnsiTheme="minorHAnsi" w:cstheme="minorHAnsi"/>
                <w:b/>
                <w:sz w:val="22"/>
                <w:szCs w:val="22"/>
              </w:rPr>
              <w:t>co najmniej  12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835CA3" w14:textId="58709663" w:rsidR="00EB73D6" w:rsidRPr="007A4CB4" w:rsidRDefault="00CD333D" w:rsidP="00476B50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D333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185E3A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miesiącach)</w:t>
            </w:r>
          </w:p>
        </w:tc>
      </w:tr>
      <w:tr w:rsidR="00F02396" w:rsidRPr="007A4CB4" w14:paraId="4A0C4794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C50F" w14:textId="4E4140A8" w:rsidR="00F02396" w:rsidRPr="007A4CB4" w:rsidRDefault="00EB73D6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B35B" w14:textId="77777777" w:rsidR="00F02396" w:rsidRPr="007A4CB4" w:rsidRDefault="00F02396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9F7AE9" w14:textId="4E14DCFD" w:rsidR="00F02396" w:rsidRPr="007A4CB4" w:rsidRDefault="00F02396" w:rsidP="001F39F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</w:t>
            </w:r>
            <w:r w:rsidR="00476B5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 Zamawi</w:t>
            </w:r>
            <w:r w:rsid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jącego obowiązku podatkowego. </w:t>
            </w:r>
          </w:p>
          <w:p w14:paraId="223AEFBF" w14:textId="0B20A6F1" w:rsidR="00F02396" w:rsidRPr="007A4CB4" w:rsidRDefault="00F02396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lastRenderedPageBreak/>
              <w:t xml:space="preserve">Wskazuje następujące nazwę (rodzaj) towaru lub usługi, których dostawa lub świadczenie będzie prowadzić do jego powstania, oraz wskazuje ich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>:........................................</w:t>
            </w:r>
            <w:r w:rsid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</w:t>
            </w:r>
            <w:r w:rsidR="00476B5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.........</w:t>
            </w:r>
          </w:p>
        </w:tc>
      </w:tr>
      <w:tr w:rsidR="00F02396" w:rsidRPr="007A4CB4" w14:paraId="0055B72D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E6C2" w14:textId="7C5D53A9" w:rsidR="00F02396" w:rsidRPr="007A4CB4" w:rsidRDefault="00EB73D6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9331" w14:textId="297B0D31" w:rsidR="00F02396" w:rsidRPr="007A4CB4" w:rsidRDefault="00DC267D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C267D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CA34B8" w14:textId="77777777" w:rsidR="00DC267D" w:rsidRPr="00DC267D" w:rsidRDefault="00DC267D" w:rsidP="00DC267D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267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23557FBD" w14:textId="77777777" w:rsidR="00DC267D" w:rsidRPr="00DC267D" w:rsidRDefault="00DC267D" w:rsidP="00786CFF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DC267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przedsiębiorcą</w:t>
            </w:r>
            <w:proofErr w:type="spellEnd"/>
          </w:p>
          <w:p w14:paraId="22124A1B" w14:textId="77777777" w:rsidR="00DC267D" w:rsidRPr="00DC267D" w:rsidRDefault="00DC267D" w:rsidP="00786CFF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267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32B1BC7C" w14:textId="77777777" w:rsidR="00DC267D" w:rsidRPr="00DC267D" w:rsidRDefault="00DC267D" w:rsidP="00786CFF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267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6798B03E" w14:textId="77777777" w:rsidR="00DC267D" w:rsidRPr="00DC267D" w:rsidRDefault="00DC267D" w:rsidP="00786CFF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267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67AE3A80" w14:textId="77777777" w:rsidR="00DC267D" w:rsidRPr="00DC267D" w:rsidRDefault="00DC267D" w:rsidP="00786CFF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267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220723A2" w14:textId="77777777" w:rsidR="00DC267D" w:rsidRPr="00DC267D" w:rsidRDefault="00DC267D" w:rsidP="00786CFF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267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DC267D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DC267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06EEBD3F" w14:textId="77777777" w:rsidR="00DC267D" w:rsidRPr="00DC267D" w:rsidRDefault="00DC267D" w:rsidP="00DC267D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267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34A9C2A" w14:textId="0FDEC0A1" w:rsidR="00F02396" w:rsidRPr="007A4CB4" w:rsidRDefault="00DC267D" w:rsidP="00DC267D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267D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735989" w:rsidRPr="007A4CB4" w14:paraId="01ECC47B" w14:textId="77777777" w:rsidTr="00735989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EA7F" w14:textId="202B9A20" w:rsidR="00735989" w:rsidRPr="007A4CB4" w:rsidRDefault="00EB73D6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735989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055" w14:textId="77777777" w:rsidR="00735989" w:rsidRPr="007A4CB4" w:rsidRDefault="0073598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AC8164" w14:textId="67635088" w:rsidR="00735989" w:rsidRPr="007A4CB4" w:rsidRDefault="00735989" w:rsidP="001F39F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Z</w:t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wraz </w:t>
            </w:r>
            <w:r w:rsidR="00476B5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z załącznikami stanowiącymi jej integralną część) </w:t>
            </w:r>
            <w:r w:rsidR="00476B5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 akceptuję</w:t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jej</w:t>
            </w:r>
            <w:r w:rsidR="00655D4B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rzmienie bez zastrzeżeń.</w:t>
            </w:r>
          </w:p>
        </w:tc>
      </w:tr>
      <w:tr w:rsidR="000538F1" w:rsidRPr="007A4CB4" w14:paraId="1F30DF77" w14:textId="77777777" w:rsidTr="00735989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A4C91" w14:textId="64EE44B0" w:rsidR="000538F1" w:rsidRPr="007A4CB4" w:rsidRDefault="00EB73D6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="000538F1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4520" w14:textId="77777777" w:rsidR="000538F1" w:rsidRPr="007A4CB4" w:rsidRDefault="000538F1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</w:t>
            </w:r>
            <w:r w:rsidR="00BF0CD7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A09D23" w14:textId="77777777" w:rsidR="00352289" w:rsidRPr="007A4CB4" w:rsidRDefault="00352289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76B9309D" w14:textId="77777777" w:rsidR="000538F1" w:rsidRPr="007A4CB4" w:rsidRDefault="000538F1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398ADC44" w14:textId="77777777" w:rsidR="000538F1" w:rsidRPr="007A4CB4" w:rsidRDefault="000538F1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4E7CFC" w:rsidRPr="007A4CB4" w14:paraId="6FDC6586" w14:textId="777777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AC00" w14:textId="10054458" w:rsidR="004E7CFC" w:rsidRPr="007A4CB4" w:rsidRDefault="0048060B" w:rsidP="00CD333D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CD333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858AF" w14:textId="77777777" w:rsidR="004E7CFC" w:rsidRPr="007A4CB4" w:rsidRDefault="00942845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Osoby uprawnione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7F25DC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E7CFC" w:rsidRPr="007A4CB4" w14:paraId="09D2AF70" w14:textId="777777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C894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EBC31" w14:textId="7ED59ED9" w:rsidR="004E7CFC" w:rsidRPr="007A4CB4" w:rsidRDefault="004F7AD9" w:rsidP="00CD333D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CD333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955" w14:textId="77777777" w:rsidR="004E7CFC" w:rsidRPr="007A4CB4" w:rsidRDefault="004E7CFC" w:rsidP="001F39F2">
            <w:pPr>
              <w:pStyle w:val="Tekstpodstawowy2"/>
              <w:spacing w:after="120" w:line="276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FF3A14" w14:textId="77777777" w:rsidR="004E7CFC" w:rsidRPr="007A4CB4" w:rsidRDefault="009C66C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</w:t>
            </w:r>
            <w:r w:rsidR="004E7CFC"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odać</w:t>
            </w:r>
            <w:r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części zamówienia </w:t>
            </w:r>
            <w:r w:rsidR="004E7CFC"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</w:t>
            </w:r>
            <w:r w:rsidR="00C60AE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</w:t>
            </w:r>
          </w:p>
          <w:p w14:paraId="4263CD95" w14:textId="77777777" w:rsidR="00512FA5" w:rsidRPr="007A4CB4" w:rsidRDefault="00512FA5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</w:t>
            </w:r>
            <w:r w:rsidR="009C66CC"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firm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4E7CFC" w:rsidRPr="007A4CB4" w14:paraId="2CB64520" w14:textId="77777777" w:rsidTr="00F02396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11B26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99B7B3D" w14:textId="6B72160B" w:rsidR="004E7CFC" w:rsidRPr="007A4CB4" w:rsidRDefault="00F02396" w:rsidP="00CD333D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CD333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3A582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81379A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3F04C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02A8486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  <w:p w14:paraId="0CEE4AB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</w:p>
        </w:tc>
      </w:tr>
    </w:tbl>
    <w:p w14:paraId="34F015FE" w14:textId="5EFCAF5B" w:rsidR="00BF0CD7" w:rsidRPr="009C1BA7" w:rsidRDefault="001F1BD6" w:rsidP="00FB6E7B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7A4CB4">
        <w:rPr>
          <w:rFonts w:asciiTheme="minorHAnsi" w:hAnsiTheme="minorHAnsi" w:cstheme="minorHAnsi"/>
          <w:sz w:val="22"/>
          <w:szCs w:val="22"/>
        </w:rPr>
        <w:t>*</w:t>
      </w:r>
      <w:r w:rsidRPr="007A4CB4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2D26D568" w14:textId="77777777" w:rsidR="00185E3A" w:rsidRPr="0039520B" w:rsidRDefault="00185E3A" w:rsidP="00185E3A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39520B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45D5D125" w14:textId="77777777" w:rsidR="00185E3A" w:rsidRPr="0039520B" w:rsidRDefault="00185E3A" w:rsidP="00185E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02B2F2BA" w14:textId="48973E89" w:rsidR="00056414" w:rsidRPr="007A6E6A" w:rsidRDefault="00185E3A" w:rsidP="007A6E6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39520B">
        <w:rPr>
          <w:rFonts w:asciiTheme="minorHAnsi" w:hAnsiTheme="minorHAnsi" w:cstheme="minorHAnsi"/>
          <w:sz w:val="18"/>
          <w:szCs w:val="18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48949553" w14:textId="178BE791" w:rsidR="00185E3A" w:rsidRPr="00185E3A" w:rsidRDefault="00185E3A" w:rsidP="00185E3A">
      <w:pPr>
        <w:spacing w:after="120" w:line="276" w:lineRule="auto"/>
        <w:ind w:left="6372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</w:rPr>
        <w:lastRenderedPageBreak/>
        <w:t>Załącznik nr 5</w:t>
      </w:r>
      <w:r>
        <w:rPr>
          <w:rFonts w:asciiTheme="minorHAnsi" w:hAnsiTheme="minorHAnsi" w:cstheme="minorHAnsi"/>
          <w:b/>
          <w:bCs/>
          <w:sz w:val="22"/>
          <w:szCs w:val="22"/>
        </w:rPr>
        <w:t>b</w:t>
      </w:r>
      <w:r w:rsidRPr="00185E3A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0731708A" w14:textId="77777777" w:rsidR="00185E3A" w:rsidRPr="00185E3A" w:rsidRDefault="00185E3A" w:rsidP="00185E3A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0EB71A61" w14:textId="77777777" w:rsidR="00185E3A" w:rsidRPr="00185E3A" w:rsidRDefault="00185E3A" w:rsidP="00185E3A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185E3A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217BB037" w14:textId="77777777" w:rsidR="00185E3A" w:rsidRPr="00185E3A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185E3A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7AF71B5E" w14:textId="77777777" w:rsidR="00185E3A" w:rsidRP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74E1E13A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3B94EB9" w14:textId="77777777" w:rsidR="0008663A" w:rsidRDefault="0008663A" w:rsidP="00185E3A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D1A3279" w14:textId="1D779088" w:rsidR="0008663A" w:rsidRPr="00185E3A" w:rsidRDefault="0008663A" w:rsidP="00185E3A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8663A">
        <w:rPr>
          <w:rFonts w:asciiTheme="minorHAnsi" w:hAnsiTheme="minorHAnsi" w:cstheme="minorHAnsi"/>
          <w:b/>
          <w:sz w:val="22"/>
          <w:szCs w:val="22"/>
        </w:rPr>
        <w:t>CZĘŚĆ 2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185E3A" w14:paraId="2590AB14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667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8A52A1" w14:textId="61BC35EE" w:rsidR="00185E3A" w:rsidRPr="00185E3A" w:rsidRDefault="00185E3A" w:rsidP="00185E3A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ostawa </w:t>
            </w:r>
            <w:r w:rsidRPr="00185E3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Cs/>
                <w:sz w:val="22"/>
                <w:szCs w:val="22"/>
              </w:rPr>
              <w:t xml:space="preserve">naczyń </w:t>
            </w:r>
            <w:r w:rsidRPr="00185E3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z PTFE do trawienia w roztworach KOH</w:t>
            </w:r>
          </w:p>
        </w:tc>
      </w:tr>
      <w:tr w:rsidR="00185E3A" w:rsidRPr="00185E3A" w14:paraId="69C39135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E7C5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96B51AD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91CE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46DFE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09534C" w14:textId="77777777" w:rsidR="00185E3A" w:rsidRPr="00185E3A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5FCD8065" w14:textId="77777777" w:rsidR="00185E3A" w:rsidRPr="00185E3A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185E3A" w14:paraId="6A7E9627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69B63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E57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32A7623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5A6FE39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7A4117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1A1FDC2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534DCB5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185E3A" w14:paraId="5A1F4BF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3564C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26C5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78A2169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48D34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6DDD33F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185E3A" w14:paraId="1E61A016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33134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3813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1031E9F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EA46C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67AB3A01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DD2B28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75CD5B7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23BF94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31D78A4A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E0FCC5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Pr="00185E3A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*</w:t>
            </w:r>
          </w:p>
          <w:p w14:paraId="364DDAC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63CEA32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095655C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026879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185E3A">
              <w:t xml:space="preserve"> 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PLN/EUR/USD/GBP*</w:t>
            </w:r>
          </w:p>
          <w:p w14:paraId="712D92AF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613F0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185E3A">
              <w:t xml:space="preserve"> </w:t>
            </w:r>
            <w:r w:rsidRPr="00185E3A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*</w:t>
            </w:r>
          </w:p>
          <w:p w14:paraId="39BCE31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185E3A" w14:paraId="23DFDA7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72996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31ECF" w14:textId="77777777" w:rsidR="00185E3A" w:rsidRPr="0083510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138D5694" w14:textId="77777777" w:rsidR="009C1BA7" w:rsidRPr="0083510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Maksymalnie do </w:t>
            </w:r>
            <w:r w:rsidRPr="008351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2 tygodni </w:t>
            </w: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9C1BA7" w:rsidRPr="0083510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D99993E" w14:textId="77777777" w:rsidR="009C1BA7" w:rsidRPr="00835107" w:rsidRDefault="009C1BA7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b/>
                <w:sz w:val="22"/>
                <w:szCs w:val="22"/>
              </w:rPr>
              <w:t>Uwaga!</w:t>
            </w:r>
          </w:p>
          <w:p w14:paraId="3B91B155" w14:textId="4E8C45AD" w:rsidR="00185E3A" w:rsidRPr="00835107" w:rsidRDefault="009C1BA7" w:rsidP="009C1BA7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>Dostawa</w:t>
            </w:r>
            <w:r w:rsidR="00185E3A"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nie później niż 30.09.2021 r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4CE451" w14:textId="77777777" w:rsidR="00185E3A" w:rsidRPr="0083510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835107">
              <w:rPr>
                <w:rFonts w:asciiTheme="minorHAnsi" w:hAnsiTheme="minorHAnsi" w:cstheme="minorHAnsi"/>
                <w:i/>
                <w:sz w:val="22"/>
                <w:szCs w:val="22"/>
              </w:rPr>
              <w:t>(w tygodniach)</w:t>
            </w:r>
          </w:p>
        </w:tc>
      </w:tr>
      <w:tr w:rsidR="00185E3A" w:rsidRPr="00185E3A" w14:paraId="5107FD99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D7F77" w14:textId="303F314D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EFD1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Pr="00185E3A">
              <w:rPr>
                <w:rFonts w:asciiTheme="minorHAnsi" w:hAnsiTheme="minorHAnsi" w:cstheme="minorHAnsi"/>
                <w:b/>
                <w:sz w:val="22"/>
                <w:szCs w:val="22"/>
              </w:rPr>
              <w:t>co najmniej  12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BFFADF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185E3A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miesiącach)</w:t>
            </w:r>
          </w:p>
        </w:tc>
      </w:tr>
      <w:tr w:rsidR="00185E3A" w:rsidRPr="00185E3A" w14:paraId="662F2181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8C673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0AE3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686986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07A52954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lastRenderedPageBreak/>
              <w:t xml:space="preserve">Wskazuje następujące nazwę (rodzaj) towaru lub usługi, których dostawa lub świadczenie będzie prowadzić do jego powstania, oraz wskazuje ich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185E3A" w14:paraId="35BFC236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52F3A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83F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813211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0E6A6FA6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przedsiębiorcą</w:t>
            </w:r>
            <w:proofErr w:type="spellEnd"/>
          </w:p>
          <w:p w14:paraId="2449F2FF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43FBE340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149D416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785A0E8E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31ED5120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185E3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784E160F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66B12AB1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185E3A" w14:paraId="676C3C04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5967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4785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D99D16" w14:textId="19C29EB3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185E3A" w14:paraId="22C40924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75C5D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F3FB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2D1B57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657E9EBD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459C9319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185E3A" w14:paraId="2117ACC2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F6280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299B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202427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185E3A" w14:paraId="17068B5C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B194A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6155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EC410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3E88894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185E3A" w14:paraId="4AC1782D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FB783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9FA44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52D8C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41AAA67A" w14:textId="3C53208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6A89245D" w14:textId="5C13AF43" w:rsidR="00185E3A" w:rsidRPr="00185E3A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*</w:t>
      </w:r>
      <w:r w:rsidRPr="00185E3A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2A44FA19" w14:textId="77777777" w:rsidR="00185E3A" w:rsidRPr="00185E3A" w:rsidRDefault="00185E3A" w:rsidP="00185E3A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33B63A7" w14:textId="77777777" w:rsidR="00185E3A" w:rsidRPr="00185E3A" w:rsidRDefault="00185E3A" w:rsidP="00185E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545E92FC" w14:textId="06589047" w:rsidR="008F03BA" w:rsidRPr="009C1BA7" w:rsidRDefault="00185E3A" w:rsidP="009C1BA7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185E3A">
        <w:rPr>
          <w:rFonts w:asciiTheme="minorHAnsi" w:hAnsiTheme="minorHAnsi" w:cstheme="minorHAnsi"/>
          <w:sz w:val="18"/>
          <w:szCs w:val="18"/>
        </w:rPr>
        <w:tab/>
      </w:r>
      <w:r w:rsidRPr="00185E3A">
        <w:rPr>
          <w:rFonts w:asciiTheme="minorHAnsi" w:hAnsiTheme="minorHAnsi" w:cstheme="minorHAnsi"/>
          <w:sz w:val="18"/>
          <w:szCs w:val="18"/>
        </w:rPr>
        <w:tab/>
      </w:r>
      <w:r w:rsidRPr="00185E3A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4B39BE9D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2933F3" w14:textId="50D52A9D" w:rsidR="00185E3A" w:rsidRDefault="00E13A35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Załącznik nr </w:t>
      </w:r>
      <w:r w:rsidR="0039520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6</w:t>
      </w:r>
      <w:r w:rsid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a</w:t>
      </w:r>
      <w:r w:rsidR="00EE7B5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05641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do S</w:t>
      </w:r>
      <w:r w:rsid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Z</w:t>
      </w:r>
      <w:r w:rsidR="00185E3A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185E3A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185E3A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39520B" w:rsidRPr="0039520B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663392E4" w14:textId="58C1D585" w:rsidR="0039520B" w:rsidRPr="0039520B" w:rsidRDefault="0039520B" w:rsidP="00185E3A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39520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39520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39520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39520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39520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63972059" w14:textId="77777777" w:rsidR="0039520B" w:rsidRPr="0039520B" w:rsidRDefault="0039520B" w:rsidP="0039520B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39520B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70E10CCA" w14:textId="77777777" w:rsidR="0039520B" w:rsidRDefault="0039520B" w:rsidP="0039520B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39520B">
        <w:rPr>
          <w:rFonts w:asciiTheme="minorHAnsi" w:hAnsiTheme="minorHAnsi" w:cstheme="minorHAnsi"/>
          <w:b/>
          <w:bCs/>
          <w:sz w:val="22"/>
          <w:szCs w:val="22"/>
        </w:rPr>
        <w:t xml:space="preserve">WYKAZ   WYKONANYCH   DOSTAW </w:t>
      </w:r>
    </w:p>
    <w:p w14:paraId="72F65685" w14:textId="28172ABB" w:rsidR="00BF409B" w:rsidRPr="0039520B" w:rsidRDefault="00BF409B" w:rsidP="0039520B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ZĘŚĆ 1</w:t>
      </w:r>
    </w:p>
    <w:p w14:paraId="04B4A064" w14:textId="6BE64FA8" w:rsidR="0039520B" w:rsidRPr="00BF409B" w:rsidRDefault="0039520B" w:rsidP="0039520B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BF409B">
        <w:rPr>
          <w:rFonts w:asciiTheme="minorHAnsi" w:hAnsiTheme="minorHAnsi" w:cstheme="minorHAnsi"/>
          <w:sz w:val="22"/>
          <w:szCs w:val="22"/>
        </w:rPr>
        <w:t xml:space="preserve">Składając ofertę w postępowaniu prowadzonym w trybie przetargu nieograniczonego na </w:t>
      </w:r>
      <w:r w:rsidRPr="009C1BA7">
        <w:rPr>
          <w:rFonts w:asciiTheme="minorHAnsi" w:hAnsiTheme="minorHAnsi" w:cstheme="minorHAnsi"/>
          <w:b/>
          <w:bCs/>
          <w:sz w:val="22"/>
          <w:szCs w:val="22"/>
        </w:rPr>
        <w:t xml:space="preserve">dostawę </w:t>
      </w:r>
      <w:r w:rsidRPr="009C1BA7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komór </w:t>
      </w:r>
      <w:r w:rsidRPr="009C1BA7">
        <w:rPr>
          <w:rFonts w:asciiTheme="minorHAnsi" w:hAnsiTheme="minorHAnsi" w:cstheme="minorHAnsi"/>
          <w:b/>
          <w:bCs/>
          <w:sz w:val="22"/>
          <w:szCs w:val="22"/>
        </w:rPr>
        <w:t>chemicznych  dla płytek o średnicy 150 mm – 200 mm</w:t>
      </w:r>
      <w:r w:rsidRPr="00BF409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BF409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BF409B">
        <w:rPr>
          <w:rFonts w:asciiTheme="minorHAnsi" w:hAnsiTheme="minorHAnsi" w:cstheme="minorHAnsi"/>
          <w:sz w:val="22"/>
          <w:szCs w:val="22"/>
        </w:rPr>
        <w:t>oświadczamy, że w okresie ostatnich trzech lat przed upływem terminu składania ofert, a jeżeli okres prowadzenia działalności jest krótszy – w tym okresie, wykonaliśmy dostawy</w:t>
      </w:r>
      <w:r w:rsidRPr="0039520B">
        <w:rPr>
          <w:rFonts w:asciiTheme="minorHAnsi" w:hAnsiTheme="minorHAnsi" w:cstheme="minorHAnsi"/>
          <w:sz w:val="22"/>
          <w:szCs w:val="22"/>
        </w:rPr>
        <w:t xml:space="preserve">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39520B" w:rsidRPr="0039520B" w14:paraId="3D891392" w14:textId="77777777" w:rsidTr="0039520B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9CB4F" w14:textId="77777777" w:rsidR="0039520B" w:rsidRPr="0039520B" w:rsidRDefault="0039520B" w:rsidP="0039520B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796B44" w14:textId="77777777" w:rsidR="0039520B" w:rsidRPr="0039520B" w:rsidRDefault="0039520B" w:rsidP="0039520B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4FA2C" w14:textId="77777777" w:rsidR="0039520B" w:rsidRPr="0039520B" w:rsidRDefault="0039520B" w:rsidP="0039520B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BCE6E88" w14:textId="77777777" w:rsidR="0039520B" w:rsidRPr="0039520B" w:rsidRDefault="0039520B" w:rsidP="0039520B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sz w:val="22"/>
                <w:szCs w:val="22"/>
              </w:rPr>
              <w:t>Przedmiot dostaw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33DAF" w14:textId="77777777" w:rsidR="0039520B" w:rsidRPr="0039520B" w:rsidRDefault="0039520B" w:rsidP="0039520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123A17" w14:textId="77777777" w:rsidR="0039520B" w:rsidRPr="0039520B" w:rsidRDefault="0039520B" w:rsidP="0039520B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sz w:val="22"/>
                <w:szCs w:val="22"/>
              </w:rPr>
              <w:t>Wartość dostaw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B6431" w14:textId="77777777" w:rsidR="0039520B" w:rsidRPr="0039520B" w:rsidRDefault="0039520B" w:rsidP="0039520B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24F6B7D" w14:textId="77777777" w:rsidR="0039520B" w:rsidRPr="0039520B" w:rsidRDefault="0039520B" w:rsidP="0039520B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sz w:val="22"/>
                <w:szCs w:val="22"/>
              </w:rPr>
              <w:t>Data wykonania dostaw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DB8362" w14:textId="77777777" w:rsidR="0039520B" w:rsidRPr="0039520B" w:rsidRDefault="0039520B" w:rsidP="0039520B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4C32DF" w14:textId="77777777" w:rsidR="0039520B" w:rsidRPr="0039520B" w:rsidRDefault="0039520B" w:rsidP="0039520B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094880FD" w14:textId="77777777" w:rsidR="0039520B" w:rsidRPr="0039520B" w:rsidRDefault="0039520B" w:rsidP="0039520B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39520B" w:rsidRPr="0039520B" w14:paraId="42E802AE" w14:textId="77777777" w:rsidTr="0039520B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A194" w14:textId="77777777" w:rsidR="0039520B" w:rsidRPr="0039520B" w:rsidRDefault="0039520B" w:rsidP="0039520B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86ED" w14:textId="77777777" w:rsidR="0039520B" w:rsidRPr="0039520B" w:rsidRDefault="0039520B" w:rsidP="0039520B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C1BF8" w14:textId="77777777" w:rsidR="0039520B" w:rsidRPr="0039520B" w:rsidRDefault="0039520B" w:rsidP="0039520B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9EC2F" w14:textId="77777777" w:rsidR="0039520B" w:rsidRPr="0039520B" w:rsidRDefault="0039520B" w:rsidP="0039520B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D6A0EB" w14:textId="77777777" w:rsidR="0039520B" w:rsidRPr="0039520B" w:rsidRDefault="0039520B" w:rsidP="0039520B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39520B" w:rsidRPr="0039520B" w14:paraId="64339699" w14:textId="77777777" w:rsidTr="0039520B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BA699" w14:textId="77777777" w:rsidR="0039520B" w:rsidRPr="0039520B" w:rsidRDefault="0039520B" w:rsidP="0039520B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3302C" w14:textId="77777777" w:rsidR="0039520B" w:rsidRPr="0039520B" w:rsidRDefault="0039520B" w:rsidP="0039520B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BD3BD" w14:textId="77777777" w:rsidR="0039520B" w:rsidRPr="0039520B" w:rsidRDefault="0039520B" w:rsidP="0039520B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C5A3" w14:textId="77777777" w:rsidR="0039520B" w:rsidRPr="0039520B" w:rsidRDefault="0039520B" w:rsidP="0039520B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18DF19" w14:textId="77777777" w:rsidR="0039520B" w:rsidRPr="0039520B" w:rsidRDefault="0039520B" w:rsidP="0039520B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037C93F0" w14:textId="77777777" w:rsidR="0039520B" w:rsidRPr="0039520B" w:rsidRDefault="0039520B" w:rsidP="0039520B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39520B">
        <w:rPr>
          <w:rFonts w:asciiTheme="minorHAnsi" w:hAnsiTheme="minorHAnsi" w:cstheme="minorHAnsi"/>
          <w:bCs/>
          <w:i/>
          <w:iCs/>
          <w:sz w:val="18"/>
          <w:szCs w:val="18"/>
        </w:rPr>
        <w:t>*niepotrzebne skreślić</w:t>
      </w:r>
    </w:p>
    <w:p w14:paraId="5D79F5A2" w14:textId="77777777" w:rsidR="0039520B" w:rsidRDefault="0039520B" w:rsidP="0039520B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</w:p>
    <w:p w14:paraId="2A256797" w14:textId="77777777" w:rsidR="0039520B" w:rsidRPr="0039520B" w:rsidRDefault="0039520B" w:rsidP="0039520B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39520B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7803D6EE" w14:textId="77777777" w:rsidR="0039520B" w:rsidRPr="0039520B" w:rsidRDefault="0039520B" w:rsidP="0039520B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465968D0" w14:textId="77777777" w:rsidR="0039520B" w:rsidRPr="0039520B" w:rsidRDefault="0039520B" w:rsidP="0039520B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39520B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6F16D33E" w14:textId="77777777" w:rsidR="0039520B" w:rsidRPr="0039520B" w:rsidRDefault="0039520B" w:rsidP="0039520B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59B2F000" w14:textId="77777777" w:rsidR="0039520B" w:rsidRPr="0039520B" w:rsidRDefault="0039520B" w:rsidP="0039520B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39520B">
        <w:rPr>
          <w:rFonts w:asciiTheme="minorHAnsi" w:hAnsiTheme="minorHAnsi" w:cstheme="minorHAnsi"/>
          <w:sz w:val="18"/>
          <w:szCs w:val="18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40AE2138" w14:textId="77777777" w:rsidR="0039520B" w:rsidRPr="0039520B" w:rsidRDefault="0039520B" w:rsidP="0039520B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6D01612A" w14:textId="77777777" w:rsidR="00E66333" w:rsidRDefault="00E66333" w:rsidP="00056414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984B6" w14:textId="77777777" w:rsidR="00E66333" w:rsidRDefault="00E66333" w:rsidP="0039520B">
      <w:pPr>
        <w:spacing w:after="120" w:line="276" w:lineRule="auto"/>
        <w:ind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7652F15" w14:textId="77777777" w:rsidR="00E66333" w:rsidRDefault="00E66333" w:rsidP="00056414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469600" w14:textId="77777777" w:rsidR="0039520B" w:rsidRDefault="0039520B" w:rsidP="0039520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A39C08" w14:textId="77777777" w:rsidR="009C1BA7" w:rsidRDefault="009C1BA7" w:rsidP="0039520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46DB8B" w14:textId="77777777" w:rsidR="007A6E6A" w:rsidRDefault="007A6E6A" w:rsidP="0039520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55880F2" w14:textId="77777777" w:rsidR="00E66333" w:rsidRPr="00947823" w:rsidRDefault="00E66333" w:rsidP="001C3D60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8AAFAE" w14:textId="65F3C95F" w:rsidR="0008663A" w:rsidRDefault="0008663A" w:rsidP="000866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Załącznik nr 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6</w:t>
      </w:r>
      <w:r w:rsidR="00545EEE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b</w:t>
      </w:r>
      <w:bookmarkStart w:id="1" w:name="_GoBack"/>
      <w:bookmarkEnd w:id="1"/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39520B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7C828AC3" w14:textId="77777777" w:rsidR="0008663A" w:rsidRPr="0039520B" w:rsidRDefault="0008663A" w:rsidP="0008663A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39520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39520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39520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39520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39520B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3712520D" w14:textId="77777777" w:rsidR="0008663A" w:rsidRPr="0039520B" w:rsidRDefault="0008663A" w:rsidP="0008663A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39520B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54E29643" w14:textId="77777777" w:rsidR="0008663A" w:rsidRDefault="0008663A" w:rsidP="0008663A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39520B">
        <w:rPr>
          <w:rFonts w:asciiTheme="minorHAnsi" w:hAnsiTheme="minorHAnsi" w:cstheme="minorHAnsi"/>
          <w:b/>
          <w:bCs/>
          <w:sz w:val="22"/>
          <w:szCs w:val="22"/>
        </w:rPr>
        <w:t xml:space="preserve">WYKAZ   WYKONANYCH   DOSTAW </w:t>
      </w:r>
    </w:p>
    <w:p w14:paraId="13AB6481" w14:textId="05B9E714" w:rsidR="0008663A" w:rsidRPr="0039520B" w:rsidRDefault="0008663A" w:rsidP="0008663A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ZĘŚĆ 2</w:t>
      </w:r>
    </w:p>
    <w:p w14:paraId="313B6C60" w14:textId="35A5A723" w:rsidR="0008663A" w:rsidRPr="00BF409B" w:rsidRDefault="0008663A" w:rsidP="0008663A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BF409B">
        <w:rPr>
          <w:rFonts w:asciiTheme="minorHAnsi" w:hAnsiTheme="minorHAnsi" w:cstheme="minorHAnsi"/>
          <w:sz w:val="22"/>
          <w:szCs w:val="22"/>
        </w:rPr>
        <w:t xml:space="preserve">Składając ofertę w postępowaniu prowadzonym w trybie przetargu nieograniczonego na </w:t>
      </w:r>
      <w:r w:rsidRPr="009C1BA7">
        <w:rPr>
          <w:rFonts w:asciiTheme="minorHAnsi" w:hAnsiTheme="minorHAnsi" w:cstheme="minorHAnsi"/>
          <w:b/>
          <w:bCs/>
          <w:sz w:val="22"/>
          <w:szCs w:val="22"/>
        </w:rPr>
        <w:t>dostawę</w:t>
      </w:r>
      <w:r w:rsidRPr="009C1BA7">
        <w:rPr>
          <w:b/>
        </w:rPr>
        <w:t xml:space="preserve"> </w:t>
      </w:r>
      <w:r w:rsidRPr="009C1BA7">
        <w:rPr>
          <w:rFonts w:asciiTheme="minorHAnsi" w:hAnsiTheme="minorHAnsi" w:cstheme="minorHAnsi"/>
          <w:b/>
          <w:bCs/>
          <w:sz w:val="22"/>
          <w:szCs w:val="22"/>
        </w:rPr>
        <w:t xml:space="preserve">naczyń  </w:t>
      </w:r>
      <w:r w:rsidR="009C1BA7">
        <w:rPr>
          <w:rFonts w:asciiTheme="minorHAnsi" w:hAnsiTheme="minorHAnsi" w:cstheme="minorHAnsi"/>
          <w:b/>
          <w:bCs/>
          <w:sz w:val="22"/>
          <w:szCs w:val="22"/>
        </w:rPr>
        <w:br/>
      </w:r>
      <w:r w:rsidRPr="009C1BA7">
        <w:rPr>
          <w:rFonts w:asciiTheme="minorHAnsi" w:hAnsiTheme="minorHAnsi" w:cstheme="minorHAnsi"/>
          <w:b/>
          <w:bCs/>
          <w:sz w:val="22"/>
          <w:szCs w:val="22"/>
        </w:rPr>
        <w:t xml:space="preserve">z PTFE do trawienia w roztworach KOH </w:t>
      </w:r>
      <w:r w:rsidRPr="00BF409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BF409B">
        <w:rPr>
          <w:rFonts w:asciiTheme="minorHAnsi" w:hAnsiTheme="minorHAnsi" w:cstheme="minorHAnsi"/>
          <w:sz w:val="22"/>
          <w:szCs w:val="22"/>
        </w:rPr>
        <w:t>oświadczamy, że w okresie ostatnich trzech lat przed upływem terminu składania ofert, a jeżeli okres prowadzenia działalności jest krótszy – w tym okresie, wykonaliśmy dostawy</w:t>
      </w:r>
      <w:r w:rsidRPr="0039520B">
        <w:rPr>
          <w:rFonts w:asciiTheme="minorHAnsi" w:hAnsiTheme="minorHAnsi" w:cstheme="minorHAnsi"/>
          <w:sz w:val="22"/>
          <w:szCs w:val="22"/>
        </w:rPr>
        <w:t xml:space="preserve">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08663A" w:rsidRPr="0039520B" w14:paraId="0F7B1448" w14:textId="77777777" w:rsidTr="00014A40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96B9A" w14:textId="77777777" w:rsidR="0008663A" w:rsidRPr="0039520B" w:rsidRDefault="0008663A" w:rsidP="00014A40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761CCCA" w14:textId="77777777" w:rsidR="0008663A" w:rsidRPr="0039520B" w:rsidRDefault="0008663A" w:rsidP="00014A4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A0CB2" w14:textId="77777777" w:rsidR="0008663A" w:rsidRPr="0039520B" w:rsidRDefault="0008663A" w:rsidP="00014A40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C5BBB1" w14:textId="77777777" w:rsidR="0008663A" w:rsidRPr="0039520B" w:rsidRDefault="0008663A" w:rsidP="00014A4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sz w:val="22"/>
                <w:szCs w:val="22"/>
              </w:rPr>
              <w:t>Przedmiot dostaw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E4386" w14:textId="77777777" w:rsidR="0008663A" w:rsidRPr="0039520B" w:rsidRDefault="0008663A" w:rsidP="00014A4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6315DCB" w14:textId="77777777" w:rsidR="0008663A" w:rsidRPr="0039520B" w:rsidRDefault="0008663A" w:rsidP="00014A4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sz w:val="22"/>
                <w:szCs w:val="22"/>
              </w:rPr>
              <w:t>Wartość dostaw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82717" w14:textId="77777777" w:rsidR="0008663A" w:rsidRPr="0039520B" w:rsidRDefault="0008663A" w:rsidP="00014A4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3057DF" w14:textId="77777777" w:rsidR="0008663A" w:rsidRPr="0039520B" w:rsidRDefault="0008663A" w:rsidP="00014A4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sz w:val="22"/>
                <w:szCs w:val="22"/>
              </w:rPr>
              <w:t>Data wykonania dostaw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A800E6" w14:textId="77777777" w:rsidR="0008663A" w:rsidRPr="0039520B" w:rsidRDefault="0008663A" w:rsidP="00014A40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03726D6" w14:textId="77777777" w:rsidR="0008663A" w:rsidRPr="0039520B" w:rsidRDefault="0008663A" w:rsidP="00014A4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4ED9AAD2" w14:textId="77777777" w:rsidR="0008663A" w:rsidRPr="0039520B" w:rsidRDefault="0008663A" w:rsidP="00014A4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08663A" w:rsidRPr="0039520B" w14:paraId="69D35FB9" w14:textId="77777777" w:rsidTr="00014A40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5C766" w14:textId="77777777" w:rsidR="0008663A" w:rsidRPr="0039520B" w:rsidRDefault="0008663A" w:rsidP="00014A4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F8B90" w14:textId="77777777" w:rsidR="0008663A" w:rsidRPr="0039520B" w:rsidRDefault="0008663A" w:rsidP="00014A4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A08B9" w14:textId="77777777" w:rsidR="0008663A" w:rsidRPr="0039520B" w:rsidRDefault="0008663A" w:rsidP="00014A4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D9341" w14:textId="77777777" w:rsidR="0008663A" w:rsidRPr="0039520B" w:rsidRDefault="0008663A" w:rsidP="00014A4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96C369" w14:textId="77777777" w:rsidR="0008663A" w:rsidRPr="0039520B" w:rsidRDefault="0008663A" w:rsidP="00014A4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08663A" w:rsidRPr="0039520B" w14:paraId="75871DFE" w14:textId="77777777" w:rsidTr="00014A40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C1F1C" w14:textId="77777777" w:rsidR="0008663A" w:rsidRPr="0039520B" w:rsidRDefault="0008663A" w:rsidP="00014A4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9520B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26C63" w14:textId="77777777" w:rsidR="0008663A" w:rsidRPr="0039520B" w:rsidRDefault="0008663A" w:rsidP="00014A40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4C524" w14:textId="77777777" w:rsidR="0008663A" w:rsidRPr="0039520B" w:rsidRDefault="0008663A" w:rsidP="00014A40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BD23E" w14:textId="77777777" w:rsidR="0008663A" w:rsidRPr="0039520B" w:rsidRDefault="0008663A" w:rsidP="00014A40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DD5808" w14:textId="77777777" w:rsidR="0008663A" w:rsidRPr="0039520B" w:rsidRDefault="0008663A" w:rsidP="00014A40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5B969979" w14:textId="77777777" w:rsidR="0008663A" w:rsidRPr="0039520B" w:rsidRDefault="0008663A" w:rsidP="0008663A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39520B">
        <w:rPr>
          <w:rFonts w:asciiTheme="minorHAnsi" w:hAnsiTheme="minorHAnsi" w:cstheme="minorHAnsi"/>
          <w:bCs/>
          <w:i/>
          <w:iCs/>
          <w:sz w:val="18"/>
          <w:szCs w:val="18"/>
        </w:rPr>
        <w:t>*niepotrzebne skreślić</w:t>
      </w:r>
    </w:p>
    <w:p w14:paraId="3B8AAF11" w14:textId="77777777" w:rsidR="0008663A" w:rsidRDefault="0008663A" w:rsidP="0008663A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</w:p>
    <w:p w14:paraId="526AFF88" w14:textId="77777777" w:rsidR="0008663A" w:rsidRPr="0039520B" w:rsidRDefault="0008663A" w:rsidP="0008663A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39520B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6DD9F4DF" w14:textId="77777777" w:rsidR="0008663A" w:rsidRPr="0039520B" w:rsidRDefault="0008663A" w:rsidP="0008663A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5D940180" w14:textId="77777777" w:rsidR="0008663A" w:rsidRPr="0039520B" w:rsidRDefault="0008663A" w:rsidP="0008663A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39520B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120A7A52" w14:textId="77777777" w:rsidR="0008663A" w:rsidRPr="0039520B" w:rsidRDefault="0008663A" w:rsidP="000866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22"/>
          <w:szCs w:val="22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37036811" w14:textId="77777777" w:rsidR="0008663A" w:rsidRDefault="0008663A" w:rsidP="000866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39520B">
        <w:rPr>
          <w:rFonts w:asciiTheme="minorHAnsi" w:hAnsiTheme="minorHAnsi" w:cstheme="minorHAnsi"/>
          <w:sz w:val="18"/>
          <w:szCs w:val="18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ab/>
      </w:r>
      <w:r w:rsidRPr="0039520B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3440BC2D" w14:textId="77777777" w:rsidR="0008663A" w:rsidRDefault="0008663A" w:rsidP="000866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327FDABF" w14:textId="77777777" w:rsidR="0008663A" w:rsidRDefault="0008663A" w:rsidP="000866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6DF7A767" w14:textId="77777777" w:rsidR="0008663A" w:rsidRDefault="0008663A" w:rsidP="000866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25CC39D9" w14:textId="77777777" w:rsidR="00B45B66" w:rsidRDefault="00B45B66" w:rsidP="000866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2F09C774" w14:textId="77777777" w:rsidR="009C1BA7" w:rsidRDefault="009C1BA7" w:rsidP="000866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25356989" w14:textId="77777777" w:rsidR="009C1BA7" w:rsidRDefault="009C1BA7" w:rsidP="000866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0D1E6FAF" w14:textId="77777777" w:rsidR="009C1BA7" w:rsidRDefault="009C1BA7" w:rsidP="000866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50DE0856" w14:textId="77777777" w:rsidR="0008663A" w:rsidRPr="0039520B" w:rsidRDefault="0008663A" w:rsidP="000866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3009EC80" w14:textId="3BA78157" w:rsidR="001C3D60" w:rsidRPr="00096FD6" w:rsidRDefault="0008663A" w:rsidP="00D06FB7">
      <w:pPr>
        <w:keepNext/>
        <w:tabs>
          <w:tab w:val="num" w:pos="0"/>
        </w:tabs>
        <w:suppressAutoHyphens/>
        <w:spacing w:after="120" w:line="276" w:lineRule="auto"/>
        <w:ind w:left="432" w:hanging="432"/>
        <w:jc w:val="center"/>
        <w:outlineLvl w:val="0"/>
        <w:rPr>
          <w:rFonts w:ascii="Calibri" w:hAnsi="Calibri" w:cs="Calibri"/>
          <w:b/>
          <w:bCs/>
          <w:i/>
          <w:iCs/>
          <w:sz w:val="22"/>
          <w:szCs w:val="22"/>
          <w:lang w:val="x-none" w:eastAsia="x-none"/>
        </w:rPr>
      </w:pP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</w:p>
    <w:p w14:paraId="3613D907" w14:textId="77777777" w:rsidR="001C3D60" w:rsidRPr="0071217D" w:rsidRDefault="001C3D60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1C3D60" w:rsidRPr="0071217D" w:rsidSect="00C57F93">
      <w:footerReference w:type="default" r:id="rId11"/>
      <w:footerReference w:type="first" r:id="rId12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5C9CB1" w16cid:durableId="23FDDCD2"/>
  <w16cid:commentId w16cid:paraId="23F407F2" w16cid:durableId="23FDDDE8"/>
  <w16cid:commentId w16cid:paraId="63E199FE" w16cid:durableId="23FDDCD3"/>
  <w16cid:commentId w16cid:paraId="60DD7F43" w16cid:durableId="23FDDD80"/>
  <w16cid:commentId w16cid:paraId="2C680CF3" w16cid:durableId="23FDDCD4"/>
  <w16cid:commentId w16cid:paraId="2EC5976D" w16cid:durableId="23FDDE3D"/>
  <w16cid:commentId w16cid:paraId="6D4EFF92" w16cid:durableId="23FDDCD5"/>
  <w16cid:commentId w16cid:paraId="0AAF6F1D" w16cid:durableId="23FDDF0E"/>
  <w16cid:commentId w16cid:paraId="074674BE" w16cid:durableId="23FDDCD6"/>
  <w16cid:commentId w16cid:paraId="34F96242" w16cid:durableId="23FDDCD7"/>
  <w16cid:commentId w16cid:paraId="5E3B5185" w16cid:durableId="23FDDF26"/>
  <w16cid:commentId w16cid:paraId="0D160E29" w16cid:durableId="23FDDCD8"/>
  <w16cid:commentId w16cid:paraId="2229E9A7" w16cid:durableId="23FDDCD9"/>
  <w16cid:commentId w16cid:paraId="3CF56C55" w16cid:durableId="23FDDCDA"/>
  <w16cid:commentId w16cid:paraId="2545ED8E" w16cid:durableId="23FDDF78"/>
  <w16cid:commentId w16cid:paraId="2E49C95A" w16cid:durableId="23FDDCDB"/>
  <w16cid:commentId w16cid:paraId="5FBE5EAE" w16cid:durableId="23FDDF3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F2FAC" w14:textId="77777777" w:rsidR="006A4BEE" w:rsidRDefault="006A4BEE">
      <w:r>
        <w:separator/>
      </w:r>
    </w:p>
  </w:endnote>
  <w:endnote w:type="continuationSeparator" w:id="0">
    <w:p w14:paraId="514861A7" w14:textId="77777777" w:rsidR="006A4BEE" w:rsidRDefault="006A4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B009F" w14:textId="6E221020" w:rsidR="00EF14B4" w:rsidRDefault="00EF14B4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545EEE">
      <w:rPr>
        <w:rStyle w:val="Numerstrony"/>
        <w:noProof/>
      </w:rPr>
      <w:t>19</w:t>
    </w:r>
    <w:r>
      <w:rPr>
        <w:rStyle w:val="Numerstrony"/>
      </w:rPr>
      <w:fldChar w:fldCharType="end"/>
    </w:r>
  </w:p>
  <w:p w14:paraId="56638570" w14:textId="1B53AE40" w:rsidR="00EF14B4" w:rsidRPr="00FA0E1E" w:rsidRDefault="00EF14B4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42/2021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B11A4" w14:textId="72914C50" w:rsidR="00EF14B4" w:rsidRPr="009A52DD" w:rsidRDefault="00EF14B4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42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1</w:t>
    </w:r>
  </w:p>
  <w:p w14:paraId="0DB0AEBA" w14:textId="77777777" w:rsidR="00EF14B4" w:rsidRDefault="00EF14B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CB4D0D" w14:textId="77777777" w:rsidR="006A4BEE" w:rsidRDefault="006A4BEE">
      <w:r>
        <w:separator/>
      </w:r>
    </w:p>
  </w:footnote>
  <w:footnote w:type="continuationSeparator" w:id="0">
    <w:p w14:paraId="440F9055" w14:textId="77777777" w:rsidR="006A4BEE" w:rsidRDefault="006A4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 w15:restartNumberingAfterBreak="0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 w15:restartNumberingAfterBreak="0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03237A66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9" w15:restartNumberingAfterBreak="0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0" w15:restartNumberingAfterBreak="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 w15:restartNumberingAfterBreak="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9FF1EE7"/>
    <w:multiLevelType w:val="hybridMultilevel"/>
    <w:tmpl w:val="92F42B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18" w15:restartNumberingAfterBreak="0">
    <w:nsid w:val="0D523C51"/>
    <w:multiLevelType w:val="hybridMultilevel"/>
    <w:tmpl w:val="305CC368"/>
    <w:lvl w:ilvl="0" w:tplc="BB600146">
      <w:start w:val="1"/>
      <w:numFmt w:val="decimal"/>
      <w:lvlText w:val="%1."/>
      <w:lvlJc w:val="left"/>
      <w:pPr>
        <w:ind w:left="53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55" w:hanging="360"/>
      </w:pPr>
    </w:lvl>
    <w:lvl w:ilvl="2" w:tplc="0415001B" w:tentative="1">
      <w:start w:val="1"/>
      <w:numFmt w:val="lowerRoman"/>
      <w:lvlText w:val="%3."/>
      <w:lvlJc w:val="right"/>
      <w:pPr>
        <w:ind w:left="1975" w:hanging="180"/>
      </w:pPr>
    </w:lvl>
    <w:lvl w:ilvl="3" w:tplc="0415000F" w:tentative="1">
      <w:start w:val="1"/>
      <w:numFmt w:val="decimal"/>
      <w:lvlText w:val="%4."/>
      <w:lvlJc w:val="left"/>
      <w:pPr>
        <w:ind w:left="2695" w:hanging="360"/>
      </w:pPr>
    </w:lvl>
    <w:lvl w:ilvl="4" w:tplc="04150019" w:tentative="1">
      <w:start w:val="1"/>
      <w:numFmt w:val="lowerLetter"/>
      <w:lvlText w:val="%5."/>
      <w:lvlJc w:val="left"/>
      <w:pPr>
        <w:ind w:left="3415" w:hanging="360"/>
      </w:pPr>
    </w:lvl>
    <w:lvl w:ilvl="5" w:tplc="0415001B" w:tentative="1">
      <w:start w:val="1"/>
      <w:numFmt w:val="lowerRoman"/>
      <w:lvlText w:val="%6."/>
      <w:lvlJc w:val="right"/>
      <w:pPr>
        <w:ind w:left="4135" w:hanging="180"/>
      </w:pPr>
    </w:lvl>
    <w:lvl w:ilvl="6" w:tplc="0415000F" w:tentative="1">
      <w:start w:val="1"/>
      <w:numFmt w:val="decimal"/>
      <w:lvlText w:val="%7."/>
      <w:lvlJc w:val="left"/>
      <w:pPr>
        <w:ind w:left="4855" w:hanging="360"/>
      </w:pPr>
    </w:lvl>
    <w:lvl w:ilvl="7" w:tplc="04150019" w:tentative="1">
      <w:start w:val="1"/>
      <w:numFmt w:val="lowerLetter"/>
      <w:lvlText w:val="%8."/>
      <w:lvlJc w:val="left"/>
      <w:pPr>
        <w:ind w:left="5575" w:hanging="360"/>
      </w:pPr>
    </w:lvl>
    <w:lvl w:ilvl="8" w:tplc="0415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19" w15:restartNumberingAfterBreak="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11176358"/>
    <w:multiLevelType w:val="hybridMultilevel"/>
    <w:tmpl w:val="FB58F4D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12E506E0"/>
    <w:multiLevelType w:val="multilevel"/>
    <w:tmpl w:val="C9D4418C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592" w:hanging="1440"/>
      </w:pPr>
      <w:rPr>
        <w:rFonts w:hint="default"/>
      </w:rPr>
    </w:lvl>
  </w:abstractNum>
  <w:abstractNum w:abstractNumId="23" w15:restartNumberingAfterBreak="0">
    <w:nsid w:val="1379431E"/>
    <w:multiLevelType w:val="hybridMultilevel"/>
    <w:tmpl w:val="AEC0757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 w15:restartNumberingAfterBreak="0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8" w15:restartNumberingAfterBreak="0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0" w15:restartNumberingAfterBreak="0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1" w15:restartNumberingAfterBreak="0">
    <w:nsid w:val="1DAF04D2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205A44A1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33" w15:restartNumberingAfterBreak="0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0923A98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8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9" w15:restartNumberingAfterBreak="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1" w15:restartNumberingAfterBreak="0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2" w15:restartNumberingAfterBreak="0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3" w15:restartNumberingAfterBreak="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6" w15:restartNumberingAfterBreak="0">
    <w:nsid w:val="2FC26969"/>
    <w:multiLevelType w:val="multilevel"/>
    <w:tmpl w:val="C53068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31D50433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48" w15:restartNumberingAfterBreak="0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0" w15:restartNumberingAfterBreak="0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3" w15:restartNumberingAfterBreak="0">
    <w:nsid w:val="3D74595C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54" w15:restartNumberingAfterBreak="0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55" w15:restartNumberingAfterBreak="0">
    <w:nsid w:val="400A7C01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56" w15:restartNumberingAfterBreak="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7" w15:restartNumberingAfterBreak="0">
    <w:nsid w:val="426C6B59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58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9" w15:restartNumberingAfterBreak="0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0" w15:restartNumberingAfterBreak="0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 w15:restartNumberingAfterBreak="0">
    <w:nsid w:val="447C0485"/>
    <w:multiLevelType w:val="hybridMultilevel"/>
    <w:tmpl w:val="263AC838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2" w15:restartNumberingAfterBreak="0">
    <w:nsid w:val="454F28BC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63" w15:restartNumberingAfterBreak="0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4" w15:restartNumberingAfterBreak="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5" w15:restartNumberingAfterBreak="0">
    <w:nsid w:val="4814750B"/>
    <w:multiLevelType w:val="hybridMultilevel"/>
    <w:tmpl w:val="99D0387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7" w15:restartNumberingAfterBreak="0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8" w15:restartNumberingAfterBreak="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0" w15:restartNumberingAfterBreak="0">
    <w:nsid w:val="4F7E63E9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1" w15:restartNumberingAfterBreak="0">
    <w:nsid w:val="4F985161"/>
    <w:multiLevelType w:val="hybridMultilevel"/>
    <w:tmpl w:val="8856C13A"/>
    <w:lvl w:ilvl="0" w:tplc="0415000F">
      <w:start w:val="1"/>
      <w:numFmt w:val="decimal"/>
      <w:lvlText w:val="%1."/>
      <w:lvlJc w:val="left"/>
      <w:pPr>
        <w:ind w:left="5040" w:hanging="360"/>
      </w:pPr>
    </w:lvl>
    <w:lvl w:ilvl="1" w:tplc="04150019" w:tentative="1">
      <w:start w:val="1"/>
      <w:numFmt w:val="lowerLetter"/>
      <w:lvlText w:val="%2."/>
      <w:lvlJc w:val="left"/>
      <w:pPr>
        <w:ind w:left="5760" w:hanging="360"/>
      </w:pPr>
    </w:lvl>
    <w:lvl w:ilvl="2" w:tplc="0415001B" w:tentative="1">
      <w:start w:val="1"/>
      <w:numFmt w:val="lowerRoman"/>
      <w:lvlText w:val="%3."/>
      <w:lvlJc w:val="right"/>
      <w:pPr>
        <w:ind w:left="6480" w:hanging="180"/>
      </w:pPr>
    </w:lvl>
    <w:lvl w:ilvl="3" w:tplc="0415000F" w:tentative="1">
      <w:start w:val="1"/>
      <w:numFmt w:val="decimal"/>
      <w:lvlText w:val="%4."/>
      <w:lvlJc w:val="left"/>
      <w:pPr>
        <w:ind w:left="7200" w:hanging="360"/>
      </w:pPr>
    </w:lvl>
    <w:lvl w:ilvl="4" w:tplc="04150019" w:tentative="1">
      <w:start w:val="1"/>
      <w:numFmt w:val="lowerLetter"/>
      <w:lvlText w:val="%5."/>
      <w:lvlJc w:val="left"/>
      <w:pPr>
        <w:ind w:left="7920" w:hanging="360"/>
      </w:pPr>
    </w:lvl>
    <w:lvl w:ilvl="5" w:tplc="0415001B" w:tentative="1">
      <w:start w:val="1"/>
      <w:numFmt w:val="lowerRoman"/>
      <w:lvlText w:val="%6."/>
      <w:lvlJc w:val="right"/>
      <w:pPr>
        <w:ind w:left="8640" w:hanging="180"/>
      </w:pPr>
    </w:lvl>
    <w:lvl w:ilvl="6" w:tplc="0415000F" w:tentative="1">
      <w:start w:val="1"/>
      <w:numFmt w:val="decimal"/>
      <w:lvlText w:val="%7."/>
      <w:lvlJc w:val="left"/>
      <w:pPr>
        <w:ind w:left="9360" w:hanging="360"/>
      </w:pPr>
    </w:lvl>
    <w:lvl w:ilvl="7" w:tplc="04150019" w:tentative="1">
      <w:start w:val="1"/>
      <w:numFmt w:val="lowerLetter"/>
      <w:lvlText w:val="%8."/>
      <w:lvlJc w:val="left"/>
      <w:pPr>
        <w:ind w:left="10080" w:hanging="360"/>
      </w:pPr>
    </w:lvl>
    <w:lvl w:ilvl="8" w:tplc="0415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72" w15:restartNumberingAfterBreak="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3" w15:restartNumberingAfterBreak="0">
    <w:nsid w:val="5650743B"/>
    <w:multiLevelType w:val="hybridMultilevel"/>
    <w:tmpl w:val="80525182"/>
    <w:lvl w:ilvl="0" w:tplc="041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74" w15:restartNumberingAfterBreak="0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5" w15:restartNumberingAfterBreak="0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6" w15:restartNumberingAfterBreak="0">
    <w:nsid w:val="59DC1B77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7" w15:restartNumberingAfterBreak="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9" w15:restartNumberingAfterBreak="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80" w15:restartNumberingAfterBreak="0">
    <w:nsid w:val="5E5A74D6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81" w15:restartNumberingAfterBreak="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2" w15:restartNumberingAfterBreak="0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 w15:restartNumberingAfterBreak="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4" w15:restartNumberingAfterBreak="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6" w15:restartNumberingAfterBreak="0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87" w15:restartNumberingAfterBreak="0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8" w15:restartNumberingAfterBreak="0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89" w15:restartNumberingAfterBreak="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90" w15:restartNumberingAfterBreak="0">
    <w:nsid w:val="6C1B0653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91" w15:restartNumberingAfterBreak="0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5" w15:restartNumberingAfterBreak="0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7" w15:restartNumberingAfterBreak="0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8" w15:restartNumberingAfterBreak="0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9" w15:restartNumberingAfterBreak="0">
    <w:nsid w:val="738F7FC4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100" w15:restartNumberingAfterBreak="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1" w15:restartNumberingAfterBreak="0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2" w15:restartNumberingAfterBreak="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3" w15:restartNumberingAfterBreak="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5" w15:restartNumberingAfterBreak="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6" w15:restartNumberingAfterBreak="0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8"/>
    <w:lvlOverride w:ilvl="0">
      <w:startOverride w:val="1"/>
    </w:lvlOverride>
  </w:num>
  <w:num w:numId="2">
    <w:abstractNumId w:val="58"/>
    <w:lvlOverride w:ilvl="0">
      <w:startOverride w:val="1"/>
    </w:lvlOverride>
  </w:num>
  <w:num w:numId="3">
    <w:abstractNumId w:val="38"/>
  </w:num>
  <w:num w:numId="4">
    <w:abstractNumId w:val="20"/>
  </w:num>
  <w:num w:numId="5">
    <w:abstractNumId w:val="41"/>
  </w:num>
  <w:num w:numId="6">
    <w:abstractNumId w:val="37"/>
  </w:num>
  <w:num w:numId="7">
    <w:abstractNumId w:val="17"/>
  </w:num>
  <w:num w:numId="8">
    <w:abstractNumId w:val="33"/>
  </w:num>
  <w:num w:numId="9">
    <w:abstractNumId w:val="102"/>
  </w:num>
  <w:num w:numId="10">
    <w:abstractNumId w:val="19"/>
  </w:num>
  <w:num w:numId="11">
    <w:abstractNumId w:val="26"/>
  </w:num>
  <w:num w:numId="12">
    <w:abstractNumId w:val="42"/>
  </w:num>
  <w:num w:numId="13">
    <w:abstractNumId w:val="52"/>
  </w:num>
  <w:num w:numId="14">
    <w:abstractNumId w:val="83"/>
  </w:num>
  <w:num w:numId="15">
    <w:abstractNumId w:val="40"/>
  </w:num>
  <w:num w:numId="16">
    <w:abstractNumId w:val="96"/>
  </w:num>
  <w:num w:numId="17">
    <w:abstractNumId w:val="75"/>
  </w:num>
  <w:num w:numId="18">
    <w:abstractNumId w:val="104"/>
  </w:num>
  <w:num w:numId="19">
    <w:abstractNumId w:val="11"/>
  </w:num>
  <w:num w:numId="20">
    <w:abstractNumId w:val="10"/>
  </w:num>
  <w:num w:numId="21">
    <w:abstractNumId w:val="34"/>
  </w:num>
  <w:num w:numId="22">
    <w:abstractNumId w:val="12"/>
  </w:num>
  <w:num w:numId="23">
    <w:abstractNumId w:val="95"/>
  </w:num>
  <w:num w:numId="24">
    <w:abstractNumId w:val="7"/>
  </w:num>
  <w:num w:numId="25">
    <w:abstractNumId w:val="36"/>
  </w:num>
  <w:num w:numId="26">
    <w:abstractNumId w:val="44"/>
  </w:num>
  <w:num w:numId="27">
    <w:abstractNumId w:val="16"/>
  </w:num>
  <w:num w:numId="28">
    <w:abstractNumId w:val="89"/>
  </w:num>
  <w:num w:numId="29">
    <w:abstractNumId w:val="103"/>
  </w:num>
  <w:num w:numId="30">
    <w:abstractNumId w:val="100"/>
  </w:num>
  <w:num w:numId="31">
    <w:abstractNumId w:val="46"/>
  </w:num>
  <w:num w:numId="32">
    <w:abstractNumId w:val="35"/>
  </w:num>
  <w:num w:numId="33">
    <w:abstractNumId w:val="64"/>
  </w:num>
  <w:num w:numId="34">
    <w:abstractNumId w:val="9"/>
  </w:num>
  <w:num w:numId="35">
    <w:abstractNumId w:val="59"/>
  </w:num>
  <w:num w:numId="36">
    <w:abstractNumId w:val="84"/>
  </w:num>
  <w:num w:numId="37">
    <w:abstractNumId w:val="94"/>
  </w:num>
  <w:num w:numId="38">
    <w:abstractNumId w:val="14"/>
  </w:num>
  <w:num w:numId="39">
    <w:abstractNumId w:val="79"/>
  </w:num>
  <w:num w:numId="40">
    <w:abstractNumId w:val="56"/>
  </w:num>
  <w:num w:numId="41">
    <w:abstractNumId w:val="77"/>
  </w:num>
  <w:num w:numId="42">
    <w:abstractNumId w:val="93"/>
  </w:num>
  <w:num w:numId="43">
    <w:abstractNumId w:val="92"/>
  </w:num>
  <w:num w:numId="44">
    <w:abstractNumId w:val="81"/>
  </w:num>
  <w:num w:numId="45">
    <w:abstractNumId w:val="87"/>
  </w:num>
  <w:num w:numId="46">
    <w:abstractNumId w:val="105"/>
  </w:num>
  <w:num w:numId="47">
    <w:abstractNumId w:val="39"/>
  </w:num>
  <w:num w:numId="48">
    <w:abstractNumId w:val="63"/>
  </w:num>
  <w:num w:numId="49">
    <w:abstractNumId w:val="68"/>
  </w:num>
  <w:num w:numId="50">
    <w:abstractNumId w:val="51"/>
  </w:num>
  <w:num w:numId="51">
    <w:abstractNumId w:val="72"/>
  </w:num>
  <w:num w:numId="52">
    <w:abstractNumId w:val="24"/>
  </w:num>
  <w:num w:numId="53">
    <w:abstractNumId w:val="27"/>
  </w:num>
  <w:num w:numId="54">
    <w:abstractNumId w:val="49"/>
  </w:num>
  <w:num w:numId="55">
    <w:abstractNumId w:val="76"/>
  </w:num>
  <w:num w:numId="56">
    <w:abstractNumId w:val="25"/>
  </w:num>
  <w:num w:numId="57">
    <w:abstractNumId w:val="70"/>
  </w:num>
  <w:num w:numId="58">
    <w:abstractNumId w:val="31"/>
  </w:num>
  <w:num w:numId="59">
    <w:abstractNumId w:val="80"/>
  </w:num>
  <w:num w:numId="60">
    <w:abstractNumId w:val="88"/>
  </w:num>
  <w:num w:numId="61">
    <w:abstractNumId w:val="67"/>
  </w:num>
  <w:num w:numId="62">
    <w:abstractNumId w:val="54"/>
  </w:num>
  <w:num w:numId="63">
    <w:abstractNumId w:val="86"/>
  </w:num>
  <w:num w:numId="64">
    <w:abstractNumId w:val="98"/>
  </w:num>
  <w:num w:numId="65">
    <w:abstractNumId w:val="82"/>
  </w:num>
  <w:num w:numId="66">
    <w:abstractNumId w:val="101"/>
  </w:num>
  <w:num w:numId="67">
    <w:abstractNumId w:val="21"/>
  </w:num>
  <w:num w:numId="68">
    <w:abstractNumId w:val="62"/>
  </w:num>
  <w:num w:numId="69">
    <w:abstractNumId w:val="18"/>
  </w:num>
  <w:num w:numId="70">
    <w:abstractNumId w:val="91"/>
  </w:num>
  <w:num w:numId="71">
    <w:abstractNumId w:val="13"/>
  </w:num>
  <w:num w:numId="72">
    <w:abstractNumId w:val="73"/>
  </w:num>
  <w:num w:numId="73">
    <w:abstractNumId w:val="97"/>
  </w:num>
  <w:num w:numId="74">
    <w:abstractNumId w:val="48"/>
  </w:num>
  <w:num w:numId="75">
    <w:abstractNumId w:val="99"/>
  </w:num>
  <w:num w:numId="76">
    <w:abstractNumId w:val="28"/>
  </w:num>
  <w:num w:numId="77">
    <w:abstractNumId w:val="32"/>
  </w:num>
  <w:num w:numId="78">
    <w:abstractNumId w:val="29"/>
  </w:num>
  <w:num w:numId="79">
    <w:abstractNumId w:val="106"/>
  </w:num>
  <w:num w:numId="80">
    <w:abstractNumId w:val="71"/>
  </w:num>
  <w:num w:numId="81">
    <w:abstractNumId w:val="50"/>
  </w:num>
  <w:num w:numId="82">
    <w:abstractNumId w:val="60"/>
  </w:num>
  <w:num w:numId="83">
    <w:abstractNumId w:val="74"/>
  </w:num>
  <w:num w:numId="84">
    <w:abstractNumId w:val="45"/>
  </w:num>
  <w:num w:numId="85">
    <w:abstractNumId w:val="43"/>
  </w:num>
  <w:num w:numId="86">
    <w:abstractNumId w:val="30"/>
  </w:num>
  <w:num w:numId="87">
    <w:abstractNumId w:val="69"/>
  </w:num>
  <w:num w:numId="88">
    <w:abstractNumId w:val="85"/>
  </w:num>
  <w:num w:numId="89">
    <w:abstractNumId w:val="53"/>
  </w:num>
  <w:num w:numId="90">
    <w:abstractNumId w:val="47"/>
  </w:num>
  <w:num w:numId="91">
    <w:abstractNumId w:val="57"/>
  </w:num>
  <w:num w:numId="92">
    <w:abstractNumId w:val="8"/>
  </w:num>
  <w:num w:numId="93">
    <w:abstractNumId w:val="90"/>
  </w:num>
  <w:num w:numId="94">
    <w:abstractNumId w:val="55"/>
  </w:num>
  <w:num w:numId="95">
    <w:abstractNumId w:val="22"/>
  </w:num>
  <w:num w:numId="96">
    <w:abstractNumId w:val="15"/>
  </w:num>
  <w:num w:numId="97">
    <w:abstractNumId w:val="65"/>
  </w:num>
  <w:num w:numId="98">
    <w:abstractNumId w:val="61"/>
  </w:num>
  <w:num w:numId="99">
    <w:abstractNumId w:val="66"/>
  </w:num>
  <w:num w:numId="100">
    <w:abstractNumId w:val="23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979"/>
    <w:rsid w:val="00004B9C"/>
    <w:rsid w:val="00005969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40A0"/>
    <w:rsid w:val="00024BB2"/>
    <w:rsid w:val="00026223"/>
    <w:rsid w:val="000265C5"/>
    <w:rsid w:val="000312CA"/>
    <w:rsid w:val="00031663"/>
    <w:rsid w:val="0003223F"/>
    <w:rsid w:val="0003491C"/>
    <w:rsid w:val="00037571"/>
    <w:rsid w:val="00037B8B"/>
    <w:rsid w:val="00040AA4"/>
    <w:rsid w:val="00040E89"/>
    <w:rsid w:val="00043D5A"/>
    <w:rsid w:val="000472AF"/>
    <w:rsid w:val="00047C4D"/>
    <w:rsid w:val="0005207D"/>
    <w:rsid w:val="000538F1"/>
    <w:rsid w:val="000543FA"/>
    <w:rsid w:val="0005472C"/>
    <w:rsid w:val="0005610A"/>
    <w:rsid w:val="00056414"/>
    <w:rsid w:val="00061DBD"/>
    <w:rsid w:val="00063401"/>
    <w:rsid w:val="00064A3F"/>
    <w:rsid w:val="00067B14"/>
    <w:rsid w:val="000750A4"/>
    <w:rsid w:val="00076603"/>
    <w:rsid w:val="00081999"/>
    <w:rsid w:val="0008663A"/>
    <w:rsid w:val="00086AA9"/>
    <w:rsid w:val="00087C5F"/>
    <w:rsid w:val="0009059D"/>
    <w:rsid w:val="0009185C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A13A3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98D"/>
    <w:rsid w:val="000D5BE2"/>
    <w:rsid w:val="000E4CB7"/>
    <w:rsid w:val="000E6035"/>
    <w:rsid w:val="000E6C8A"/>
    <w:rsid w:val="000F43CF"/>
    <w:rsid w:val="000F4D7C"/>
    <w:rsid w:val="000F7B6B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3810"/>
    <w:rsid w:val="00157410"/>
    <w:rsid w:val="00162515"/>
    <w:rsid w:val="0016504F"/>
    <w:rsid w:val="001656F8"/>
    <w:rsid w:val="00165E76"/>
    <w:rsid w:val="00166D1B"/>
    <w:rsid w:val="00167D4B"/>
    <w:rsid w:val="0017325D"/>
    <w:rsid w:val="00173E31"/>
    <w:rsid w:val="00175AFF"/>
    <w:rsid w:val="00181A94"/>
    <w:rsid w:val="00181EE5"/>
    <w:rsid w:val="001826F4"/>
    <w:rsid w:val="001827CB"/>
    <w:rsid w:val="00182AA0"/>
    <w:rsid w:val="0018488D"/>
    <w:rsid w:val="0018509A"/>
    <w:rsid w:val="00185A4D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2F66"/>
    <w:rsid w:val="001B336F"/>
    <w:rsid w:val="001B516D"/>
    <w:rsid w:val="001B55BD"/>
    <w:rsid w:val="001B56CE"/>
    <w:rsid w:val="001B7402"/>
    <w:rsid w:val="001B757A"/>
    <w:rsid w:val="001C0AA0"/>
    <w:rsid w:val="001C3D6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6311"/>
    <w:rsid w:val="001D65E9"/>
    <w:rsid w:val="001D7454"/>
    <w:rsid w:val="001E2384"/>
    <w:rsid w:val="001E7EC2"/>
    <w:rsid w:val="001F0E95"/>
    <w:rsid w:val="001F1BD6"/>
    <w:rsid w:val="001F39F2"/>
    <w:rsid w:val="001F42A2"/>
    <w:rsid w:val="001F5311"/>
    <w:rsid w:val="001F58D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7161"/>
    <w:rsid w:val="00231410"/>
    <w:rsid w:val="002317AB"/>
    <w:rsid w:val="0023482C"/>
    <w:rsid w:val="0023522B"/>
    <w:rsid w:val="0023553B"/>
    <w:rsid w:val="0023554E"/>
    <w:rsid w:val="00235A13"/>
    <w:rsid w:val="00240ED4"/>
    <w:rsid w:val="002414C7"/>
    <w:rsid w:val="0024502A"/>
    <w:rsid w:val="0024737B"/>
    <w:rsid w:val="0024796D"/>
    <w:rsid w:val="00247CF0"/>
    <w:rsid w:val="002503E9"/>
    <w:rsid w:val="0025084C"/>
    <w:rsid w:val="002515CA"/>
    <w:rsid w:val="00251876"/>
    <w:rsid w:val="00254429"/>
    <w:rsid w:val="00255B7A"/>
    <w:rsid w:val="002571E6"/>
    <w:rsid w:val="00261C41"/>
    <w:rsid w:val="00264B2E"/>
    <w:rsid w:val="00265DBB"/>
    <w:rsid w:val="0026601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E1F"/>
    <w:rsid w:val="00291530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1880"/>
    <w:rsid w:val="002B2425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30049D"/>
    <w:rsid w:val="00304D86"/>
    <w:rsid w:val="003078A8"/>
    <w:rsid w:val="00310D8A"/>
    <w:rsid w:val="003166B8"/>
    <w:rsid w:val="00316F26"/>
    <w:rsid w:val="00317BB5"/>
    <w:rsid w:val="00320E1A"/>
    <w:rsid w:val="0032706F"/>
    <w:rsid w:val="00331641"/>
    <w:rsid w:val="003335FC"/>
    <w:rsid w:val="00333A83"/>
    <w:rsid w:val="00333B25"/>
    <w:rsid w:val="0033411E"/>
    <w:rsid w:val="00340982"/>
    <w:rsid w:val="003410ED"/>
    <w:rsid w:val="00351805"/>
    <w:rsid w:val="00352289"/>
    <w:rsid w:val="00352CAA"/>
    <w:rsid w:val="003549D2"/>
    <w:rsid w:val="003550E7"/>
    <w:rsid w:val="003605D4"/>
    <w:rsid w:val="00360C21"/>
    <w:rsid w:val="00364C21"/>
    <w:rsid w:val="003663C3"/>
    <w:rsid w:val="00367AA1"/>
    <w:rsid w:val="00370B48"/>
    <w:rsid w:val="003721F0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D26"/>
    <w:rsid w:val="0039520B"/>
    <w:rsid w:val="0039523E"/>
    <w:rsid w:val="00397701"/>
    <w:rsid w:val="003A0170"/>
    <w:rsid w:val="003A14EB"/>
    <w:rsid w:val="003A173D"/>
    <w:rsid w:val="003A3E00"/>
    <w:rsid w:val="003A54F9"/>
    <w:rsid w:val="003B2252"/>
    <w:rsid w:val="003B3884"/>
    <w:rsid w:val="003B46C0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E15"/>
    <w:rsid w:val="003C7602"/>
    <w:rsid w:val="003D04DB"/>
    <w:rsid w:val="003D093B"/>
    <w:rsid w:val="003D0D44"/>
    <w:rsid w:val="003D2FB8"/>
    <w:rsid w:val="003D4BD6"/>
    <w:rsid w:val="003D5A66"/>
    <w:rsid w:val="003D719C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F2900"/>
    <w:rsid w:val="003F3E78"/>
    <w:rsid w:val="003F4E6E"/>
    <w:rsid w:val="003F59A0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C20"/>
    <w:rsid w:val="00406A09"/>
    <w:rsid w:val="00406EB2"/>
    <w:rsid w:val="00410B01"/>
    <w:rsid w:val="0041377A"/>
    <w:rsid w:val="00417A4C"/>
    <w:rsid w:val="00417F3A"/>
    <w:rsid w:val="00422F68"/>
    <w:rsid w:val="00423B14"/>
    <w:rsid w:val="00424325"/>
    <w:rsid w:val="004247B2"/>
    <w:rsid w:val="00424CF2"/>
    <w:rsid w:val="00427910"/>
    <w:rsid w:val="004303F7"/>
    <w:rsid w:val="004306CF"/>
    <w:rsid w:val="004332AB"/>
    <w:rsid w:val="004360B5"/>
    <w:rsid w:val="00437B3A"/>
    <w:rsid w:val="00437CBB"/>
    <w:rsid w:val="00444705"/>
    <w:rsid w:val="004461A3"/>
    <w:rsid w:val="0044658F"/>
    <w:rsid w:val="00447454"/>
    <w:rsid w:val="00452550"/>
    <w:rsid w:val="00453EDD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454D"/>
    <w:rsid w:val="00474FB2"/>
    <w:rsid w:val="004756B8"/>
    <w:rsid w:val="00475C0A"/>
    <w:rsid w:val="00476B50"/>
    <w:rsid w:val="0048060B"/>
    <w:rsid w:val="00481013"/>
    <w:rsid w:val="0048132F"/>
    <w:rsid w:val="0048165D"/>
    <w:rsid w:val="00484ADB"/>
    <w:rsid w:val="00484EA9"/>
    <w:rsid w:val="0048716D"/>
    <w:rsid w:val="00487AF3"/>
    <w:rsid w:val="0049266A"/>
    <w:rsid w:val="00493FC1"/>
    <w:rsid w:val="00494092"/>
    <w:rsid w:val="00494ABF"/>
    <w:rsid w:val="004A14DE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537E"/>
    <w:rsid w:val="004E2003"/>
    <w:rsid w:val="004E46C6"/>
    <w:rsid w:val="004E5E8C"/>
    <w:rsid w:val="004E6ABB"/>
    <w:rsid w:val="004E703C"/>
    <w:rsid w:val="004E7CFC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DF0"/>
    <w:rsid w:val="005343DC"/>
    <w:rsid w:val="0053785C"/>
    <w:rsid w:val="005419B4"/>
    <w:rsid w:val="00545EEE"/>
    <w:rsid w:val="0054670E"/>
    <w:rsid w:val="00546867"/>
    <w:rsid w:val="005520DD"/>
    <w:rsid w:val="00553021"/>
    <w:rsid w:val="005546B4"/>
    <w:rsid w:val="00554DF0"/>
    <w:rsid w:val="00555078"/>
    <w:rsid w:val="005609FC"/>
    <w:rsid w:val="00560E36"/>
    <w:rsid w:val="005611E0"/>
    <w:rsid w:val="00563F05"/>
    <w:rsid w:val="0056482D"/>
    <w:rsid w:val="00564D42"/>
    <w:rsid w:val="00566E12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3BD8"/>
    <w:rsid w:val="00584E70"/>
    <w:rsid w:val="0058704D"/>
    <w:rsid w:val="00587E36"/>
    <w:rsid w:val="00590EB5"/>
    <w:rsid w:val="00590EC1"/>
    <w:rsid w:val="005929FF"/>
    <w:rsid w:val="0059347F"/>
    <w:rsid w:val="00596664"/>
    <w:rsid w:val="005A236B"/>
    <w:rsid w:val="005A2903"/>
    <w:rsid w:val="005A428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53D1"/>
    <w:rsid w:val="005C7384"/>
    <w:rsid w:val="005C7CAB"/>
    <w:rsid w:val="005D14A4"/>
    <w:rsid w:val="005D2BE0"/>
    <w:rsid w:val="005E0C00"/>
    <w:rsid w:val="005E0C6B"/>
    <w:rsid w:val="005E346E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2775"/>
    <w:rsid w:val="00613E0D"/>
    <w:rsid w:val="00613E33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668D"/>
    <w:rsid w:val="00637F2A"/>
    <w:rsid w:val="00640B35"/>
    <w:rsid w:val="006428E9"/>
    <w:rsid w:val="00645FB6"/>
    <w:rsid w:val="00646488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799D"/>
    <w:rsid w:val="0067135D"/>
    <w:rsid w:val="006714B7"/>
    <w:rsid w:val="00671F28"/>
    <w:rsid w:val="00672958"/>
    <w:rsid w:val="006754FB"/>
    <w:rsid w:val="006764CE"/>
    <w:rsid w:val="00676960"/>
    <w:rsid w:val="00682665"/>
    <w:rsid w:val="006838D5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A1571"/>
    <w:rsid w:val="006A233D"/>
    <w:rsid w:val="006A2360"/>
    <w:rsid w:val="006A392A"/>
    <w:rsid w:val="006A4BEE"/>
    <w:rsid w:val="006A6E09"/>
    <w:rsid w:val="006A6EB7"/>
    <w:rsid w:val="006B204B"/>
    <w:rsid w:val="006B3C21"/>
    <w:rsid w:val="006B53AD"/>
    <w:rsid w:val="006B6796"/>
    <w:rsid w:val="006C0D2D"/>
    <w:rsid w:val="006C1F77"/>
    <w:rsid w:val="006C2555"/>
    <w:rsid w:val="006C7392"/>
    <w:rsid w:val="006C7CA6"/>
    <w:rsid w:val="006D32BC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3F17"/>
    <w:rsid w:val="00715589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F01"/>
    <w:rsid w:val="007462C8"/>
    <w:rsid w:val="007464C9"/>
    <w:rsid w:val="007505A6"/>
    <w:rsid w:val="0075184F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59F"/>
    <w:rsid w:val="007744A2"/>
    <w:rsid w:val="0077577B"/>
    <w:rsid w:val="007802CD"/>
    <w:rsid w:val="00781458"/>
    <w:rsid w:val="00781569"/>
    <w:rsid w:val="00786400"/>
    <w:rsid w:val="00786CFF"/>
    <w:rsid w:val="0078752C"/>
    <w:rsid w:val="00787A77"/>
    <w:rsid w:val="00791810"/>
    <w:rsid w:val="007924C0"/>
    <w:rsid w:val="0079288B"/>
    <w:rsid w:val="00793196"/>
    <w:rsid w:val="00793ED7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B01A5"/>
    <w:rsid w:val="007B305B"/>
    <w:rsid w:val="007B5904"/>
    <w:rsid w:val="007B7A6A"/>
    <w:rsid w:val="007C0601"/>
    <w:rsid w:val="007C2474"/>
    <w:rsid w:val="007C25BD"/>
    <w:rsid w:val="007C2DAF"/>
    <w:rsid w:val="007C37EA"/>
    <w:rsid w:val="007C48E5"/>
    <w:rsid w:val="007C635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65F1"/>
    <w:rsid w:val="00831865"/>
    <w:rsid w:val="00831A9F"/>
    <w:rsid w:val="00833F06"/>
    <w:rsid w:val="00834824"/>
    <w:rsid w:val="00834BC8"/>
    <w:rsid w:val="00835107"/>
    <w:rsid w:val="00835658"/>
    <w:rsid w:val="00835ADC"/>
    <w:rsid w:val="00840E08"/>
    <w:rsid w:val="00842B2E"/>
    <w:rsid w:val="00843558"/>
    <w:rsid w:val="00843B4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31D8"/>
    <w:rsid w:val="0087394F"/>
    <w:rsid w:val="0088095E"/>
    <w:rsid w:val="00882741"/>
    <w:rsid w:val="00887CEE"/>
    <w:rsid w:val="008914C5"/>
    <w:rsid w:val="00893702"/>
    <w:rsid w:val="008951F6"/>
    <w:rsid w:val="00895B89"/>
    <w:rsid w:val="008A2D88"/>
    <w:rsid w:val="008A38C0"/>
    <w:rsid w:val="008A3A87"/>
    <w:rsid w:val="008A3B9B"/>
    <w:rsid w:val="008A3F8C"/>
    <w:rsid w:val="008A5E68"/>
    <w:rsid w:val="008A67C0"/>
    <w:rsid w:val="008A757A"/>
    <w:rsid w:val="008B586F"/>
    <w:rsid w:val="008B6568"/>
    <w:rsid w:val="008C20D8"/>
    <w:rsid w:val="008C27E4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F03BA"/>
    <w:rsid w:val="008F0DDE"/>
    <w:rsid w:val="008F3818"/>
    <w:rsid w:val="008F5E5D"/>
    <w:rsid w:val="008F6565"/>
    <w:rsid w:val="008F7294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6E90"/>
    <w:rsid w:val="0096155E"/>
    <w:rsid w:val="00961622"/>
    <w:rsid w:val="0096185E"/>
    <w:rsid w:val="00961D4D"/>
    <w:rsid w:val="0096438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81285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A0378"/>
    <w:rsid w:val="009A216C"/>
    <w:rsid w:val="009A52DD"/>
    <w:rsid w:val="009B0973"/>
    <w:rsid w:val="009B0E5E"/>
    <w:rsid w:val="009B163E"/>
    <w:rsid w:val="009B3B28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F0C94"/>
    <w:rsid w:val="009F3D33"/>
    <w:rsid w:val="009F4276"/>
    <w:rsid w:val="009F604A"/>
    <w:rsid w:val="009F68BC"/>
    <w:rsid w:val="009F753F"/>
    <w:rsid w:val="00A0042C"/>
    <w:rsid w:val="00A00CD4"/>
    <w:rsid w:val="00A0365E"/>
    <w:rsid w:val="00A04734"/>
    <w:rsid w:val="00A05FBB"/>
    <w:rsid w:val="00A071EF"/>
    <w:rsid w:val="00A110E2"/>
    <w:rsid w:val="00A1410D"/>
    <w:rsid w:val="00A1438F"/>
    <w:rsid w:val="00A1595D"/>
    <w:rsid w:val="00A174B0"/>
    <w:rsid w:val="00A21DD2"/>
    <w:rsid w:val="00A2272B"/>
    <w:rsid w:val="00A23A12"/>
    <w:rsid w:val="00A25B72"/>
    <w:rsid w:val="00A2697B"/>
    <w:rsid w:val="00A27CF8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4299"/>
    <w:rsid w:val="00A66DEA"/>
    <w:rsid w:val="00A7269D"/>
    <w:rsid w:val="00A72BA1"/>
    <w:rsid w:val="00A7302E"/>
    <w:rsid w:val="00A81134"/>
    <w:rsid w:val="00A811CD"/>
    <w:rsid w:val="00A83CE5"/>
    <w:rsid w:val="00A84B66"/>
    <w:rsid w:val="00A855FB"/>
    <w:rsid w:val="00A85A53"/>
    <w:rsid w:val="00A923F5"/>
    <w:rsid w:val="00A94323"/>
    <w:rsid w:val="00A94CCE"/>
    <w:rsid w:val="00A95902"/>
    <w:rsid w:val="00A96A2A"/>
    <w:rsid w:val="00A97041"/>
    <w:rsid w:val="00AA01AB"/>
    <w:rsid w:val="00AA0687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F4D"/>
    <w:rsid w:val="00AC7527"/>
    <w:rsid w:val="00AD0BE8"/>
    <w:rsid w:val="00AD262D"/>
    <w:rsid w:val="00AD3ED1"/>
    <w:rsid w:val="00AD4962"/>
    <w:rsid w:val="00AD6A3D"/>
    <w:rsid w:val="00AD6BED"/>
    <w:rsid w:val="00AD739F"/>
    <w:rsid w:val="00AD7707"/>
    <w:rsid w:val="00AE1EF9"/>
    <w:rsid w:val="00AE52C8"/>
    <w:rsid w:val="00B0093D"/>
    <w:rsid w:val="00B0170A"/>
    <w:rsid w:val="00B027EC"/>
    <w:rsid w:val="00B07AE6"/>
    <w:rsid w:val="00B15CBE"/>
    <w:rsid w:val="00B172F7"/>
    <w:rsid w:val="00B17C25"/>
    <w:rsid w:val="00B20BC9"/>
    <w:rsid w:val="00B21E2E"/>
    <w:rsid w:val="00B24EB2"/>
    <w:rsid w:val="00B24F21"/>
    <w:rsid w:val="00B26057"/>
    <w:rsid w:val="00B26788"/>
    <w:rsid w:val="00B3001A"/>
    <w:rsid w:val="00B30D03"/>
    <w:rsid w:val="00B3279D"/>
    <w:rsid w:val="00B32A50"/>
    <w:rsid w:val="00B33671"/>
    <w:rsid w:val="00B35A5B"/>
    <w:rsid w:val="00B37664"/>
    <w:rsid w:val="00B377FA"/>
    <w:rsid w:val="00B414D8"/>
    <w:rsid w:val="00B428D4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6583"/>
    <w:rsid w:val="00B56F17"/>
    <w:rsid w:val="00B6056C"/>
    <w:rsid w:val="00B61832"/>
    <w:rsid w:val="00B626DC"/>
    <w:rsid w:val="00B71D5A"/>
    <w:rsid w:val="00B7248F"/>
    <w:rsid w:val="00B739AA"/>
    <w:rsid w:val="00B7584A"/>
    <w:rsid w:val="00B80E5B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BE7"/>
    <w:rsid w:val="00BC3B8C"/>
    <w:rsid w:val="00BC43AE"/>
    <w:rsid w:val="00BC50F5"/>
    <w:rsid w:val="00BC5706"/>
    <w:rsid w:val="00BC57FE"/>
    <w:rsid w:val="00BC5F83"/>
    <w:rsid w:val="00BC6157"/>
    <w:rsid w:val="00BC61F0"/>
    <w:rsid w:val="00BD67AE"/>
    <w:rsid w:val="00BD6B77"/>
    <w:rsid w:val="00BD763B"/>
    <w:rsid w:val="00BD765D"/>
    <w:rsid w:val="00BD7CD3"/>
    <w:rsid w:val="00BE02F5"/>
    <w:rsid w:val="00BE1EAE"/>
    <w:rsid w:val="00BE2141"/>
    <w:rsid w:val="00BE4DAF"/>
    <w:rsid w:val="00BE5087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C00F41"/>
    <w:rsid w:val="00C01870"/>
    <w:rsid w:val="00C01CD5"/>
    <w:rsid w:val="00C02287"/>
    <w:rsid w:val="00C02E82"/>
    <w:rsid w:val="00C036BF"/>
    <w:rsid w:val="00C0510F"/>
    <w:rsid w:val="00C10614"/>
    <w:rsid w:val="00C13282"/>
    <w:rsid w:val="00C14DE0"/>
    <w:rsid w:val="00C16C47"/>
    <w:rsid w:val="00C17E99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C0"/>
    <w:rsid w:val="00C45AD7"/>
    <w:rsid w:val="00C45CBE"/>
    <w:rsid w:val="00C50DF6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6667"/>
    <w:rsid w:val="00C868DE"/>
    <w:rsid w:val="00C90900"/>
    <w:rsid w:val="00C92732"/>
    <w:rsid w:val="00C9369E"/>
    <w:rsid w:val="00C93EEF"/>
    <w:rsid w:val="00C94769"/>
    <w:rsid w:val="00C96389"/>
    <w:rsid w:val="00C97889"/>
    <w:rsid w:val="00CA22E5"/>
    <w:rsid w:val="00CA2385"/>
    <w:rsid w:val="00CA26B5"/>
    <w:rsid w:val="00CA3EB6"/>
    <w:rsid w:val="00CA458D"/>
    <w:rsid w:val="00CA55B1"/>
    <w:rsid w:val="00CB1AC1"/>
    <w:rsid w:val="00CB5513"/>
    <w:rsid w:val="00CB5E5F"/>
    <w:rsid w:val="00CB6C14"/>
    <w:rsid w:val="00CB7BB0"/>
    <w:rsid w:val="00CC0678"/>
    <w:rsid w:val="00CC07AA"/>
    <w:rsid w:val="00CC11E8"/>
    <w:rsid w:val="00CC32C4"/>
    <w:rsid w:val="00CD3106"/>
    <w:rsid w:val="00CD333D"/>
    <w:rsid w:val="00CD46CE"/>
    <w:rsid w:val="00CD5D2A"/>
    <w:rsid w:val="00CD6D40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88A"/>
    <w:rsid w:val="00D029EB"/>
    <w:rsid w:val="00D02F43"/>
    <w:rsid w:val="00D06D04"/>
    <w:rsid w:val="00D06FB7"/>
    <w:rsid w:val="00D10807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27EB3"/>
    <w:rsid w:val="00D319F1"/>
    <w:rsid w:val="00D40FC1"/>
    <w:rsid w:val="00D42D96"/>
    <w:rsid w:val="00D42FB0"/>
    <w:rsid w:val="00D44C39"/>
    <w:rsid w:val="00D460A8"/>
    <w:rsid w:val="00D472C3"/>
    <w:rsid w:val="00D507B7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6D71"/>
    <w:rsid w:val="00D803FB"/>
    <w:rsid w:val="00D8055F"/>
    <w:rsid w:val="00D823F7"/>
    <w:rsid w:val="00D83206"/>
    <w:rsid w:val="00D907B3"/>
    <w:rsid w:val="00D93CE0"/>
    <w:rsid w:val="00D946FF"/>
    <w:rsid w:val="00D97C4F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0FA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4543"/>
    <w:rsid w:val="00E54C9C"/>
    <w:rsid w:val="00E553B7"/>
    <w:rsid w:val="00E554B1"/>
    <w:rsid w:val="00E555FE"/>
    <w:rsid w:val="00E60157"/>
    <w:rsid w:val="00E60CD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81DC9"/>
    <w:rsid w:val="00E828BE"/>
    <w:rsid w:val="00E83BD3"/>
    <w:rsid w:val="00E83E1F"/>
    <w:rsid w:val="00E84EFB"/>
    <w:rsid w:val="00E854EF"/>
    <w:rsid w:val="00E86E7B"/>
    <w:rsid w:val="00E870B0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643E"/>
    <w:rsid w:val="00EB1D9B"/>
    <w:rsid w:val="00EB2BF5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324D"/>
    <w:rsid w:val="00F33951"/>
    <w:rsid w:val="00F34A01"/>
    <w:rsid w:val="00F37DD0"/>
    <w:rsid w:val="00F37E3E"/>
    <w:rsid w:val="00F42373"/>
    <w:rsid w:val="00F42935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756D"/>
    <w:rsid w:val="00F676DB"/>
    <w:rsid w:val="00F67DAF"/>
    <w:rsid w:val="00F70153"/>
    <w:rsid w:val="00F707E4"/>
    <w:rsid w:val="00F7543C"/>
    <w:rsid w:val="00F82A9A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4115"/>
    <w:rsid w:val="00FB4A57"/>
    <w:rsid w:val="00FB542C"/>
    <w:rsid w:val="00FB68D8"/>
    <w:rsid w:val="00FB693B"/>
    <w:rsid w:val="00FB6E7B"/>
    <w:rsid w:val="00FB7A39"/>
    <w:rsid w:val="00FC032A"/>
    <w:rsid w:val="00FC1714"/>
    <w:rsid w:val="00FC2020"/>
    <w:rsid w:val="00FC3BD2"/>
    <w:rsid w:val="00FC55A5"/>
    <w:rsid w:val="00FC7DB3"/>
    <w:rsid w:val="00FD0375"/>
    <w:rsid w:val="00FD39DE"/>
    <w:rsid w:val="00FD51B5"/>
    <w:rsid w:val="00FD5DA4"/>
    <w:rsid w:val="00FD759C"/>
    <w:rsid w:val="00FD7B84"/>
    <w:rsid w:val="00FD7D48"/>
    <w:rsid w:val="00FE0309"/>
    <w:rsid w:val="00FE0A8E"/>
    <w:rsid w:val="00FE197F"/>
    <w:rsid w:val="00FE36E2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50857D7C"/>
  <w15:docId w15:val="{690457D2-9042-4785-A141-146B00A38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8663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d.ceidg.gov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ems.ms.gov.pl" TargetMode="External"/><Relationship Id="rId44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s://ems.ms.gov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C88CD7-00F8-4A8E-98F1-A7B304BEA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973</Words>
  <Characters>23844</Characters>
  <Application>Microsoft Office Word</Application>
  <DocSecurity>0</DocSecurity>
  <Lines>198</Lines>
  <Paragraphs>5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27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JEDZ</cp:lastModifiedBy>
  <cp:revision>5</cp:revision>
  <cp:lastPrinted>2021-06-10T07:24:00Z</cp:lastPrinted>
  <dcterms:created xsi:type="dcterms:W3CDTF">2021-06-11T12:27:00Z</dcterms:created>
  <dcterms:modified xsi:type="dcterms:W3CDTF">2021-06-11T12:42:00Z</dcterms:modified>
</cp:coreProperties>
</file>